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5F01AC" w:rsidRDefault="00382EFF" w:rsidP="005F01AC">
      <w:pPr>
        <w:pStyle w:val="PlainText"/>
        <w:jc w:val="center"/>
        <w:rPr>
          <w:rFonts w:ascii="Times New Roman" w:hAnsi="Times New Roman" w:cs="Times New Roman"/>
          <w:b/>
          <w:bCs/>
          <w:sz w:val="24"/>
          <w:szCs w:val="24"/>
        </w:rPr>
      </w:pPr>
      <w:r w:rsidRPr="005F01AC">
        <w:rPr>
          <w:rFonts w:ascii="Times New Roman" w:hAnsi="Times New Roman" w:cs="Times New Roman"/>
          <w:b/>
          <w:bCs/>
          <w:sz w:val="24"/>
          <w:szCs w:val="24"/>
        </w:rPr>
        <w:t>Hardin County Board of Education</w:t>
      </w:r>
    </w:p>
    <w:p w:rsidR="007F1922" w:rsidRDefault="007F1922" w:rsidP="005F01AC">
      <w:pPr>
        <w:pStyle w:val="PlainText"/>
        <w:jc w:val="center"/>
        <w:rPr>
          <w:rFonts w:ascii="Times New Roman" w:hAnsi="Times New Roman" w:cs="Times New Roman"/>
          <w:sz w:val="24"/>
          <w:szCs w:val="24"/>
        </w:rPr>
      </w:pPr>
      <w:r>
        <w:rPr>
          <w:rFonts w:ascii="Times New Roman" w:hAnsi="Times New Roman" w:cs="Times New Roman"/>
          <w:sz w:val="24"/>
          <w:szCs w:val="24"/>
        </w:rPr>
        <w:t>Regular Evening Meeting</w:t>
      </w:r>
    </w:p>
    <w:p w:rsidR="00382EFF" w:rsidRPr="005F01AC" w:rsidRDefault="00382EFF" w:rsidP="005F01AC">
      <w:pPr>
        <w:pStyle w:val="PlainText"/>
        <w:jc w:val="center"/>
        <w:rPr>
          <w:rFonts w:ascii="Times New Roman" w:hAnsi="Times New Roman" w:cs="Times New Roman"/>
          <w:sz w:val="24"/>
          <w:szCs w:val="24"/>
        </w:rPr>
      </w:pPr>
      <w:r w:rsidRPr="005F01AC">
        <w:rPr>
          <w:rFonts w:ascii="Times New Roman" w:hAnsi="Times New Roman" w:cs="Times New Roman"/>
          <w:sz w:val="24"/>
          <w:szCs w:val="24"/>
        </w:rPr>
        <w:t>February 17, 2022</w:t>
      </w:r>
      <w:r w:rsidR="007F1922">
        <w:rPr>
          <w:rFonts w:ascii="Times New Roman" w:hAnsi="Times New Roman" w:cs="Times New Roman"/>
          <w:sz w:val="24"/>
          <w:szCs w:val="24"/>
        </w:rPr>
        <w:t>,</w:t>
      </w:r>
      <w:r w:rsidRPr="005F01AC">
        <w:rPr>
          <w:rFonts w:ascii="Times New Roman" w:hAnsi="Times New Roman" w:cs="Times New Roman"/>
          <w:sz w:val="24"/>
          <w:szCs w:val="24"/>
        </w:rPr>
        <w:t xml:space="preserve"> 6:00 PM</w:t>
      </w:r>
    </w:p>
    <w:p w:rsidR="007F1922" w:rsidRDefault="00382EFF" w:rsidP="005F01AC">
      <w:pPr>
        <w:pStyle w:val="PlainText"/>
        <w:jc w:val="center"/>
        <w:rPr>
          <w:rFonts w:ascii="Times New Roman" w:hAnsi="Times New Roman" w:cs="Times New Roman"/>
          <w:sz w:val="24"/>
          <w:szCs w:val="24"/>
        </w:rPr>
      </w:pPr>
      <w:r w:rsidRPr="005F01AC">
        <w:rPr>
          <w:rFonts w:ascii="Times New Roman" w:hAnsi="Times New Roman" w:cs="Times New Roman"/>
          <w:sz w:val="24"/>
          <w:szCs w:val="24"/>
        </w:rPr>
        <w:t xml:space="preserve">Hardin County Schools Performing Arts Center (PAC), </w:t>
      </w:r>
    </w:p>
    <w:p w:rsidR="00382EFF" w:rsidRPr="005F01AC" w:rsidRDefault="00382EFF" w:rsidP="007F1922">
      <w:pPr>
        <w:pStyle w:val="PlainText"/>
        <w:jc w:val="center"/>
        <w:rPr>
          <w:rFonts w:ascii="Times New Roman" w:hAnsi="Times New Roman" w:cs="Times New Roman"/>
          <w:sz w:val="24"/>
          <w:szCs w:val="24"/>
        </w:rPr>
      </w:pPr>
      <w:r w:rsidRPr="005F01AC">
        <w:rPr>
          <w:rFonts w:ascii="Times New Roman" w:hAnsi="Times New Roman" w:cs="Times New Roman"/>
          <w:sz w:val="24"/>
          <w:szCs w:val="24"/>
        </w:rPr>
        <w:t>384 W.A. Jenkins Rd, Elizabethtown, KY 42701</w:t>
      </w:r>
    </w:p>
    <w:p w:rsidR="00382EFF" w:rsidRPr="005F01AC" w:rsidRDefault="00382EFF" w:rsidP="00551814">
      <w:pPr>
        <w:pStyle w:val="PlainText"/>
        <w:rPr>
          <w:rFonts w:ascii="Times New Roman" w:hAnsi="Times New Roman" w:cs="Times New Roman"/>
          <w:sz w:val="24"/>
          <w:szCs w:val="24"/>
        </w:rPr>
      </w:pPr>
    </w:p>
    <w:p w:rsidR="00CF7324" w:rsidRPr="005F01AC" w:rsidRDefault="00CF7324"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 Call to Order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Chairperson Charlie Wise called the meeting to order. The following members were present: Charlie Wise, Dawn Johnson, Ben Sego, Steve Bland, and Sherry Barnes.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I. Pledge of Allegiance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II. Board Commitment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V. Recognition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Order #10998 - Motion Passed: </w:t>
      </w:r>
      <w:r w:rsidRPr="005F01AC">
        <w:rPr>
          <w:rFonts w:ascii="Times New Roman" w:hAnsi="Times New Roman" w:cs="Times New Roman"/>
          <w:sz w:val="24"/>
          <w:szCs w:val="24"/>
        </w:rPr>
        <w:t xml:space="preserve"> Approval of the resolution recognizing staff, students, and the #HCSStrongerTogether award recipients passed with a motion by Mr. Ben Sego and a second by Mr. Steve Bland.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s. Sherry Barnes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r. Steve Bland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7F1922"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5F01AC">
        <w:rPr>
          <w:rFonts w:ascii="Times New Roman" w:hAnsi="Times New Roman" w:cs="Times New Roman"/>
          <w:sz w:val="24"/>
          <w:szCs w:val="24"/>
        </w:rPr>
        <w:t xml:space="preserve">Logsdon </w:t>
      </w:r>
      <w:proofErr w:type="gramStart"/>
      <w:r w:rsidR="00382EFF" w:rsidRPr="005F01AC">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5F01AC">
        <w:rPr>
          <w:rFonts w:ascii="Times New Roman" w:hAnsi="Times New Roman" w:cs="Times New Roman"/>
          <w:sz w:val="24"/>
          <w:szCs w:val="24"/>
        </w:rPr>
        <w:t>Yes</w:t>
      </w:r>
      <w:proofErr w:type="gramEnd"/>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r. Ben Sego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r. Charlie Wise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382EFF" w:rsidP="00551814">
      <w:pPr>
        <w:pStyle w:val="PlainText"/>
        <w:rPr>
          <w:rFonts w:ascii="Times New Roman" w:hAnsi="Times New Roman" w:cs="Times New Roman"/>
          <w:sz w:val="24"/>
          <w:szCs w:val="24"/>
        </w:rPr>
      </w:pPr>
    </w:p>
    <w:p w:rsidR="007F1922" w:rsidRDefault="00382EFF" w:rsidP="00551814">
      <w:pPr>
        <w:pStyle w:val="PlainText"/>
        <w:rPr>
          <w:rFonts w:ascii="Times New Roman" w:hAnsi="Times New Roman" w:cs="Times New Roman"/>
          <w:b/>
          <w:sz w:val="24"/>
          <w:szCs w:val="24"/>
        </w:rPr>
      </w:pPr>
      <w:r w:rsidRPr="005F01AC">
        <w:rPr>
          <w:rFonts w:ascii="Times New Roman" w:hAnsi="Times New Roman" w:cs="Times New Roman"/>
          <w:b/>
          <w:sz w:val="24"/>
          <w:szCs w:val="24"/>
        </w:rPr>
        <w:t xml:space="preserve">IV.A. Student and Staff Recognitions </w:t>
      </w:r>
    </w:p>
    <w:p w:rsidR="007F1922" w:rsidRPr="007F1922" w:rsidRDefault="007F1922" w:rsidP="007F1922">
      <w:pPr>
        <w:jc w:val="center"/>
        <w:rPr>
          <w:b/>
          <w:bCs/>
          <w:color w:val="000000"/>
          <w:kern w:val="28"/>
        </w:rPr>
      </w:pPr>
      <w:r w:rsidRPr="007F1922">
        <w:rPr>
          <w:b/>
          <w:bCs/>
          <w:color w:val="000000"/>
          <w:kern w:val="28"/>
        </w:rPr>
        <w:t>Resolution of Recognition</w:t>
      </w:r>
    </w:p>
    <w:p w:rsidR="007F1922" w:rsidRPr="007F1922" w:rsidRDefault="007F1922" w:rsidP="007F1922">
      <w:pPr>
        <w:rPr>
          <w:b/>
          <w:bCs/>
          <w:color w:val="000000"/>
          <w:kern w:val="28"/>
        </w:rPr>
      </w:pPr>
    </w:p>
    <w:p w:rsidR="007F1922" w:rsidRPr="007F1922" w:rsidRDefault="007F1922" w:rsidP="007F1922">
      <w:pPr>
        <w:ind w:firstLine="720"/>
        <w:rPr>
          <w:color w:val="000000"/>
          <w:kern w:val="28"/>
        </w:rPr>
      </w:pPr>
      <w:r w:rsidRPr="007F1922">
        <w:rPr>
          <w:color w:val="000000"/>
          <w:kern w:val="28"/>
        </w:rPr>
        <w:t>WHEREAS, the function of a Board of Education is to strive for excellence in all phases of educational programs, and;</w:t>
      </w:r>
    </w:p>
    <w:p w:rsidR="007F1922" w:rsidRPr="007F1922" w:rsidRDefault="007F1922" w:rsidP="007F1922">
      <w:pPr>
        <w:rPr>
          <w:color w:val="000000"/>
          <w:kern w:val="28"/>
        </w:rPr>
      </w:pPr>
    </w:p>
    <w:p w:rsidR="007F1922" w:rsidRPr="007F1922" w:rsidRDefault="007F1922" w:rsidP="007F1922">
      <w:pPr>
        <w:ind w:firstLine="720"/>
        <w:rPr>
          <w:color w:val="000000"/>
          <w:kern w:val="28"/>
        </w:rPr>
      </w:pPr>
      <w:r w:rsidRPr="007F1922">
        <w:rPr>
          <w:color w:val="000000"/>
          <w:kern w:val="28"/>
        </w:rPr>
        <w:t>WHEREAS, a major indication of such excellence is awards and honors earned by the students, employees</w:t>
      </w:r>
      <w:r w:rsidR="00F565BB">
        <w:rPr>
          <w:color w:val="000000"/>
          <w:kern w:val="28"/>
        </w:rPr>
        <w:t>,</w:t>
      </w:r>
      <w:r w:rsidRPr="007F1922">
        <w:rPr>
          <w:color w:val="000000"/>
          <w:kern w:val="28"/>
        </w:rPr>
        <w:t xml:space="preserve"> and programs of the school system, and;</w:t>
      </w:r>
    </w:p>
    <w:p w:rsidR="007F1922" w:rsidRPr="007F1922" w:rsidRDefault="007F1922" w:rsidP="007F1922">
      <w:pPr>
        <w:rPr>
          <w:color w:val="000000"/>
          <w:kern w:val="28"/>
        </w:rPr>
      </w:pPr>
    </w:p>
    <w:p w:rsidR="007F1922" w:rsidRPr="007F1922" w:rsidRDefault="007F1922" w:rsidP="007F1922">
      <w:pPr>
        <w:ind w:firstLine="720"/>
        <w:rPr>
          <w:color w:val="000000"/>
          <w:kern w:val="28"/>
        </w:rPr>
      </w:pPr>
      <w:r w:rsidRPr="007F1922">
        <w:rPr>
          <w:color w:val="000000"/>
          <w:kern w:val="28"/>
        </w:rPr>
        <w:t xml:space="preserve">WHEREAS, the Hardin County Board of Education deems it fitting and proper </w:t>
      </w:r>
      <w:proofErr w:type="gramStart"/>
      <w:r w:rsidRPr="007F1922">
        <w:rPr>
          <w:color w:val="000000"/>
          <w:kern w:val="28"/>
        </w:rPr>
        <w:t>that significant awards and honors be recognized by the Board</w:t>
      </w:r>
      <w:proofErr w:type="gramEnd"/>
      <w:r w:rsidRPr="007F1922">
        <w:rPr>
          <w:color w:val="000000"/>
          <w:kern w:val="28"/>
        </w:rPr>
        <w:t>;</w:t>
      </w:r>
    </w:p>
    <w:p w:rsidR="007F1922" w:rsidRPr="007F1922" w:rsidRDefault="007F1922" w:rsidP="007F1922">
      <w:pPr>
        <w:rPr>
          <w:color w:val="000000"/>
          <w:kern w:val="28"/>
        </w:rPr>
      </w:pPr>
    </w:p>
    <w:p w:rsidR="007F1922" w:rsidRPr="007F1922" w:rsidRDefault="007F1922" w:rsidP="007F1922">
      <w:pPr>
        <w:ind w:firstLine="720"/>
        <w:rPr>
          <w:color w:val="000000"/>
          <w:kern w:val="28"/>
        </w:rPr>
      </w:pPr>
      <w:r w:rsidRPr="007F1922">
        <w:rPr>
          <w:color w:val="000000"/>
          <w:kern w:val="28"/>
        </w:rPr>
        <w:t>BE IT THEREFORE RESOLVED THAT the Hardin County Board of Education, meeting in a regular meeting on February 17, 2022, does hereby recognize the achievements of the following:</w:t>
      </w:r>
    </w:p>
    <w:p w:rsidR="007F1922" w:rsidRPr="007F1922" w:rsidRDefault="007F1922" w:rsidP="007F1922">
      <w:pPr>
        <w:ind w:firstLine="720"/>
        <w:rPr>
          <w:color w:val="000000"/>
          <w:kern w:val="28"/>
        </w:rPr>
      </w:pPr>
    </w:p>
    <w:p w:rsidR="007F1922" w:rsidRPr="007F1922" w:rsidRDefault="007F1922" w:rsidP="007F1922">
      <w:pPr>
        <w:rPr>
          <w:b/>
          <w:color w:val="222222"/>
          <w:kern w:val="28"/>
          <w:u w:val="single"/>
        </w:rPr>
      </w:pPr>
      <w:r w:rsidRPr="007F1922">
        <w:rPr>
          <w:b/>
          <w:color w:val="222222"/>
          <w:kern w:val="28"/>
          <w:u w:val="single"/>
        </w:rPr>
        <w:t>Central Hardin High School BETA Club</w:t>
      </w:r>
    </w:p>
    <w:p w:rsidR="007F1922" w:rsidRPr="007F1922" w:rsidRDefault="007F1922" w:rsidP="007F1922">
      <w:pPr>
        <w:numPr>
          <w:ilvl w:val="0"/>
          <w:numId w:val="1"/>
        </w:numPr>
        <w:contextualSpacing/>
        <w:rPr>
          <w:rFonts w:eastAsia="Calibri"/>
          <w:color w:val="222222"/>
        </w:rPr>
      </w:pPr>
      <w:r w:rsidRPr="007F1922">
        <w:rPr>
          <w:rFonts w:eastAsia="Calibri"/>
          <w:color w:val="222222"/>
        </w:rPr>
        <w:t>Cameron Miller-1st place- 10th grade Math</w:t>
      </w:r>
    </w:p>
    <w:p w:rsidR="007F1922" w:rsidRPr="007F1922" w:rsidRDefault="007F1922" w:rsidP="007F1922">
      <w:pPr>
        <w:numPr>
          <w:ilvl w:val="0"/>
          <w:numId w:val="1"/>
        </w:numPr>
        <w:contextualSpacing/>
        <w:rPr>
          <w:rFonts w:eastAsia="Calibri"/>
          <w:color w:val="222222"/>
        </w:rPr>
      </w:pPr>
      <w:r w:rsidRPr="007F1922">
        <w:rPr>
          <w:rFonts w:eastAsia="Calibri"/>
          <w:color w:val="222222"/>
        </w:rPr>
        <w:t>Brianna Blankenship- 3rd place- 10th grade Language Arts</w:t>
      </w:r>
    </w:p>
    <w:p w:rsidR="007F1922" w:rsidRPr="007F1922" w:rsidRDefault="007F1922" w:rsidP="007F1922">
      <w:pPr>
        <w:numPr>
          <w:ilvl w:val="0"/>
          <w:numId w:val="1"/>
        </w:numPr>
        <w:contextualSpacing/>
        <w:rPr>
          <w:rFonts w:eastAsia="Calibri"/>
          <w:color w:val="222222"/>
        </w:rPr>
      </w:pPr>
      <w:r w:rsidRPr="007F1922">
        <w:rPr>
          <w:rFonts w:eastAsia="Calibri"/>
          <w:color w:val="222222"/>
        </w:rPr>
        <w:t xml:space="preserve">Evan </w:t>
      </w:r>
      <w:proofErr w:type="spellStart"/>
      <w:r w:rsidRPr="007F1922">
        <w:rPr>
          <w:rFonts w:eastAsia="Calibri"/>
          <w:color w:val="222222"/>
        </w:rPr>
        <w:t>Kimberlain</w:t>
      </w:r>
      <w:proofErr w:type="spellEnd"/>
      <w:r w:rsidRPr="007F1922">
        <w:rPr>
          <w:rFonts w:eastAsia="Calibri"/>
          <w:color w:val="222222"/>
        </w:rPr>
        <w:t>- 2nd place- 9th grade Social Studies</w:t>
      </w:r>
    </w:p>
    <w:p w:rsidR="007F1922" w:rsidRPr="007F1922" w:rsidRDefault="007F1922" w:rsidP="007F1922">
      <w:pPr>
        <w:numPr>
          <w:ilvl w:val="0"/>
          <w:numId w:val="1"/>
        </w:numPr>
        <w:contextualSpacing/>
        <w:rPr>
          <w:color w:val="222222"/>
        </w:rPr>
      </w:pPr>
      <w:r w:rsidRPr="007F1922">
        <w:rPr>
          <w:color w:val="222222"/>
        </w:rPr>
        <w:lastRenderedPageBreak/>
        <w:t>Anna Hinkle - 3rd place- 11th grade Social Studies</w:t>
      </w:r>
    </w:p>
    <w:p w:rsidR="007F1922" w:rsidRPr="007F1922" w:rsidRDefault="007F1922" w:rsidP="007F1922">
      <w:pPr>
        <w:numPr>
          <w:ilvl w:val="0"/>
          <w:numId w:val="1"/>
        </w:numPr>
        <w:contextualSpacing/>
        <w:rPr>
          <w:color w:val="222222"/>
        </w:rPr>
      </w:pPr>
      <w:r w:rsidRPr="007F1922">
        <w:rPr>
          <w:color w:val="222222"/>
        </w:rPr>
        <w:t xml:space="preserve">Grant Avis - 1st place- 12th grade Social Studies (He has earned first place in social studies four consecutive years) </w:t>
      </w:r>
    </w:p>
    <w:p w:rsidR="007F1922" w:rsidRPr="007F1922" w:rsidRDefault="007F1922" w:rsidP="007F1922">
      <w:pPr>
        <w:numPr>
          <w:ilvl w:val="0"/>
          <w:numId w:val="1"/>
        </w:numPr>
        <w:contextualSpacing/>
        <w:rPr>
          <w:color w:val="222222"/>
        </w:rPr>
      </w:pPr>
      <w:proofErr w:type="spellStart"/>
      <w:r w:rsidRPr="007F1922">
        <w:rPr>
          <w:color w:val="222222"/>
        </w:rPr>
        <w:t>Preslee</w:t>
      </w:r>
      <w:proofErr w:type="spellEnd"/>
      <w:r w:rsidRPr="007F1922">
        <w:rPr>
          <w:color w:val="222222"/>
        </w:rPr>
        <w:t xml:space="preserve"> Decker - 1st place – 9</w:t>
      </w:r>
      <w:r w:rsidRPr="007F1922">
        <w:rPr>
          <w:color w:val="222222"/>
          <w:vertAlign w:val="superscript"/>
        </w:rPr>
        <w:t>th</w:t>
      </w:r>
      <w:r w:rsidRPr="007F1922">
        <w:rPr>
          <w:color w:val="222222"/>
        </w:rPr>
        <w:t xml:space="preserve"> and 10</w:t>
      </w:r>
      <w:r w:rsidRPr="007F1922">
        <w:rPr>
          <w:color w:val="222222"/>
          <w:vertAlign w:val="superscript"/>
        </w:rPr>
        <w:t>th</w:t>
      </w:r>
      <w:r w:rsidRPr="007F1922">
        <w:rPr>
          <w:color w:val="222222"/>
        </w:rPr>
        <w:t xml:space="preserve"> grade Poetry</w:t>
      </w:r>
    </w:p>
    <w:p w:rsidR="007F1922" w:rsidRPr="007F1922" w:rsidRDefault="007F1922" w:rsidP="007F1922">
      <w:pPr>
        <w:numPr>
          <w:ilvl w:val="0"/>
          <w:numId w:val="1"/>
        </w:numPr>
        <w:contextualSpacing/>
        <w:rPr>
          <w:color w:val="222222"/>
        </w:rPr>
      </w:pPr>
      <w:r w:rsidRPr="007F1922">
        <w:rPr>
          <w:color w:val="222222"/>
        </w:rPr>
        <w:t>Jenna Grey - 1st place - 11</w:t>
      </w:r>
      <w:r w:rsidRPr="007F1922">
        <w:rPr>
          <w:color w:val="222222"/>
          <w:vertAlign w:val="superscript"/>
        </w:rPr>
        <w:t>th</w:t>
      </w:r>
      <w:r w:rsidRPr="007F1922">
        <w:rPr>
          <w:color w:val="222222"/>
        </w:rPr>
        <w:t xml:space="preserve"> and 12</w:t>
      </w:r>
      <w:r w:rsidRPr="007F1922">
        <w:rPr>
          <w:color w:val="222222"/>
          <w:vertAlign w:val="superscript"/>
        </w:rPr>
        <w:t>th</w:t>
      </w:r>
      <w:r w:rsidRPr="007F1922">
        <w:rPr>
          <w:color w:val="222222"/>
        </w:rPr>
        <w:t xml:space="preserve"> grade Color Photography</w:t>
      </w:r>
    </w:p>
    <w:p w:rsidR="007F1922" w:rsidRPr="007F1922" w:rsidRDefault="007F1922" w:rsidP="007F1922">
      <w:pPr>
        <w:numPr>
          <w:ilvl w:val="0"/>
          <w:numId w:val="1"/>
        </w:numPr>
        <w:contextualSpacing/>
        <w:rPr>
          <w:color w:val="222222"/>
        </w:rPr>
      </w:pPr>
      <w:r w:rsidRPr="007F1922">
        <w:rPr>
          <w:color w:val="222222"/>
        </w:rPr>
        <w:t>Elizabeth Pepper - 1st place - 11</w:t>
      </w:r>
      <w:r w:rsidRPr="007F1922">
        <w:rPr>
          <w:color w:val="222222"/>
          <w:vertAlign w:val="superscript"/>
        </w:rPr>
        <w:t>th</w:t>
      </w:r>
      <w:r w:rsidRPr="007F1922">
        <w:rPr>
          <w:color w:val="222222"/>
        </w:rPr>
        <w:t xml:space="preserve"> and 12</w:t>
      </w:r>
      <w:r w:rsidRPr="007F1922">
        <w:rPr>
          <w:color w:val="222222"/>
          <w:vertAlign w:val="superscript"/>
        </w:rPr>
        <w:t>th</w:t>
      </w:r>
      <w:r w:rsidRPr="007F1922">
        <w:rPr>
          <w:color w:val="222222"/>
        </w:rPr>
        <w:t xml:space="preserve"> grade Digital Art</w:t>
      </w:r>
    </w:p>
    <w:p w:rsidR="007F1922" w:rsidRPr="007F1922" w:rsidRDefault="007F1922" w:rsidP="007F1922">
      <w:pPr>
        <w:numPr>
          <w:ilvl w:val="0"/>
          <w:numId w:val="1"/>
        </w:numPr>
        <w:contextualSpacing/>
        <w:rPr>
          <w:color w:val="222222"/>
        </w:rPr>
      </w:pPr>
      <w:r w:rsidRPr="007F1922">
        <w:rPr>
          <w:color w:val="222222"/>
        </w:rPr>
        <w:t>Ashley Lowe - 3rd place - 9</w:t>
      </w:r>
      <w:r w:rsidRPr="007F1922">
        <w:rPr>
          <w:color w:val="222222"/>
          <w:vertAlign w:val="superscript"/>
        </w:rPr>
        <w:t>th</w:t>
      </w:r>
      <w:r w:rsidRPr="007F1922">
        <w:rPr>
          <w:color w:val="222222"/>
        </w:rPr>
        <w:t xml:space="preserve"> and 10</w:t>
      </w:r>
      <w:r w:rsidRPr="007F1922">
        <w:rPr>
          <w:color w:val="222222"/>
          <w:vertAlign w:val="superscript"/>
        </w:rPr>
        <w:t>th</w:t>
      </w:r>
      <w:r w:rsidRPr="007F1922">
        <w:rPr>
          <w:color w:val="222222"/>
        </w:rPr>
        <w:t xml:space="preserve"> grade Painting</w:t>
      </w:r>
    </w:p>
    <w:p w:rsidR="007F1922" w:rsidRPr="007F1922" w:rsidRDefault="007F1922" w:rsidP="007F1922">
      <w:pPr>
        <w:numPr>
          <w:ilvl w:val="0"/>
          <w:numId w:val="1"/>
        </w:numPr>
        <w:contextualSpacing/>
        <w:rPr>
          <w:color w:val="222222"/>
        </w:rPr>
      </w:pPr>
      <w:r w:rsidRPr="007F1922">
        <w:rPr>
          <w:color w:val="222222"/>
        </w:rPr>
        <w:t>Hannah Robbins - 2nd place - 11</w:t>
      </w:r>
      <w:r w:rsidRPr="007F1922">
        <w:rPr>
          <w:color w:val="222222"/>
          <w:vertAlign w:val="superscript"/>
        </w:rPr>
        <w:t>th</w:t>
      </w:r>
      <w:r w:rsidRPr="007F1922">
        <w:rPr>
          <w:color w:val="222222"/>
        </w:rPr>
        <w:t xml:space="preserve"> and 12</w:t>
      </w:r>
      <w:r w:rsidRPr="007F1922">
        <w:rPr>
          <w:color w:val="222222"/>
          <w:vertAlign w:val="superscript"/>
        </w:rPr>
        <w:t>th</w:t>
      </w:r>
      <w:r w:rsidRPr="007F1922">
        <w:rPr>
          <w:color w:val="222222"/>
        </w:rPr>
        <w:t xml:space="preserve"> grade Woodworking</w:t>
      </w:r>
    </w:p>
    <w:p w:rsidR="007F1922" w:rsidRPr="007F1922" w:rsidRDefault="007F1922" w:rsidP="007F1922">
      <w:pPr>
        <w:numPr>
          <w:ilvl w:val="0"/>
          <w:numId w:val="1"/>
        </w:numPr>
        <w:contextualSpacing/>
        <w:rPr>
          <w:color w:val="222222"/>
        </w:rPr>
      </w:pPr>
      <w:r w:rsidRPr="007F1922">
        <w:rPr>
          <w:color w:val="222222"/>
        </w:rPr>
        <w:t>Brianna Blankenship - 3rd place - 9/10 grade Sculpture</w:t>
      </w:r>
    </w:p>
    <w:p w:rsidR="007F1922" w:rsidRPr="007F1922" w:rsidRDefault="007F1922" w:rsidP="007F1922">
      <w:pPr>
        <w:numPr>
          <w:ilvl w:val="0"/>
          <w:numId w:val="1"/>
        </w:numPr>
        <w:contextualSpacing/>
        <w:rPr>
          <w:color w:val="222222"/>
        </w:rPr>
      </w:pPr>
      <w:r w:rsidRPr="007F1922">
        <w:rPr>
          <w:color w:val="222222"/>
        </w:rPr>
        <w:t>Elena McNeil- 3rd place- 9/10 grade Recyclable Art</w:t>
      </w:r>
    </w:p>
    <w:p w:rsidR="007F1922" w:rsidRPr="007F1922" w:rsidRDefault="007F1922" w:rsidP="007F1922">
      <w:pPr>
        <w:numPr>
          <w:ilvl w:val="0"/>
          <w:numId w:val="1"/>
        </w:numPr>
        <w:contextualSpacing/>
        <w:rPr>
          <w:color w:val="222222"/>
        </w:rPr>
      </w:pPr>
      <w:r w:rsidRPr="007F1922">
        <w:rPr>
          <w:color w:val="222222"/>
        </w:rPr>
        <w:t>Ciera Bay-</w:t>
      </w:r>
      <w:proofErr w:type="spellStart"/>
      <w:r w:rsidRPr="007F1922">
        <w:rPr>
          <w:color w:val="222222"/>
        </w:rPr>
        <w:t>Asen</w:t>
      </w:r>
      <w:proofErr w:type="spellEnd"/>
      <w:r w:rsidRPr="007F1922">
        <w:rPr>
          <w:color w:val="222222"/>
        </w:rPr>
        <w:t xml:space="preserve"> - 2nd place- 11</w:t>
      </w:r>
      <w:r w:rsidRPr="007F1922">
        <w:rPr>
          <w:color w:val="222222"/>
          <w:vertAlign w:val="superscript"/>
        </w:rPr>
        <w:t>th</w:t>
      </w:r>
      <w:r w:rsidRPr="007F1922">
        <w:rPr>
          <w:color w:val="222222"/>
        </w:rPr>
        <w:t xml:space="preserve"> and 12</w:t>
      </w:r>
      <w:r w:rsidRPr="007F1922">
        <w:rPr>
          <w:color w:val="222222"/>
          <w:vertAlign w:val="superscript"/>
        </w:rPr>
        <w:t>th</w:t>
      </w:r>
      <w:r w:rsidRPr="007F1922">
        <w:rPr>
          <w:color w:val="222222"/>
        </w:rPr>
        <w:t xml:space="preserve"> grade Jewelry</w:t>
      </w:r>
    </w:p>
    <w:p w:rsidR="007F1922" w:rsidRPr="007F1922" w:rsidRDefault="007F1922" w:rsidP="007F1922">
      <w:pPr>
        <w:numPr>
          <w:ilvl w:val="0"/>
          <w:numId w:val="1"/>
        </w:numPr>
        <w:contextualSpacing/>
        <w:rPr>
          <w:color w:val="050505"/>
        </w:rPr>
      </w:pPr>
      <w:r w:rsidRPr="007F1922">
        <w:rPr>
          <w:color w:val="050505"/>
        </w:rPr>
        <w:t xml:space="preserve">Grant Avis, Sam Christensen, Andy McDowell, Nick </w:t>
      </w:r>
      <w:proofErr w:type="spellStart"/>
      <w:r w:rsidRPr="007F1922">
        <w:rPr>
          <w:color w:val="050505"/>
        </w:rPr>
        <w:t>Jindrich</w:t>
      </w:r>
      <w:proofErr w:type="spellEnd"/>
      <w:r w:rsidRPr="007F1922">
        <w:rPr>
          <w:color w:val="050505"/>
        </w:rPr>
        <w:t xml:space="preserve"> -1st place -Quiz Bowl Written Test</w:t>
      </w:r>
    </w:p>
    <w:p w:rsidR="007F1922" w:rsidRPr="007F1922" w:rsidRDefault="007F1922" w:rsidP="007F1922">
      <w:pPr>
        <w:numPr>
          <w:ilvl w:val="0"/>
          <w:numId w:val="1"/>
        </w:numPr>
        <w:contextualSpacing/>
        <w:rPr>
          <w:color w:val="050505"/>
        </w:rPr>
      </w:pPr>
      <w:r w:rsidRPr="007F1922">
        <w:rPr>
          <w:color w:val="050505"/>
        </w:rPr>
        <w:t xml:space="preserve">Grant Avis, Sam Christensen, Andy McDowell, Nick </w:t>
      </w:r>
      <w:proofErr w:type="spellStart"/>
      <w:r w:rsidRPr="007F1922">
        <w:rPr>
          <w:color w:val="050505"/>
        </w:rPr>
        <w:t>Jindrich</w:t>
      </w:r>
      <w:proofErr w:type="spellEnd"/>
      <w:r w:rsidRPr="007F1922">
        <w:rPr>
          <w:color w:val="050505"/>
        </w:rPr>
        <w:t>- 2nd place- Quiz Bowl Quick Recall</w:t>
      </w:r>
    </w:p>
    <w:p w:rsidR="007F1922" w:rsidRPr="007F1922" w:rsidRDefault="007F1922" w:rsidP="007F1922">
      <w:pPr>
        <w:rPr>
          <w:color w:val="050505"/>
          <w:kern w:val="28"/>
        </w:rPr>
      </w:pPr>
    </w:p>
    <w:p w:rsidR="007F1922" w:rsidRPr="007F1922" w:rsidRDefault="007F1922" w:rsidP="007F1922">
      <w:pPr>
        <w:rPr>
          <w:b/>
          <w:color w:val="000000"/>
          <w:kern w:val="28"/>
          <w:u w:val="single"/>
        </w:rPr>
      </w:pPr>
      <w:r w:rsidRPr="007F1922">
        <w:rPr>
          <w:b/>
          <w:color w:val="000000"/>
          <w:kern w:val="28"/>
          <w:u w:val="single"/>
        </w:rPr>
        <w:t>John Hardin High School BETA Club</w:t>
      </w:r>
    </w:p>
    <w:p w:rsidR="007F1922" w:rsidRPr="007F1922" w:rsidRDefault="007F1922" w:rsidP="007F1922">
      <w:pPr>
        <w:numPr>
          <w:ilvl w:val="0"/>
          <w:numId w:val="2"/>
        </w:numPr>
        <w:contextualSpacing/>
      </w:pPr>
      <w:r w:rsidRPr="007F1922">
        <w:t xml:space="preserve">Larry McKnight - 3rd Place - Three Dimensional Design </w:t>
      </w:r>
    </w:p>
    <w:p w:rsidR="007F1922" w:rsidRPr="007F1922" w:rsidRDefault="007F1922" w:rsidP="007F1922">
      <w:pPr>
        <w:numPr>
          <w:ilvl w:val="0"/>
          <w:numId w:val="2"/>
        </w:numPr>
        <w:contextualSpacing/>
      </w:pPr>
      <w:r w:rsidRPr="007F1922">
        <w:t xml:space="preserve">Sarah Buchanan - 3rd Place - 10th Grade </w:t>
      </w:r>
      <w:proofErr w:type="spellStart"/>
      <w:r w:rsidRPr="007F1922">
        <w:t>Agriscience</w:t>
      </w:r>
      <w:proofErr w:type="spellEnd"/>
    </w:p>
    <w:p w:rsidR="007F1922" w:rsidRPr="007F1922" w:rsidRDefault="007F1922" w:rsidP="007F1922">
      <w:pPr>
        <w:numPr>
          <w:ilvl w:val="0"/>
          <w:numId w:val="2"/>
        </w:numPr>
        <w:contextualSpacing/>
      </w:pPr>
      <w:r w:rsidRPr="007F1922">
        <w:t>Kenneth Richie - 2nd Place - 9th Grade Science</w:t>
      </w:r>
    </w:p>
    <w:p w:rsidR="007F1922" w:rsidRPr="007F1922" w:rsidRDefault="007F1922" w:rsidP="007F1922">
      <w:pPr>
        <w:numPr>
          <w:ilvl w:val="0"/>
          <w:numId w:val="2"/>
        </w:numPr>
        <w:contextualSpacing/>
      </w:pPr>
      <w:r w:rsidRPr="007F1922">
        <w:t>Larry McKnight, Dawson Hall, Kiara Tucker, Summer McCune</w:t>
      </w:r>
      <w:r w:rsidR="00F565BB">
        <w:t>,</w:t>
      </w:r>
      <w:r w:rsidRPr="007F1922">
        <w:t xml:space="preserve"> and Lucas </w:t>
      </w:r>
      <w:proofErr w:type="spellStart"/>
      <w:r w:rsidRPr="007F1922">
        <w:t>Keown</w:t>
      </w:r>
      <w:proofErr w:type="spellEnd"/>
      <w:r w:rsidRPr="007F1922">
        <w:t xml:space="preserve"> – 2</w:t>
      </w:r>
      <w:r w:rsidRPr="007F1922">
        <w:rPr>
          <w:vertAlign w:val="superscript"/>
        </w:rPr>
        <w:t>nd</w:t>
      </w:r>
      <w:r w:rsidRPr="007F1922">
        <w:t xml:space="preserve"> place – Character Skit</w:t>
      </w:r>
    </w:p>
    <w:p w:rsidR="007F1922" w:rsidRPr="007F1922" w:rsidRDefault="007F1922" w:rsidP="007F1922">
      <w:pPr>
        <w:contextualSpacing/>
      </w:pPr>
    </w:p>
    <w:p w:rsidR="007F1922" w:rsidRPr="007F1922" w:rsidRDefault="007F1922" w:rsidP="007F1922">
      <w:pPr>
        <w:rPr>
          <w:color w:val="000000"/>
          <w:kern w:val="28"/>
        </w:rPr>
      </w:pPr>
    </w:p>
    <w:p w:rsidR="007F1922" w:rsidRPr="007F1922" w:rsidRDefault="007F1922" w:rsidP="007F1922">
      <w:pPr>
        <w:rPr>
          <w:b/>
          <w:color w:val="000000"/>
          <w:kern w:val="28"/>
          <w:u w:val="single"/>
        </w:rPr>
      </w:pPr>
      <w:r w:rsidRPr="007F1922">
        <w:rPr>
          <w:b/>
          <w:color w:val="000000"/>
          <w:kern w:val="28"/>
          <w:u w:val="single"/>
        </w:rPr>
        <w:t>North Hardin High School BETA Club</w:t>
      </w:r>
    </w:p>
    <w:p w:rsidR="007F1922" w:rsidRPr="007F1922" w:rsidRDefault="007F1922" w:rsidP="007F1922">
      <w:pPr>
        <w:numPr>
          <w:ilvl w:val="0"/>
          <w:numId w:val="3"/>
        </w:numPr>
        <w:contextualSpacing/>
      </w:pPr>
      <w:r w:rsidRPr="007F1922">
        <w:t xml:space="preserve">Diego </w:t>
      </w:r>
      <w:proofErr w:type="spellStart"/>
      <w:r w:rsidRPr="007F1922">
        <w:t>Herrada</w:t>
      </w:r>
      <w:proofErr w:type="spellEnd"/>
      <w:r w:rsidRPr="007F1922">
        <w:t xml:space="preserve"> - 2nd place - 11th grade Math</w:t>
      </w:r>
    </w:p>
    <w:p w:rsidR="007F1922" w:rsidRPr="007F1922" w:rsidRDefault="007F1922" w:rsidP="007F1922">
      <w:pPr>
        <w:numPr>
          <w:ilvl w:val="0"/>
          <w:numId w:val="3"/>
        </w:numPr>
        <w:contextualSpacing/>
      </w:pPr>
      <w:r w:rsidRPr="007F1922">
        <w:t xml:space="preserve">Payton </w:t>
      </w:r>
      <w:proofErr w:type="spellStart"/>
      <w:r w:rsidRPr="007F1922">
        <w:t>Custis</w:t>
      </w:r>
      <w:proofErr w:type="spellEnd"/>
      <w:r w:rsidRPr="007F1922">
        <w:t xml:space="preserve"> - 2nd place - Creative Writing</w:t>
      </w:r>
    </w:p>
    <w:p w:rsidR="007F1922" w:rsidRPr="007F1922" w:rsidRDefault="007F1922" w:rsidP="007F1922">
      <w:pPr>
        <w:numPr>
          <w:ilvl w:val="0"/>
          <w:numId w:val="3"/>
        </w:numPr>
        <w:contextualSpacing/>
      </w:pPr>
      <w:proofErr w:type="spellStart"/>
      <w:r w:rsidRPr="007F1922">
        <w:t>Jauen</w:t>
      </w:r>
      <w:proofErr w:type="spellEnd"/>
      <w:r w:rsidRPr="007F1922">
        <w:t xml:space="preserve"> (Rose) Choi - 2nd place - Color Photography</w:t>
      </w:r>
    </w:p>
    <w:p w:rsidR="007F1922" w:rsidRPr="007F1922" w:rsidRDefault="007F1922" w:rsidP="007F1922">
      <w:pPr>
        <w:numPr>
          <w:ilvl w:val="0"/>
          <w:numId w:val="3"/>
        </w:numPr>
        <w:contextualSpacing/>
      </w:pPr>
      <w:r w:rsidRPr="007F1922">
        <w:t xml:space="preserve">Carter Stevens, Hailey Coleman and </w:t>
      </w:r>
      <w:proofErr w:type="spellStart"/>
      <w:r w:rsidRPr="007F1922">
        <w:t>Krupi</w:t>
      </w:r>
      <w:proofErr w:type="spellEnd"/>
      <w:r w:rsidRPr="007F1922">
        <w:t xml:space="preserve"> Patel - 2nd place - Two-Dimensional Design</w:t>
      </w:r>
    </w:p>
    <w:p w:rsidR="007F1922" w:rsidRPr="007F1922" w:rsidRDefault="007F1922" w:rsidP="007F1922">
      <w:pPr>
        <w:numPr>
          <w:ilvl w:val="0"/>
          <w:numId w:val="3"/>
        </w:numPr>
        <w:contextualSpacing/>
      </w:pPr>
      <w:r w:rsidRPr="007F1922">
        <w:t xml:space="preserve">AJ </w:t>
      </w:r>
      <w:proofErr w:type="spellStart"/>
      <w:r w:rsidRPr="007F1922">
        <w:t>Croghan</w:t>
      </w:r>
      <w:proofErr w:type="spellEnd"/>
      <w:r w:rsidRPr="007F1922">
        <w:t>- 2nd place - Sculpture</w:t>
      </w:r>
    </w:p>
    <w:p w:rsidR="007F1922" w:rsidRPr="007F1922" w:rsidRDefault="007F1922" w:rsidP="007F1922">
      <w:pPr>
        <w:numPr>
          <w:ilvl w:val="0"/>
          <w:numId w:val="3"/>
        </w:numPr>
        <w:contextualSpacing/>
      </w:pPr>
      <w:r w:rsidRPr="007F1922">
        <w:t>Camille Alexandre - 3rd place - On-Site Drawing</w:t>
      </w:r>
    </w:p>
    <w:p w:rsidR="007F1922" w:rsidRPr="007F1922" w:rsidRDefault="007F1922" w:rsidP="007F1922">
      <w:pPr>
        <w:rPr>
          <w:color w:val="000000"/>
          <w:kern w:val="28"/>
        </w:rPr>
      </w:pPr>
    </w:p>
    <w:p w:rsidR="007F1922" w:rsidRPr="007F1922" w:rsidRDefault="007F1922" w:rsidP="007F1922">
      <w:pPr>
        <w:rPr>
          <w:color w:val="000000"/>
          <w:kern w:val="28"/>
        </w:rPr>
      </w:pPr>
      <w:r w:rsidRPr="007F1922">
        <w:rPr>
          <w:b/>
          <w:color w:val="000000"/>
          <w:kern w:val="28"/>
          <w:u w:val="single"/>
        </w:rPr>
        <w:t>East Hardin Middle School BETA Club</w:t>
      </w:r>
    </w:p>
    <w:p w:rsidR="007F1922" w:rsidRPr="007F1922" w:rsidRDefault="007F1922" w:rsidP="007F1922">
      <w:pPr>
        <w:numPr>
          <w:ilvl w:val="0"/>
          <w:numId w:val="4"/>
        </w:numPr>
        <w:contextualSpacing/>
      </w:pPr>
      <w:r w:rsidRPr="007F1922">
        <w:t xml:space="preserve">Addison Garland, Lily </w:t>
      </w:r>
      <w:proofErr w:type="spellStart"/>
      <w:r w:rsidRPr="007F1922">
        <w:t>Baucum</w:t>
      </w:r>
      <w:proofErr w:type="spellEnd"/>
      <w:r w:rsidRPr="007F1922">
        <w:t>, Alexis Williams, Carsen Williams - 3rd Place- Portfolio</w:t>
      </w:r>
    </w:p>
    <w:p w:rsidR="007F1922" w:rsidRPr="007F1922" w:rsidRDefault="007F1922" w:rsidP="007F1922">
      <w:pPr>
        <w:numPr>
          <w:ilvl w:val="0"/>
          <w:numId w:val="4"/>
        </w:numPr>
        <w:contextualSpacing/>
      </w:pPr>
      <w:proofErr w:type="spellStart"/>
      <w:r w:rsidRPr="007F1922">
        <w:t>Maddex</w:t>
      </w:r>
      <w:proofErr w:type="spellEnd"/>
      <w:r w:rsidRPr="007F1922">
        <w:t xml:space="preserve"> Adams, Brody Evans, Peyton Bowers, </w:t>
      </w:r>
      <w:proofErr w:type="spellStart"/>
      <w:r w:rsidRPr="007F1922">
        <w:t>Krusha</w:t>
      </w:r>
      <w:proofErr w:type="spellEnd"/>
      <w:r w:rsidRPr="007F1922">
        <w:t xml:space="preserve"> Patel - 3rd Place - Quiz Bowl Quick Recall</w:t>
      </w:r>
    </w:p>
    <w:p w:rsidR="007F1922" w:rsidRPr="007F1922" w:rsidRDefault="007F1922" w:rsidP="007F1922">
      <w:pPr>
        <w:numPr>
          <w:ilvl w:val="0"/>
          <w:numId w:val="4"/>
        </w:numPr>
        <w:contextualSpacing/>
      </w:pPr>
      <w:proofErr w:type="spellStart"/>
      <w:r w:rsidRPr="007F1922">
        <w:t>Maddex</w:t>
      </w:r>
      <w:proofErr w:type="spellEnd"/>
      <w:r w:rsidRPr="007F1922">
        <w:t xml:space="preserve"> Adams, Brody Evans, Peyton Bowers, </w:t>
      </w:r>
      <w:proofErr w:type="spellStart"/>
      <w:r w:rsidRPr="007F1922">
        <w:t>Krusha</w:t>
      </w:r>
      <w:proofErr w:type="spellEnd"/>
      <w:r w:rsidRPr="007F1922">
        <w:t xml:space="preserve"> Patel - 1st Place - Quiz Bowl Written Test</w:t>
      </w:r>
    </w:p>
    <w:p w:rsidR="007F1922" w:rsidRPr="007F1922" w:rsidRDefault="007F1922" w:rsidP="007F1922">
      <w:pPr>
        <w:numPr>
          <w:ilvl w:val="0"/>
          <w:numId w:val="4"/>
        </w:numPr>
        <w:contextualSpacing/>
      </w:pPr>
      <w:r w:rsidRPr="007F1922">
        <w:t>Ramsey Nickell, Molly Bryan, Audrey Bennett, Keagan Wheeler - 1st Place – Service</w:t>
      </w:r>
      <w:r w:rsidR="00F565BB">
        <w:t>-</w:t>
      </w:r>
      <w:r w:rsidRPr="007F1922">
        <w:t>Learning Showcase</w:t>
      </w:r>
    </w:p>
    <w:p w:rsidR="007F1922" w:rsidRPr="007F1922" w:rsidRDefault="007F1922" w:rsidP="007F1922">
      <w:pPr>
        <w:numPr>
          <w:ilvl w:val="0"/>
          <w:numId w:val="4"/>
        </w:numPr>
        <w:contextualSpacing/>
      </w:pPr>
      <w:r w:rsidRPr="007F1922">
        <w:t>Sarah Wall - 3rd Place - Creative Writing</w:t>
      </w:r>
    </w:p>
    <w:p w:rsidR="007F1922" w:rsidRPr="007F1922" w:rsidRDefault="007F1922" w:rsidP="007F1922">
      <w:pPr>
        <w:numPr>
          <w:ilvl w:val="0"/>
          <w:numId w:val="4"/>
        </w:numPr>
        <w:contextualSpacing/>
      </w:pPr>
      <w:r w:rsidRPr="007F1922">
        <w:t>Isabella Day- 2nd Place - Mixed Media</w:t>
      </w:r>
    </w:p>
    <w:p w:rsidR="007F1922" w:rsidRPr="007F1922" w:rsidRDefault="007F1922" w:rsidP="007F1922">
      <w:pPr>
        <w:numPr>
          <w:ilvl w:val="0"/>
          <w:numId w:val="4"/>
        </w:numPr>
        <w:contextualSpacing/>
      </w:pPr>
      <w:proofErr w:type="spellStart"/>
      <w:r w:rsidRPr="007F1922">
        <w:t>Addilyn</w:t>
      </w:r>
      <w:proofErr w:type="spellEnd"/>
      <w:r w:rsidRPr="007F1922">
        <w:t xml:space="preserve"> Murray - 3rd Place - Black and White Photography</w:t>
      </w:r>
    </w:p>
    <w:p w:rsidR="007F1922" w:rsidRPr="007F1922" w:rsidRDefault="007F1922" w:rsidP="007F1922">
      <w:pPr>
        <w:numPr>
          <w:ilvl w:val="0"/>
          <w:numId w:val="4"/>
        </w:numPr>
        <w:contextualSpacing/>
      </w:pPr>
      <w:r w:rsidRPr="007F1922">
        <w:t>Jude Tabor - 1st Place - Language Arts 6th Grade</w:t>
      </w:r>
    </w:p>
    <w:p w:rsidR="007F1922" w:rsidRPr="007F1922" w:rsidRDefault="007F1922" w:rsidP="007F1922">
      <w:pPr>
        <w:numPr>
          <w:ilvl w:val="0"/>
          <w:numId w:val="4"/>
        </w:numPr>
        <w:contextualSpacing/>
      </w:pPr>
      <w:r w:rsidRPr="007F1922">
        <w:t xml:space="preserve">Jack </w:t>
      </w:r>
      <w:proofErr w:type="spellStart"/>
      <w:r w:rsidRPr="007F1922">
        <w:t>Melloan</w:t>
      </w:r>
      <w:proofErr w:type="spellEnd"/>
      <w:r w:rsidRPr="007F1922">
        <w:t xml:space="preserve"> - 1st Place - Math, 6th Grade</w:t>
      </w:r>
    </w:p>
    <w:p w:rsidR="007F1922" w:rsidRPr="007F1922" w:rsidRDefault="007F1922" w:rsidP="007F1922">
      <w:pPr>
        <w:numPr>
          <w:ilvl w:val="0"/>
          <w:numId w:val="4"/>
        </w:numPr>
        <w:contextualSpacing/>
      </w:pPr>
      <w:proofErr w:type="spellStart"/>
      <w:r w:rsidRPr="007F1922">
        <w:lastRenderedPageBreak/>
        <w:t>Krusha</w:t>
      </w:r>
      <w:proofErr w:type="spellEnd"/>
      <w:r w:rsidRPr="007F1922">
        <w:t xml:space="preserve"> Patel - 1st Place - Science, 7th Grade</w:t>
      </w:r>
    </w:p>
    <w:p w:rsidR="007F1922" w:rsidRPr="007F1922" w:rsidRDefault="007F1922" w:rsidP="007F1922">
      <w:pPr>
        <w:numPr>
          <w:ilvl w:val="0"/>
          <w:numId w:val="4"/>
        </w:numPr>
        <w:contextualSpacing/>
      </w:pPr>
      <w:proofErr w:type="spellStart"/>
      <w:r w:rsidRPr="007F1922">
        <w:t>Maddex</w:t>
      </w:r>
      <w:proofErr w:type="spellEnd"/>
      <w:r w:rsidRPr="007F1922">
        <w:t xml:space="preserve"> Adams - 1st Place - Language Arts- 8th grade</w:t>
      </w:r>
    </w:p>
    <w:p w:rsidR="007F1922" w:rsidRPr="007F1922" w:rsidRDefault="007F1922" w:rsidP="007F1922">
      <w:pPr>
        <w:numPr>
          <w:ilvl w:val="0"/>
          <w:numId w:val="4"/>
        </w:numPr>
        <w:contextualSpacing/>
      </w:pPr>
      <w:r w:rsidRPr="007F1922">
        <w:t>Addie Barnes - Invited to be a premier performer at Nationals</w:t>
      </w:r>
    </w:p>
    <w:p w:rsidR="007F1922" w:rsidRPr="007F1922" w:rsidRDefault="007F1922" w:rsidP="007F1922">
      <w:pPr>
        <w:numPr>
          <w:ilvl w:val="0"/>
          <w:numId w:val="4"/>
        </w:numPr>
        <w:contextualSpacing/>
      </w:pPr>
      <w:r w:rsidRPr="007F1922">
        <w:t xml:space="preserve">Presley </w:t>
      </w:r>
      <w:proofErr w:type="spellStart"/>
      <w:r w:rsidRPr="007F1922">
        <w:t>Abell</w:t>
      </w:r>
      <w:proofErr w:type="spellEnd"/>
      <w:r w:rsidRPr="007F1922">
        <w:t xml:space="preserve">, Layla Abdel-Rahman, Addie Barnes, </w:t>
      </w:r>
      <w:proofErr w:type="spellStart"/>
      <w:r w:rsidRPr="007F1922">
        <w:t>Liliy</w:t>
      </w:r>
      <w:proofErr w:type="spellEnd"/>
      <w:r w:rsidRPr="007F1922">
        <w:t xml:space="preserve"> </w:t>
      </w:r>
      <w:proofErr w:type="spellStart"/>
      <w:r w:rsidRPr="007F1922">
        <w:t>Baucum</w:t>
      </w:r>
      <w:proofErr w:type="spellEnd"/>
      <w:r w:rsidRPr="007F1922">
        <w:t xml:space="preserve">, </w:t>
      </w:r>
      <w:r w:rsidRPr="007F1922">
        <w:br/>
        <w:t xml:space="preserve">Ashley Borders, Liza Dale, Kyleigh Davis, Audrey Garrett, Emma Haynes, Audrey Hunt, Selah </w:t>
      </w:r>
      <w:proofErr w:type="spellStart"/>
      <w:r w:rsidRPr="007F1922">
        <w:t>Nordike</w:t>
      </w:r>
      <w:proofErr w:type="spellEnd"/>
      <w:r w:rsidRPr="007F1922">
        <w:t xml:space="preserve">, Alexa Jenkins, Reagan </w:t>
      </w:r>
      <w:proofErr w:type="spellStart"/>
      <w:r w:rsidRPr="007F1922">
        <w:t>Kaster</w:t>
      </w:r>
      <w:proofErr w:type="spellEnd"/>
      <w:r w:rsidRPr="007F1922">
        <w:t xml:space="preserve">, Lydia </w:t>
      </w:r>
      <w:proofErr w:type="spellStart"/>
      <w:r w:rsidRPr="007F1922">
        <w:t>Keary</w:t>
      </w:r>
      <w:proofErr w:type="spellEnd"/>
      <w:r w:rsidRPr="007F1922">
        <w:t xml:space="preserve">, Andrew </w:t>
      </w:r>
      <w:proofErr w:type="spellStart"/>
      <w:r w:rsidRPr="007F1922">
        <w:t>Kyser</w:t>
      </w:r>
      <w:proofErr w:type="spellEnd"/>
      <w:r w:rsidRPr="007F1922">
        <w:t xml:space="preserve">, Jacob </w:t>
      </w:r>
      <w:proofErr w:type="spellStart"/>
      <w:r w:rsidRPr="007F1922">
        <w:t>Kyser</w:t>
      </w:r>
      <w:proofErr w:type="spellEnd"/>
      <w:r w:rsidRPr="007F1922">
        <w:t xml:space="preserve">, Lilly Marlow, </w:t>
      </w:r>
      <w:proofErr w:type="spellStart"/>
      <w:r w:rsidRPr="007F1922">
        <w:t>Adilyn</w:t>
      </w:r>
      <w:proofErr w:type="spellEnd"/>
      <w:r w:rsidRPr="007F1922">
        <w:t xml:space="preserve"> Murray, </w:t>
      </w:r>
      <w:proofErr w:type="spellStart"/>
      <w:r w:rsidRPr="007F1922">
        <w:t>Krusha</w:t>
      </w:r>
      <w:proofErr w:type="spellEnd"/>
      <w:r w:rsidRPr="007F1922">
        <w:t xml:space="preserve"> Patel, Mali Powell, Mallory </w:t>
      </w:r>
      <w:proofErr w:type="spellStart"/>
      <w:r w:rsidRPr="007F1922">
        <w:t>Priddy</w:t>
      </w:r>
      <w:proofErr w:type="spellEnd"/>
      <w:r w:rsidRPr="007F1922">
        <w:t xml:space="preserve">, Will Richardson, Leah Riggs, </w:t>
      </w:r>
      <w:proofErr w:type="spellStart"/>
      <w:r w:rsidRPr="007F1922">
        <w:t>Tabi</w:t>
      </w:r>
      <w:proofErr w:type="spellEnd"/>
      <w:r w:rsidRPr="007F1922">
        <w:t xml:space="preserve"> Riggs, Eli Rios-Rodriguez, Memphis </w:t>
      </w:r>
      <w:proofErr w:type="spellStart"/>
      <w:r w:rsidRPr="007F1922">
        <w:t>DeLamont</w:t>
      </w:r>
      <w:proofErr w:type="spellEnd"/>
      <w:r w:rsidRPr="007F1922">
        <w:t xml:space="preserve">, Elena Schultz, Colton Smith, Gabby Spaulding, Safi Stewart, Sarah Wall, </w:t>
      </w:r>
      <w:proofErr w:type="spellStart"/>
      <w:r w:rsidRPr="007F1922">
        <w:t>Klaire</w:t>
      </w:r>
      <w:proofErr w:type="spellEnd"/>
      <w:r w:rsidRPr="007F1922">
        <w:t xml:space="preserve"> </w:t>
      </w:r>
      <w:proofErr w:type="spellStart"/>
      <w:r w:rsidRPr="007F1922">
        <w:t>Warrell</w:t>
      </w:r>
      <w:proofErr w:type="spellEnd"/>
      <w:r w:rsidRPr="007F1922">
        <w:t xml:space="preserve">, </w:t>
      </w:r>
      <w:proofErr w:type="spellStart"/>
      <w:r w:rsidRPr="007F1922">
        <w:t>AdyMae</w:t>
      </w:r>
      <w:proofErr w:type="spellEnd"/>
      <w:r w:rsidRPr="007F1922">
        <w:t xml:space="preserve"> Williams, Carsen Williams, </w:t>
      </w:r>
      <w:proofErr w:type="spellStart"/>
      <w:r w:rsidRPr="007F1922">
        <w:t>Kearsten</w:t>
      </w:r>
      <w:proofErr w:type="spellEnd"/>
      <w:r w:rsidRPr="007F1922">
        <w:t xml:space="preserve"> Williams, Claire Yates, </w:t>
      </w:r>
      <w:proofErr w:type="spellStart"/>
      <w:r w:rsidRPr="007F1922">
        <w:t>Laikyn</w:t>
      </w:r>
      <w:proofErr w:type="spellEnd"/>
      <w:r w:rsidRPr="007F1922">
        <w:t xml:space="preserve"> Yates, </w:t>
      </w:r>
      <w:proofErr w:type="spellStart"/>
      <w:r w:rsidRPr="007F1922">
        <w:t>Cait</w:t>
      </w:r>
      <w:proofErr w:type="spellEnd"/>
      <w:r w:rsidRPr="007F1922">
        <w:t xml:space="preserve"> Nusbaumer, Memphis Roberts, Glory </w:t>
      </w:r>
      <w:proofErr w:type="spellStart"/>
      <w:r w:rsidRPr="007F1922">
        <w:t>Nordike</w:t>
      </w:r>
      <w:proofErr w:type="spellEnd"/>
      <w:r w:rsidRPr="007F1922">
        <w:t>, Lena Brown, Kamryn Sands - 1st Place - Group Talent</w:t>
      </w:r>
    </w:p>
    <w:p w:rsidR="007F1922" w:rsidRPr="007F1922" w:rsidRDefault="007F1922" w:rsidP="007F1922">
      <w:pPr>
        <w:rPr>
          <w:color w:val="000000"/>
          <w:kern w:val="28"/>
        </w:rPr>
      </w:pPr>
    </w:p>
    <w:p w:rsidR="007F1922" w:rsidRPr="007F1922" w:rsidRDefault="007F1922" w:rsidP="007F1922">
      <w:pPr>
        <w:rPr>
          <w:b/>
          <w:color w:val="000000"/>
          <w:kern w:val="28"/>
          <w:u w:val="single"/>
        </w:rPr>
      </w:pPr>
      <w:r w:rsidRPr="007F1922">
        <w:rPr>
          <w:b/>
          <w:color w:val="000000"/>
          <w:kern w:val="28"/>
          <w:u w:val="single"/>
        </w:rPr>
        <w:t>James T. Alton Middle Schools BETA Club</w:t>
      </w:r>
    </w:p>
    <w:p w:rsidR="007F1922" w:rsidRPr="007F1922" w:rsidRDefault="007F1922" w:rsidP="007F1922">
      <w:pPr>
        <w:numPr>
          <w:ilvl w:val="0"/>
          <w:numId w:val="5"/>
        </w:numPr>
        <w:contextualSpacing/>
        <w:rPr>
          <w:rFonts w:eastAsia="Calibri"/>
        </w:rPr>
      </w:pPr>
      <w:r w:rsidRPr="007F1922">
        <w:rPr>
          <w:rFonts w:eastAsia="Calibri"/>
        </w:rPr>
        <w:t>Eli Thompson- 3rd place - 7th grade Social Studies</w:t>
      </w:r>
    </w:p>
    <w:p w:rsidR="007F1922" w:rsidRPr="007F1922" w:rsidRDefault="007F1922" w:rsidP="007F1922">
      <w:pPr>
        <w:rPr>
          <w:color w:val="000000"/>
          <w:kern w:val="28"/>
        </w:rPr>
      </w:pPr>
    </w:p>
    <w:p w:rsidR="007F1922" w:rsidRPr="007F1922" w:rsidRDefault="007F1922" w:rsidP="007F1922">
      <w:pPr>
        <w:rPr>
          <w:b/>
          <w:color w:val="000000"/>
          <w:kern w:val="28"/>
          <w:u w:val="single"/>
        </w:rPr>
      </w:pPr>
      <w:r w:rsidRPr="007F1922">
        <w:rPr>
          <w:b/>
          <w:color w:val="000000"/>
          <w:kern w:val="28"/>
          <w:u w:val="single"/>
        </w:rPr>
        <w:t>Creekside Elementary School BETA Club</w:t>
      </w:r>
    </w:p>
    <w:p w:rsidR="007F1922" w:rsidRPr="007F1922" w:rsidRDefault="007F1922" w:rsidP="007F1922">
      <w:pPr>
        <w:numPr>
          <w:ilvl w:val="0"/>
          <w:numId w:val="5"/>
        </w:numPr>
        <w:contextualSpacing/>
        <w:rPr>
          <w:rFonts w:eastAsia="Calibri"/>
        </w:rPr>
      </w:pPr>
      <w:r w:rsidRPr="007F1922">
        <w:rPr>
          <w:rFonts w:eastAsia="Calibri"/>
        </w:rPr>
        <w:t>Piper Wilcox - 2nd Place - Elementary Fiber Art</w:t>
      </w:r>
    </w:p>
    <w:p w:rsidR="007F1922" w:rsidRPr="007F1922" w:rsidRDefault="007F1922" w:rsidP="007F1922">
      <w:pPr>
        <w:rPr>
          <w:color w:val="000000"/>
          <w:kern w:val="28"/>
        </w:rPr>
      </w:pPr>
    </w:p>
    <w:p w:rsidR="007F1922" w:rsidRPr="007F1922" w:rsidRDefault="007F1922" w:rsidP="007F1922">
      <w:pPr>
        <w:rPr>
          <w:b/>
          <w:color w:val="000000"/>
          <w:kern w:val="28"/>
          <w:u w:val="single"/>
        </w:rPr>
      </w:pPr>
      <w:r w:rsidRPr="007F1922">
        <w:rPr>
          <w:b/>
          <w:color w:val="000000"/>
          <w:kern w:val="28"/>
          <w:u w:val="single"/>
        </w:rPr>
        <w:t>Heartland Elementary School BETA Club</w:t>
      </w:r>
    </w:p>
    <w:p w:rsidR="007F1922" w:rsidRPr="007F1922" w:rsidRDefault="007F1922" w:rsidP="007F1922">
      <w:pPr>
        <w:numPr>
          <w:ilvl w:val="0"/>
          <w:numId w:val="5"/>
        </w:numPr>
        <w:contextualSpacing/>
      </w:pPr>
      <w:r w:rsidRPr="007F1922">
        <w:t>Hadley Heath - 1st Place - Painting</w:t>
      </w:r>
    </w:p>
    <w:p w:rsidR="007F1922" w:rsidRPr="007F1922" w:rsidRDefault="007F1922" w:rsidP="007F1922">
      <w:pPr>
        <w:numPr>
          <w:ilvl w:val="0"/>
          <w:numId w:val="5"/>
        </w:numPr>
        <w:contextualSpacing/>
      </w:pPr>
      <w:r w:rsidRPr="007F1922">
        <w:t>Abbi Caswell - 2nd Place - Digital Art</w:t>
      </w:r>
    </w:p>
    <w:p w:rsidR="007F1922" w:rsidRPr="007F1922" w:rsidRDefault="007F1922" w:rsidP="007F1922">
      <w:pPr>
        <w:numPr>
          <w:ilvl w:val="0"/>
          <w:numId w:val="5"/>
        </w:numPr>
        <w:contextualSpacing/>
      </w:pPr>
      <w:proofErr w:type="spellStart"/>
      <w:r w:rsidRPr="007F1922">
        <w:t>Zuri</w:t>
      </w:r>
      <w:proofErr w:type="spellEnd"/>
      <w:r w:rsidRPr="007F1922">
        <w:t xml:space="preserve"> </w:t>
      </w:r>
      <w:proofErr w:type="spellStart"/>
      <w:r w:rsidRPr="007F1922">
        <w:t>Houseal</w:t>
      </w:r>
      <w:proofErr w:type="spellEnd"/>
      <w:r w:rsidRPr="007F1922">
        <w:t xml:space="preserve"> - 3rd Place - Drawing</w:t>
      </w:r>
    </w:p>
    <w:p w:rsidR="007F1922" w:rsidRPr="007F1922" w:rsidRDefault="007F1922" w:rsidP="007F1922">
      <w:pPr>
        <w:numPr>
          <w:ilvl w:val="0"/>
          <w:numId w:val="5"/>
        </w:numPr>
        <w:contextualSpacing/>
      </w:pPr>
      <w:proofErr w:type="spellStart"/>
      <w:r w:rsidRPr="007F1922">
        <w:t>Khyler</w:t>
      </w:r>
      <w:proofErr w:type="spellEnd"/>
      <w:r w:rsidRPr="007F1922">
        <w:t xml:space="preserve"> Ponder - 3rd Place - Woodworking</w:t>
      </w:r>
    </w:p>
    <w:p w:rsidR="007F1922" w:rsidRPr="007F1922" w:rsidRDefault="007F1922" w:rsidP="007F1922">
      <w:pPr>
        <w:numPr>
          <w:ilvl w:val="0"/>
          <w:numId w:val="5"/>
        </w:numPr>
        <w:contextualSpacing/>
      </w:pPr>
      <w:r w:rsidRPr="007F1922">
        <w:t>Whole Club - 2nd Place - 2D Design Project</w:t>
      </w:r>
    </w:p>
    <w:p w:rsidR="007F1922" w:rsidRPr="007F1922" w:rsidRDefault="007F1922" w:rsidP="007F1922">
      <w:pPr>
        <w:numPr>
          <w:ilvl w:val="0"/>
          <w:numId w:val="5"/>
        </w:numPr>
        <w:contextualSpacing/>
      </w:pPr>
      <w:r w:rsidRPr="007F1922">
        <w:t>Whole Club - 3rd Place - 3D Design Project</w:t>
      </w:r>
    </w:p>
    <w:p w:rsidR="007F1922" w:rsidRPr="007F1922" w:rsidRDefault="007F1922" w:rsidP="007F1922">
      <w:pPr>
        <w:numPr>
          <w:ilvl w:val="0"/>
          <w:numId w:val="5"/>
        </w:numPr>
        <w:contextualSpacing/>
      </w:pPr>
      <w:r w:rsidRPr="007F1922">
        <w:t>Group Performance - 2nd Place - Campaign Skit</w:t>
      </w:r>
    </w:p>
    <w:p w:rsidR="007F1922" w:rsidRPr="007F1922" w:rsidRDefault="007F1922" w:rsidP="007F1922">
      <w:pPr>
        <w:numPr>
          <w:ilvl w:val="0"/>
          <w:numId w:val="5"/>
        </w:numPr>
        <w:contextualSpacing/>
      </w:pPr>
      <w:r w:rsidRPr="007F1922">
        <w:t xml:space="preserve">Kendra </w:t>
      </w:r>
      <w:proofErr w:type="spellStart"/>
      <w:r w:rsidRPr="007F1922">
        <w:t>Livengood</w:t>
      </w:r>
      <w:proofErr w:type="spellEnd"/>
      <w:r w:rsidRPr="007F1922">
        <w:t xml:space="preserve"> - 3rd Place - Color Photo</w:t>
      </w:r>
    </w:p>
    <w:p w:rsidR="007F1922" w:rsidRPr="007F1922" w:rsidRDefault="007F1922" w:rsidP="007F1922">
      <w:pPr>
        <w:rPr>
          <w:color w:val="000000"/>
          <w:kern w:val="28"/>
        </w:rPr>
      </w:pPr>
    </w:p>
    <w:p w:rsidR="007F1922" w:rsidRPr="007F1922" w:rsidRDefault="007F1922" w:rsidP="007F1922">
      <w:pPr>
        <w:rPr>
          <w:b/>
          <w:color w:val="000000"/>
          <w:kern w:val="28"/>
          <w:u w:val="single"/>
        </w:rPr>
      </w:pPr>
      <w:r w:rsidRPr="007F1922">
        <w:rPr>
          <w:b/>
          <w:color w:val="000000"/>
          <w:kern w:val="28"/>
          <w:u w:val="single"/>
        </w:rPr>
        <w:t>Lincoln Trail Elementary School BETA Club</w:t>
      </w:r>
    </w:p>
    <w:p w:rsidR="007F1922" w:rsidRPr="007F1922" w:rsidRDefault="007F1922" w:rsidP="007F1922">
      <w:pPr>
        <w:numPr>
          <w:ilvl w:val="0"/>
          <w:numId w:val="6"/>
        </w:numPr>
        <w:contextualSpacing/>
      </w:pPr>
      <w:r w:rsidRPr="007F1922">
        <w:t xml:space="preserve">Vivian Whitlow - </w:t>
      </w:r>
      <w:r w:rsidRPr="007F1922">
        <w:rPr>
          <w:bCs/>
        </w:rPr>
        <w:t>1st place - Digital Art</w:t>
      </w:r>
    </w:p>
    <w:p w:rsidR="007F1922" w:rsidRPr="007F1922" w:rsidRDefault="007F1922" w:rsidP="007F1922">
      <w:pPr>
        <w:numPr>
          <w:ilvl w:val="0"/>
          <w:numId w:val="6"/>
        </w:numPr>
        <w:contextualSpacing/>
      </w:pPr>
      <w:r w:rsidRPr="007F1922">
        <w:t xml:space="preserve">Madeline </w:t>
      </w:r>
      <w:proofErr w:type="spellStart"/>
      <w:r w:rsidRPr="007F1922">
        <w:t>Nakanalua</w:t>
      </w:r>
      <w:proofErr w:type="spellEnd"/>
      <w:r w:rsidRPr="007F1922">
        <w:t xml:space="preserve">, </w:t>
      </w:r>
      <w:proofErr w:type="spellStart"/>
      <w:r w:rsidRPr="007F1922">
        <w:t>Finnley</w:t>
      </w:r>
      <w:proofErr w:type="spellEnd"/>
      <w:r w:rsidRPr="007F1922">
        <w:t xml:space="preserve"> Adams, Maggie </w:t>
      </w:r>
      <w:proofErr w:type="spellStart"/>
      <w:r w:rsidRPr="007F1922">
        <w:t>Polin</w:t>
      </w:r>
      <w:proofErr w:type="spellEnd"/>
      <w:r w:rsidRPr="007F1922">
        <w:t xml:space="preserve">, Lucas </w:t>
      </w:r>
      <w:proofErr w:type="spellStart"/>
      <w:r w:rsidRPr="007F1922">
        <w:t>Kaster</w:t>
      </w:r>
      <w:proofErr w:type="spellEnd"/>
      <w:r w:rsidRPr="007F1922">
        <w:t xml:space="preserve">  - </w:t>
      </w:r>
      <w:r w:rsidRPr="007F1922">
        <w:rPr>
          <w:bCs/>
        </w:rPr>
        <w:t>1st place - Robotics</w:t>
      </w:r>
    </w:p>
    <w:p w:rsidR="007F1922" w:rsidRPr="007F1922" w:rsidRDefault="007F1922" w:rsidP="007F1922">
      <w:pPr>
        <w:numPr>
          <w:ilvl w:val="0"/>
          <w:numId w:val="6"/>
        </w:numPr>
        <w:contextualSpacing/>
      </w:pPr>
      <w:r w:rsidRPr="007F1922">
        <w:t xml:space="preserve">Cooper Flowers, Madeline Spaulding, Addison </w:t>
      </w:r>
      <w:proofErr w:type="spellStart"/>
      <w:r w:rsidRPr="007F1922">
        <w:t>Wiggington</w:t>
      </w:r>
      <w:proofErr w:type="spellEnd"/>
      <w:r w:rsidRPr="007F1922">
        <w:t>, Ella Clark, Roxy Fields, Faith Coyne, Vivian Whitlow -</w:t>
      </w:r>
      <w:r w:rsidRPr="007F1922">
        <w:rPr>
          <w:b/>
          <w:bCs/>
        </w:rPr>
        <w:t xml:space="preserve"> </w:t>
      </w:r>
      <w:r w:rsidRPr="007F1922">
        <w:rPr>
          <w:bCs/>
        </w:rPr>
        <w:t>1st place - Apparel Design</w:t>
      </w:r>
    </w:p>
    <w:p w:rsidR="007F1922" w:rsidRPr="007F1922" w:rsidRDefault="007F1922" w:rsidP="007F1922">
      <w:pPr>
        <w:rPr>
          <w:color w:val="000000"/>
          <w:kern w:val="28"/>
        </w:rPr>
      </w:pPr>
    </w:p>
    <w:p w:rsidR="007F1922" w:rsidRPr="007F1922" w:rsidRDefault="007F1922" w:rsidP="007F1922">
      <w:pPr>
        <w:rPr>
          <w:b/>
          <w:color w:val="000000"/>
          <w:kern w:val="28"/>
          <w:u w:val="single"/>
        </w:rPr>
      </w:pPr>
      <w:r w:rsidRPr="007F1922">
        <w:rPr>
          <w:b/>
          <w:color w:val="000000"/>
          <w:kern w:val="28"/>
          <w:u w:val="single"/>
        </w:rPr>
        <w:t>Central Hardin High School All-State Band</w:t>
      </w:r>
    </w:p>
    <w:p w:rsidR="007F1922" w:rsidRPr="007F1922" w:rsidRDefault="007F1922" w:rsidP="007F1922">
      <w:pPr>
        <w:numPr>
          <w:ilvl w:val="0"/>
          <w:numId w:val="7"/>
        </w:numPr>
        <w:contextualSpacing/>
      </w:pPr>
      <w:r w:rsidRPr="007F1922">
        <w:rPr>
          <w:color w:val="222222"/>
        </w:rPr>
        <w:t>Jonathan Devers</w:t>
      </w:r>
    </w:p>
    <w:p w:rsidR="007F1922" w:rsidRPr="007F1922" w:rsidRDefault="007F1922" w:rsidP="007F1922">
      <w:pPr>
        <w:numPr>
          <w:ilvl w:val="0"/>
          <w:numId w:val="7"/>
        </w:numPr>
        <w:contextualSpacing/>
        <w:rPr>
          <w:color w:val="222222"/>
        </w:rPr>
      </w:pPr>
      <w:r w:rsidRPr="007F1922">
        <w:rPr>
          <w:color w:val="222222"/>
        </w:rPr>
        <w:t>Carson Goins</w:t>
      </w:r>
    </w:p>
    <w:p w:rsidR="007F1922" w:rsidRPr="007F1922" w:rsidRDefault="007F1922" w:rsidP="007F1922">
      <w:pPr>
        <w:numPr>
          <w:ilvl w:val="0"/>
          <w:numId w:val="7"/>
        </w:numPr>
        <w:contextualSpacing/>
        <w:rPr>
          <w:color w:val="222222"/>
        </w:rPr>
      </w:pPr>
      <w:r w:rsidRPr="007F1922">
        <w:rPr>
          <w:color w:val="222222"/>
        </w:rPr>
        <w:t>Lilly Guillaume</w:t>
      </w:r>
    </w:p>
    <w:p w:rsidR="007F1922" w:rsidRPr="007F1922" w:rsidRDefault="007F1922" w:rsidP="007F1922">
      <w:pPr>
        <w:numPr>
          <w:ilvl w:val="0"/>
          <w:numId w:val="7"/>
        </w:numPr>
        <w:contextualSpacing/>
        <w:rPr>
          <w:color w:val="222222"/>
        </w:rPr>
      </w:pPr>
      <w:r w:rsidRPr="007F1922">
        <w:rPr>
          <w:color w:val="222222"/>
        </w:rPr>
        <w:t>Avery Kinder</w:t>
      </w:r>
    </w:p>
    <w:p w:rsidR="007F1922" w:rsidRPr="007F1922" w:rsidRDefault="007F1922" w:rsidP="007F1922">
      <w:pPr>
        <w:numPr>
          <w:ilvl w:val="0"/>
          <w:numId w:val="7"/>
        </w:numPr>
        <w:contextualSpacing/>
      </w:pPr>
      <w:r w:rsidRPr="007F1922">
        <w:rPr>
          <w:color w:val="222222"/>
        </w:rPr>
        <w:t>Alex Nguyen</w:t>
      </w:r>
    </w:p>
    <w:p w:rsidR="007F1922" w:rsidRPr="007F1922" w:rsidRDefault="007F1922" w:rsidP="007F1922">
      <w:pPr>
        <w:numPr>
          <w:ilvl w:val="0"/>
          <w:numId w:val="7"/>
        </w:numPr>
        <w:contextualSpacing/>
        <w:rPr>
          <w:color w:val="222222"/>
        </w:rPr>
      </w:pPr>
      <w:r w:rsidRPr="007F1922">
        <w:rPr>
          <w:color w:val="222222"/>
        </w:rPr>
        <w:t>Wyatt Nguyen</w:t>
      </w:r>
    </w:p>
    <w:p w:rsidR="007F1922" w:rsidRPr="007F1922" w:rsidRDefault="007F1922" w:rsidP="007F1922">
      <w:pPr>
        <w:numPr>
          <w:ilvl w:val="0"/>
          <w:numId w:val="7"/>
        </w:numPr>
        <w:contextualSpacing/>
        <w:rPr>
          <w:color w:val="222222"/>
        </w:rPr>
      </w:pPr>
      <w:proofErr w:type="spellStart"/>
      <w:r w:rsidRPr="007F1922">
        <w:rPr>
          <w:color w:val="222222"/>
        </w:rPr>
        <w:t>Jaide</w:t>
      </w:r>
      <w:proofErr w:type="spellEnd"/>
      <w:r w:rsidRPr="007F1922">
        <w:rPr>
          <w:color w:val="222222"/>
        </w:rPr>
        <w:t xml:space="preserve"> Rios-Rodriguez</w:t>
      </w:r>
    </w:p>
    <w:p w:rsidR="007F1922" w:rsidRPr="007F1922" w:rsidRDefault="007F1922" w:rsidP="007F1922">
      <w:pPr>
        <w:numPr>
          <w:ilvl w:val="0"/>
          <w:numId w:val="7"/>
        </w:numPr>
        <w:contextualSpacing/>
        <w:rPr>
          <w:color w:val="222222"/>
        </w:rPr>
      </w:pPr>
      <w:r w:rsidRPr="007F1922">
        <w:rPr>
          <w:color w:val="222222"/>
        </w:rPr>
        <w:t>Zachary Shaffer</w:t>
      </w:r>
    </w:p>
    <w:p w:rsidR="007F1922" w:rsidRPr="007F1922" w:rsidRDefault="007F1922" w:rsidP="007F1922">
      <w:pPr>
        <w:numPr>
          <w:ilvl w:val="0"/>
          <w:numId w:val="7"/>
        </w:numPr>
        <w:contextualSpacing/>
        <w:rPr>
          <w:color w:val="222222"/>
        </w:rPr>
      </w:pPr>
      <w:r w:rsidRPr="007F1922">
        <w:rPr>
          <w:color w:val="222222"/>
        </w:rPr>
        <w:t xml:space="preserve">Alyssa </w:t>
      </w:r>
      <w:proofErr w:type="spellStart"/>
      <w:r w:rsidRPr="007F1922">
        <w:rPr>
          <w:color w:val="222222"/>
        </w:rPr>
        <w:t>Shrader</w:t>
      </w:r>
      <w:proofErr w:type="spellEnd"/>
    </w:p>
    <w:p w:rsidR="007F1922" w:rsidRPr="007F1922" w:rsidRDefault="007F1922" w:rsidP="007F1922">
      <w:pPr>
        <w:numPr>
          <w:ilvl w:val="0"/>
          <w:numId w:val="7"/>
        </w:numPr>
        <w:contextualSpacing/>
        <w:rPr>
          <w:color w:val="222222"/>
        </w:rPr>
      </w:pPr>
      <w:r w:rsidRPr="007F1922">
        <w:rPr>
          <w:color w:val="222222"/>
        </w:rPr>
        <w:lastRenderedPageBreak/>
        <w:t>Graham West</w:t>
      </w:r>
    </w:p>
    <w:p w:rsidR="007F1922" w:rsidRPr="007F1922" w:rsidRDefault="007F1922" w:rsidP="007F1922">
      <w:pPr>
        <w:rPr>
          <w:color w:val="000000"/>
          <w:kern w:val="28"/>
        </w:rPr>
      </w:pPr>
    </w:p>
    <w:p w:rsidR="007F1922" w:rsidRPr="007F1922" w:rsidRDefault="007F1922" w:rsidP="007F1922">
      <w:pPr>
        <w:rPr>
          <w:b/>
          <w:color w:val="000000"/>
          <w:kern w:val="28"/>
          <w:u w:val="single"/>
        </w:rPr>
      </w:pPr>
      <w:r w:rsidRPr="007F1922">
        <w:rPr>
          <w:b/>
          <w:color w:val="000000"/>
          <w:kern w:val="28"/>
          <w:u w:val="single"/>
        </w:rPr>
        <w:t>North Hardin High School Band – 3</w:t>
      </w:r>
      <w:r w:rsidRPr="007F1922">
        <w:rPr>
          <w:b/>
          <w:color w:val="000000"/>
          <w:kern w:val="28"/>
          <w:u w:val="single"/>
          <w:vertAlign w:val="superscript"/>
        </w:rPr>
        <w:t>rd</w:t>
      </w:r>
      <w:r w:rsidRPr="007F1922">
        <w:rPr>
          <w:b/>
          <w:color w:val="000000"/>
          <w:kern w:val="28"/>
          <w:u w:val="single"/>
        </w:rPr>
        <w:t xml:space="preserve"> place finish in the Kentucky Music Educators Association State </w:t>
      </w:r>
      <w:proofErr w:type="gramStart"/>
      <w:r w:rsidRPr="007F1922">
        <w:rPr>
          <w:b/>
          <w:color w:val="000000"/>
          <w:kern w:val="28"/>
          <w:u w:val="single"/>
        </w:rPr>
        <w:t xml:space="preserve">Championships </w:t>
      </w:r>
      <w:r w:rsidRPr="007F1922">
        <w:rPr>
          <w:b/>
          <w:color w:val="000000"/>
          <w:kern w:val="28"/>
        </w:rPr>
        <w:t xml:space="preserve"> </w:t>
      </w:r>
      <w:r w:rsidRPr="007F1922">
        <w:rPr>
          <w:i/>
          <w:color w:val="000000"/>
          <w:kern w:val="28"/>
        </w:rPr>
        <w:t>(</w:t>
      </w:r>
      <w:proofErr w:type="gramEnd"/>
      <w:r w:rsidRPr="007F1922">
        <w:rPr>
          <w:i/>
          <w:color w:val="000000"/>
          <w:kern w:val="28"/>
        </w:rPr>
        <w:t>*denotes All-State Band)</w:t>
      </w:r>
    </w:p>
    <w:p w:rsidR="007F1922" w:rsidRPr="007F1922" w:rsidRDefault="007F1922" w:rsidP="007F1922">
      <w:pPr>
        <w:rPr>
          <w:color w:val="000000"/>
          <w:kern w:val="28"/>
        </w:rPr>
      </w:pPr>
    </w:p>
    <w:p w:rsidR="007F1922" w:rsidRPr="007F1922" w:rsidRDefault="007F1922" w:rsidP="007F1922">
      <w:pPr>
        <w:rPr>
          <w:color w:val="000000"/>
          <w:kern w:val="28"/>
        </w:rPr>
        <w:sectPr w:rsidR="007F1922" w:rsidRPr="007F1922" w:rsidSect="007F1922">
          <w:pgSz w:w="12240" w:h="15840"/>
          <w:pgMar w:top="1440" w:right="1440" w:bottom="1440" w:left="1440" w:header="720" w:footer="720" w:gutter="0"/>
          <w:cols w:space="720"/>
          <w:docGrid w:linePitch="360"/>
        </w:sectPr>
      </w:pPr>
    </w:p>
    <w:p w:rsidR="007F1922" w:rsidRPr="007F1922" w:rsidRDefault="007F1922" w:rsidP="007F1922">
      <w:pPr>
        <w:rPr>
          <w:color w:val="000000"/>
          <w:kern w:val="28"/>
        </w:rPr>
      </w:pPr>
      <w:r w:rsidRPr="007F1922">
        <w:rPr>
          <w:color w:val="000000"/>
          <w:kern w:val="28"/>
        </w:rPr>
        <w:t xml:space="preserve">Ayden Akers </w:t>
      </w:r>
    </w:p>
    <w:p w:rsidR="007F1922" w:rsidRPr="007F1922" w:rsidRDefault="007F1922" w:rsidP="007F1922">
      <w:pPr>
        <w:rPr>
          <w:color w:val="000000"/>
          <w:kern w:val="28"/>
        </w:rPr>
      </w:pPr>
      <w:r w:rsidRPr="007F1922">
        <w:rPr>
          <w:color w:val="000000"/>
          <w:kern w:val="28"/>
        </w:rPr>
        <w:t xml:space="preserve">Camille Alexandre </w:t>
      </w:r>
    </w:p>
    <w:p w:rsidR="007F1922" w:rsidRPr="007F1922" w:rsidRDefault="007F1922" w:rsidP="007F1922">
      <w:pPr>
        <w:rPr>
          <w:color w:val="000000"/>
          <w:kern w:val="28"/>
        </w:rPr>
      </w:pPr>
      <w:r w:rsidRPr="007F1922">
        <w:rPr>
          <w:color w:val="000000"/>
          <w:kern w:val="28"/>
        </w:rPr>
        <w:t>Tamara Allen</w:t>
      </w:r>
    </w:p>
    <w:p w:rsidR="007F1922" w:rsidRPr="007F1922" w:rsidRDefault="007F1922" w:rsidP="007F1922">
      <w:pPr>
        <w:rPr>
          <w:color w:val="000000"/>
          <w:kern w:val="28"/>
        </w:rPr>
      </w:pPr>
      <w:proofErr w:type="spellStart"/>
      <w:r w:rsidRPr="007F1922">
        <w:rPr>
          <w:color w:val="000000"/>
          <w:kern w:val="28"/>
        </w:rPr>
        <w:t>Teja</w:t>
      </w:r>
      <w:proofErr w:type="spellEnd"/>
      <w:r w:rsidRPr="007F1922">
        <w:rPr>
          <w:color w:val="000000"/>
          <w:kern w:val="28"/>
        </w:rPr>
        <w:t xml:space="preserve"> Allen </w:t>
      </w:r>
    </w:p>
    <w:p w:rsidR="007F1922" w:rsidRPr="007F1922" w:rsidRDefault="007F1922" w:rsidP="007F1922">
      <w:pPr>
        <w:rPr>
          <w:color w:val="000000"/>
          <w:kern w:val="28"/>
        </w:rPr>
      </w:pPr>
      <w:r w:rsidRPr="007F1922">
        <w:rPr>
          <w:color w:val="000000"/>
          <w:kern w:val="28"/>
        </w:rPr>
        <w:t xml:space="preserve">Kaleb </w:t>
      </w:r>
      <w:proofErr w:type="spellStart"/>
      <w:r w:rsidRPr="007F1922">
        <w:rPr>
          <w:color w:val="000000"/>
          <w:kern w:val="28"/>
        </w:rPr>
        <w:t>Ashlock</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Brayden Barber </w:t>
      </w:r>
    </w:p>
    <w:p w:rsidR="007F1922" w:rsidRPr="007F1922" w:rsidRDefault="007F1922" w:rsidP="007F1922">
      <w:pPr>
        <w:rPr>
          <w:color w:val="000000"/>
          <w:kern w:val="28"/>
        </w:rPr>
      </w:pPr>
      <w:r w:rsidRPr="007F1922">
        <w:rPr>
          <w:color w:val="000000"/>
          <w:kern w:val="28"/>
        </w:rPr>
        <w:t xml:space="preserve">Janiya Banks </w:t>
      </w:r>
    </w:p>
    <w:p w:rsidR="007F1922" w:rsidRPr="007F1922" w:rsidRDefault="007F1922" w:rsidP="007F1922">
      <w:pPr>
        <w:rPr>
          <w:color w:val="000000"/>
          <w:kern w:val="28"/>
        </w:rPr>
      </w:pPr>
      <w:r w:rsidRPr="007F1922">
        <w:rPr>
          <w:color w:val="000000"/>
          <w:kern w:val="28"/>
        </w:rPr>
        <w:t xml:space="preserve">Sophia </w:t>
      </w:r>
      <w:proofErr w:type="spellStart"/>
      <w:r w:rsidRPr="007F1922">
        <w:rPr>
          <w:color w:val="000000"/>
          <w:kern w:val="28"/>
        </w:rPr>
        <w:t>Baumgardner</w:t>
      </w:r>
      <w:proofErr w:type="spellEnd"/>
      <w:r w:rsidRPr="007F1922">
        <w:rPr>
          <w:color w:val="000000"/>
          <w:kern w:val="28"/>
        </w:rPr>
        <w:t xml:space="preserve"> </w:t>
      </w:r>
    </w:p>
    <w:p w:rsidR="007F1922" w:rsidRPr="007F1922" w:rsidRDefault="007F1922" w:rsidP="007F1922">
      <w:pPr>
        <w:rPr>
          <w:color w:val="000000"/>
          <w:kern w:val="28"/>
        </w:rPr>
      </w:pPr>
      <w:proofErr w:type="spellStart"/>
      <w:r w:rsidRPr="007F1922">
        <w:rPr>
          <w:color w:val="000000"/>
          <w:kern w:val="28"/>
        </w:rPr>
        <w:t>JaShaun</w:t>
      </w:r>
      <w:proofErr w:type="spellEnd"/>
      <w:r w:rsidRPr="007F1922">
        <w:rPr>
          <w:color w:val="000000"/>
          <w:kern w:val="28"/>
        </w:rPr>
        <w:t xml:space="preserve"> Bell </w:t>
      </w:r>
    </w:p>
    <w:p w:rsidR="007F1922" w:rsidRPr="007F1922" w:rsidRDefault="007F1922" w:rsidP="007F1922">
      <w:pPr>
        <w:rPr>
          <w:color w:val="000000"/>
          <w:kern w:val="28"/>
        </w:rPr>
      </w:pPr>
      <w:r w:rsidRPr="007F1922">
        <w:rPr>
          <w:color w:val="000000"/>
          <w:kern w:val="28"/>
        </w:rPr>
        <w:t xml:space="preserve">Alexis Bollinger </w:t>
      </w:r>
    </w:p>
    <w:p w:rsidR="007F1922" w:rsidRPr="007F1922" w:rsidRDefault="007F1922" w:rsidP="007F1922">
      <w:pPr>
        <w:rPr>
          <w:color w:val="000000"/>
          <w:kern w:val="28"/>
        </w:rPr>
      </w:pPr>
      <w:r w:rsidRPr="007F1922">
        <w:rPr>
          <w:color w:val="000000"/>
          <w:kern w:val="28"/>
        </w:rPr>
        <w:t>Alayna (</w:t>
      </w:r>
      <w:proofErr w:type="spellStart"/>
      <w:r w:rsidRPr="007F1922">
        <w:rPr>
          <w:color w:val="000000"/>
          <w:kern w:val="28"/>
        </w:rPr>
        <w:t>Laynie</w:t>
      </w:r>
      <w:proofErr w:type="spellEnd"/>
      <w:r w:rsidRPr="007F1922">
        <w:rPr>
          <w:color w:val="000000"/>
          <w:kern w:val="28"/>
        </w:rPr>
        <w:t xml:space="preserve">) Baker </w:t>
      </w:r>
    </w:p>
    <w:p w:rsidR="007F1922" w:rsidRPr="007F1922" w:rsidRDefault="007F1922" w:rsidP="007F1922">
      <w:pPr>
        <w:rPr>
          <w:color w:val="000000"/>
          <w:kern w:val="28"/>
        </w:rPr>
      </w:pPr>
      <w:r w:rsidRPr="007F1922">
        <w:rPr>
          <w:color w:val="000000"/>
          <w:kern w:val="28"/>
        </w:rPr>
        <w:t xml:space="preserve">Adriana Bell </w:t>
      </w:r>
    </w:p>
    <w:p w:rsidR="007F1922" w:rsidRPr="007F1922" w:rsidRDefault="007F1922" w:rsidP="007F1922">
      <w:pPr>
        <w:rPr>
          <w:color w:val="000000"/>
          <w:kern w:val="28"/>
        </w:rPr>
      </w:pPr>
      <w:proofErr w:type="spellStart"/>
      <w:r w:rsidRPr="007F1922">
        <w:rPr>
          <w:color w:val="000000"/>
          <w:kern w:val="28"/>
        </w:rPr>
        <w:t>Jahniya</w:t>
      </w:r>
      <w:proofErr w:type="spellEnd"/>
      <w:r w:rsidRPr="007F1922">
        <w:rPr>
          <w:color w:val="000000"/>
          <w:kern w:val="28"/>
        </w:rPr>
        <w:t xml:space="preserve"> Bell </w:t>
      </w:r>
    </w:p>
    <w:p w:rsidR="007F1922" w:rsidRPr="007F1922" w:rsidRDefault="007F1922" w:rsidP="007F1922">
      <w:pPr>
        <w:rPr>
          <w:color w:val="000000"/>
          <w:kern w:val="28"/>
        </w:rPr>
      </w:pPr>
      <w:r w:rsidRPr="007F1922">
        <w:rPr>
          <w:color w:val="000000"/>
          <w:kern w:val="28"/>
        </w:rPr>
        <w:t xml:space="preserve">Brianna Blount </w:t>
      </w:r>
    </w:p>
    <w:p w:rsidR="007F1922" w:rsidRPr="007F1922" w:rsidRDefault="007F1922" w:rsidP="007F1922">
      <w:pPr>
        <w:rPr>
          <w:color w:val="000000"/>
          <w:kern w:val="28"/>
        </w:rPr>
      </w:pPr>
      <w:proofErr w:type="spellStart"/>
      <w:r w:rsidRPr="007F1922">
        <w:rPr>
          <w:color w:val="000000"/>
          <w:kern w:val="28"/>
        </w:rPr>
        <w:t>Nyesha</w:t>
      </w:r>
      <w:proofErr w:type="spellEnd"/>
      <w:r w:rsidRPr="007F1922">
        <w:rPr>
          <w:color w:val="000000"/>
          <w:kern w:val="28"/>
        </w:rPr>
        <w:t xml:space="preserve"> </w:t>
      </w:r>
      <w:proofErr w:type="spellStart"/>
      <w:r w:rsidRPr="007F1922">
        <w:rPr>
          <w:color w:val="000000"/>
          <w:kern w:val="28"/>
        </w:rPr>
        <w:t>Borner</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Celeste Brown </w:t>
      </w:r>
    </w:p>
    <w:p w:rsidR="007F1922" w:rsidRPr="007F1922" w:rsidRDefault="007F1922" w:rsidP="007F1922">
      <w:pPr>
        <w:rPr>
          <w:color w:val="000000"/>
          <w:kern w:val="28"/>
        </w:rPr>
      </w:pPr>
      <w:proofErr w:type="spellStart"/>
      <w:r w:rsidRPr="007F1922">
        <w:rPr>
          <w:color w:val="000000"/>
          <w:kern w:val="28"/>
        </w:rPr>
        <w:t>Deajah</w:t>
      </w:r>
      <w:proofErr w:type="spellEnd"/>
      <w:r w:rsidRPr="007F1922">
        <w:rPr>
          <w:color w:val="000000"/>
          <w:kern w:val="28"/>
        </w:rPr>
        <w:t xml:space="preserve"> Brown </w:t>
      </w:r>
    </w:p>
    <w:p w:rsidR="007F1922" w:rsidRPr="007F1922" w:rsidRDefault="007F1922" w:rsidP="007F1922">
      <w:pPr>
        <w:rPr>
          <w:color w:val="000000"/>
          <w:kern w:val="28"/>
        </w:rPr>
      </w:pPr>
      <w:r w:rsidRPr="007F1922">
        <w:rPr>
          <w:color w:val="000000"/>
          <w:kern w:val="28"/>
        </w:rPr>
        <w:t xml:space="preserve">Jaylen Brown </w:t>
      </w:r>
    </w:p>
    <w:p w:rsidR="007F1922" w:rsidRPr="007F1922" w:rsidRDefault="007F1922" w:rsidP="007F1922">
      <w:pPr>
        <w:rPr>
          <w:color w:val="000000"/>
          <w:kern w:val="28"/>
        </w:rPr>
      </w:pPr>
      <w:r w:rsidRPr="007F1922">
        <w:rPr>
          <w:color w:val="000000"/>
          <w:kern w:val="28"/>
        </w:rPr>
        <w:t xml:space="preserve">Myla Brown </w:t>
      </w:r>
    </w:p>
    <w:p w:rsidR="007F1922" w:rsidRPr="007F1922" w:rsidRDefault="007F1922" w:rsidP="007F1922">
      <w:pPr>
        <w:rPr>
          <w:color w:val="000000"/>
          <w:kern w:val="28"/>
        </w:rPr>
      </w:pPr>
      <w:r w:rsidRPr="007F1922">
        <w:rPr>
          <w:color w:val="000000"/>
          <w:kern w:val="28"/>
        </w:rPr>
        <w:t xml:space="preserve">Robert Brown </w:t>
      </w:r>
    </w:p>
    <w:p w:rsidR="007F1922" w:rsidRPr="007F1922" w:rsidRDefault="007F1922" w:rsidP="007F1922">
      <w:pPr>
        <w:rPr>
          <w:color w:val="000000"/>
          <w:kern w:val="28"/>
        </w:rPr>
      </w:pPr>
      <w:r w:rsidRPr="007F1922">
        <w:rPr>
          <w:color w:val="000000"/>
          <w:kern w:val="28"/>
        </w:rPr>
        <w:t xml:space="preserve">Isabella Cardona </w:t>
      </w:r>
    </w:p>
    <w:p w:rsidR="007F1922" w:rsidRPr="007F1922" w:rsidRDefault="007F1922" w:rsidP="007F1922">
      <w:pPr>
        <w:rPr>
          <w:color w:val="000000"/>
          <w:kern w:val="28"/>
        </w:rPr>
      </w:pPr>
      <w:proofErr w:type="spellStart"/>
      <w:r w:rsidRPr="007F1922">
        <w:rPr>
          <w:color w:val="000000"/>
          <w:kern w:val="28"/>
        </w:rPr>
        <w:t>Talaia</w:t>
      </w:r>
      <w:proofErr w:type="spellEnd"/>
      <w:r w:rsidRPr="007F1922">
        <w:rPr>
          <w:color w:val="000000"/>
          <w:kern w:val="28"/>
        </w:rPr>
        <w:t xml:space="preserve"> Carmichael </w:t>
      </w:r>
    </w:p>
    <w:p w:rsidR="007F1922" w:rsidRPr="007F1922" w:rsidRDefault="007F1922" w:rsidP="007F1922">
      <w:pPr>
        <w:rPr>
          <w:color w:val="000000"/>
          <w:kern w:val="28"/>
        </w:rPr>
      </w:pPr>
      <w:r w:rsidRPr="007F1922">
        <w:rPr>
          <w:color w:val="000000"/>
          <w:kern w:val="28"/>
        </w:rPr>
        <w:t xml:space="preserve">Eric Castro </w:t>
      </w:r>
    </w:p>
    <w:p w:rsidR="007F1922" w:rsidRPr="007F1922" w:rsidRDefault="007F1922" w:rsidP="007F1922">
      <w:pPr>
        <w:rPr>
          <w:color w:val="000000"/>
          <w:kern w:val="28"/>
        </w:rPr>
      </w:pPr>
      <w:r w:rsidRPr="007F1922">
        <w:rPr>
          <w:color w:val="000000"/>
          <w:kern w:val="28"/>
        </w:rPr>
        <w:t xml:space="preserve">Michael </w:t>
      </w:r>
      <w:proofErr w:type="spellStart"/>
      <w:r w:rsidRPr="007F1922">
        <w:rPr>
          <w:color w:val="000000"/>
          <w:kern w:val="28"/>
        </w:rPr>
        <w:t>Channdonet</w:t>
      </w:r>
      <w:proofErr w:type="spellEnd"/>
      <w:r w:rsidRPr="007F1922">
        <w:rPr>
          <w:color w:val="000000"/>
          <w:kern w:val="28"/>
        </w:rPr>
        <w:t xml:space="preserve">* </w:t>
      </w:r>
    </w:p>
    <w:p w:rsidR="007F1922" w:rsidRPr="007F1922" w:rsidRDefault="007F1922" w:rsidP="007F1922">
      <w:pPr>
        <w:rPr>
          <w:color w:val="000000"/>
          <w:kern w:val="28"/>
        </w:rPr>
      </w:pPr>
      <w:proofErr w:type="spellStart"/>
      <w:r w:rsidRPr="007F1922">
        <w:rPr>
          <w:color w:val="000000"/>
          <w:kern w:val="28"/>
        </w:rPr>
        <w:t>Jihye</w:t>
      </w:r>
      <w:proofErr w:type="spellEnd"/>
      <w:r w:rsidRPr="007F1922">
        <w:rPr>
          <w:color w:val="000000"/>
          <w:kern w:val="28"/>
        </w:rPr>
        <w:t xml:space="preserve"> Choi </w:t>
      </w:r>
    </w:p>
    <w:p w:rsidR="007F1922" w:rsidRPr="007F1922" w:rsidRDefault="007F1922" w:rsidP="007F1922">
      <w:pPr>
        <w:rPr>
          <w:color w:val="000000"/>
          <w:kern w:val="28"/>
        </w:rPr>
      </w:pPr>
      <w:r w:rsidRPr="007F1922">
        <w:rPr>
          <w:color w:val="000000"/>
          <w:kern w:val="28"/>
        </w:rPr>
        <w:t xml:space="preserve">Caleb </w:t>
      </w:r>
      <w:proofErr w:type="spellStart"/>
      <w:r w:rsidRPr="007F1922">
        <w:rPr>
          <w:color w:val="000000"/>
          <w:kern w:val="28"/>
        </w:rPr>
        <w:t>Chreene</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Addison Clark </w:t>
      </w:r>
    </w:p>
    <w:p w:rsidR="007F1922" w:rsidRPr="007F1922" w:rsidRDefault="007F1922" w:rsidP="007F1922">
      <w:pPr>
        <w:rPr>
          <w:color w:val="000000"/>
          <w:kern w:val="28"/>
        </w:rPr>
      </w:pPr>
      <w:r w:rsidRPr="007F1922">
        <w:rPr>
          <w:color w:val="000000"/>
          <w:kern w:val="28"/>
        </w:rPr>
        <w:t xml:space="preserve">Christian </w:t>
      </w:r>
      <w:proofErr w:type="spellStart"/>
      <w:r w:rsidRPr="007F1922">
        <w:rPr>
          <w:color w:val="000000"/>
          <w:kern w:val="28"/>
        </w:rPr>
        <w:t>Claytor</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Nicole Cook </w:t>
      </w:r>
    </w:p>
    <w:p w:rsidR="007F1922" w:rsidRPr="007F1922" w:rsidRDefault="007F1922" w:rsidP="007F1922">
      <w:pPr>
        <w:rPr>
          <w:color w:val="000000"/>
          <w:kern w:val="28"/>
        </w:rPr>
      </w:pPr>
      <w:r w:rsidRPr="007F1922">
        <w:rPr>
          <w:color w:val="000000"/>
          <w:kern w:val="28"/>
        </w:rPr>
        <w:t xml:space="preserve">Taryn Corbin </w:t>
      </w:r>
    </w:p>
    <w:p w:rsidR="007F1922" w:rsidRPr="007F1922" w:rsidRDefault="007F1922" w:rsidP="007F1922">
      <w:pPr>
        <w:rPr>
          <w:color w:val="000000"/>
          <w:kern w:val="28"/>
        </w:rPr>
      </w:pPr>
      <w:proofErr w:type="spellStart"/>
      <w:r w:rsidRPr="007F1922">
        <w:rPr>
          <w:color w:val="000000"/>
          <w:kern w:val="28"/>
        </w:rPr>
        <w:t>Yariah</w:t>
      </w:r>
      <w:proofErr w:type="spellEnd"/>
      <w:r w:rsidRPr="007F1922">
        <w:rPr>
          <w:color w:val="000000"/>
          <w:kern w:val="28"/>
        </w:rPr>
        <w:t xml:space="preserve"> Council </w:t>
      </w:r>
    </w:p>
    <w:p w:rsidR="007F1922" w:rsidRPr="007F1922" w:rsidRDefault="007F1922" w:rsidP="007F1922">
      <w:pPr>
        <w:rPr>
          <w:color w:val="000000"/>
          <w:kern w:val="28"/>
        </w:rPr>
      </w:pPr>
      <w:r w:rsidRPr="007F1922">
        <w:rPr>
          <w:color w:val="000000"/>
          <w:kern w:val="28"/>
        </w:rPr>
        <w:t xml:space="preserve">Brooklyn Crawford </w:t>
      </w:r>
    </w:p>
    <w:p w:rsidR="007F1922" w:rsidRPr="007F1922" w:rsidRDefault="007F1922" w:rsidP="007F1922">
      <w:pPr>
        <w:rPr>
          <w:color w:val="000000"/>
          <w:kern w:val="28"/>
        </w:rPr>
      </w:pPr>
      <w:r w:rsidRPr="007F1922">
        <w:rPr>
          <w:color w:val="000000"/>
          <w:kern w:val="28"/>
        </w:rPr>
        <w:t xml:space="preserve">Blaine </w:t>
      </w:r>
      <w:proofErr w:type="spellStart"/>
      <w:r w:rsidRPr="007F1922">
        <w:rPr>
          <w:color w:val="000000"/>
          <w:kern w:val="28"/>
        </w:rPr>
        <w:t>Desjourdy</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Zoe Drury </w:t>
      </w:r>
    </w:p>
    <w:p w:rsidR="007F1922" w:rsidRPr="007F1922" w:rsidRDefault="007F1922" w:rsidP="007F1922">
      <w:pPr>
        <w:rPr>
          <w:color w:val="000000"/>
          <w:kern w:val="28"/>
        </w:rPr>
      </w:pPr>
      <w:r w:rsidRPr="007F1922">
        <w:rPr>
          <w:color w:val="000000"/>
          <w:kern w:val="28"/>
        </w:rPr>
        <w:t xml:space="preserve">Ricky </w:t>
      </w:r>
      <w:proofErr w:type="spellStart"/>
      <w:r w:rsidRPr="007F1922">
        <w:rPr>
          <w:color w:val="000000"/>
          <w:kern w:val="28"/>
        </w:rPr>
        <w:t>Durn</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Angel </w:t>
      </w:r>
      <w:proofErr w:type="spellStart"/>
      <w:r w:rsidRPr="007F1922">
        <w:rPr>
          <w:color w:val="000000"/>
          <w:kern w:val="28"/>
        </w:rPr>
        <w:t>Dulaney</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Dawson Dyer </w:t>
      </w:r>
    </w:p>
    <w:p w:rsidR="007F1922" w:rsidRPr="007F1922" w:rsidRDefault="007F1922" w:rsidP="007F1922">
      <w:pPr>
        <w:rPr>
          <w:color w:val="000000"/>
          <w:kern w:val="28"/>
        </w:rPr>
      </w:pPr>
      <w:r w:rsidRPr="007F1922">
        <w:rPr>
          <w:color w:val="000000"/>
          <w:kern w:val="28"/>
        </w:rPr>
        <w:t xml:space="preserve">Jackson Dyer </w:t>
      </w:r>
    </w:p>
    <w:p w:rsidR="007F1922" w:rsidRPr="007F1922" w:rsidRDefault="007F1922" w:rsidP="007F1922">
      <w:pPr>
        <w:rPr>
          <w:color w:val="000000"/>
          <w:kern w:val="28"/>
        </w:rPr>
      </w:pPr>
      <w:r w:rsidRPr="007F1922">
        <w:rPr>
          <w:color w:val="000000"/>
          <w:kern w:val="28"/>
        </w:rPr>
        <w:t xml:space="preserve">Tamara </w:t>
      </w:r>
      <w:proofErr w:type="spellStart"/>
      <w:r w:rsidRPr="007F1922">
        <w:rPr>
          <w:color w:val="000000"/>
          <w:kern w:val="28"/>
        </w:rPr>
        <w:t>Eaddy</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Kevin Early </w:t>
      </w:r>
    </w:p>
    <w:p w:rsidR="007F1922" w:rsidRPr="007F1922" w:rsidRDefault="007F1922" w:rsidP="007F1922">
      <w:pPr>
        <w:rPr>
          <w:color w:val="000000"/>
          <w:kern w:val="28"/>
        </w:rPr>
      </w:pPr>
      <w:r w:rsidRPr="007F1922">
        <w:rPr>
          <w:color w:val="000000"/>
          <w:kern w:val="28"/>
        </w:rPr>
        <w:t xml:space="preserve">Rylee Eikenberry </w:t>
      </w:r>
    </w:p>
    <w:p w:rsidR="007F1922" w:rsidRPr="007F1922" w:rsidRDefault="007F1922" w:rsidP="007F1922">
      <w:pPr>
        <w:rPr>
          <w:color w:val="000000"/>
          <w:kern w:val="28"/>
        </w:rPr>
      </w:pPr>
      <w:proofErr w:type="spellStart"/>
      <w:r w:rsidRPr="007F1922">
        <w:rPr>
          <w:color w:val="000000"/>
          <w:kern w:val="28"/>
        </w:rPr>
        <w:t>Zalaia</w:t>
      </w:r>
      <w:proofErr w:type="spellEnd"/>
      <w:r w:rsidRPr="007F1922">
        <w:rPr>
          <w:color w:val="000000"/>
          <w:kern w:val="28"/>
        </w:rPr>
        <w:t xml:space="preserve"> </w:t>
      </w:r>
      <w:proofErr w:type="spellStart"/>
      <w:r w:rsidRPr="007F1922">
        <w:rPr>
          <w:color w:val="000000"/>
          <w:kern w:val="28"/>
        </w:rPr>
        <w:t>Feagans</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Zayne </w:t>
      </w:r>
      <w:proofErr w:type="spellStart"/>
      <w:r w:rsidRPr="007F1922">
        <w:rPr>
          <w:color w:val="000000"/>
          <w:kern w:val="28"/>
        </w:rPr>
        <w:t>Feagans</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Elizabeth Ferguson </w:t>
      </w:r>
    </w:p>
    <w:p w:rsidR="007F1922" w:rsidRPr="007F1922" w:rsidRDefault="007F1922" w:rsidP="007F1922">
      <w:pPr>
        <w:rPr>
          <w:color w:val="000000"/>
          <w:kern w:val="28"/>
        </w:rPr>
      </w:pPr>
      <w:r w:rsidRPr="007F1922">
        <w:rPr>
          <w:color w:val="000000"/>
          <w:kern w:val="28"/>
        </w:rPr>
        <w:t xml:space="preserve">Joyce Fleming </w:t>
      </w:r>
    </w:p>
    <w:p w:rsidR="007F1922" w:rsidRPr="007F1922" w:rsidRDefault="007F1922" w:rsidP="007F1922">
      <w:pPr>
        <w:rPr>
          <w:color w:val="000000"/>
          <w:kern w:val="28"/>
        </w:rPr>
      </w:pPr>
      <w:r w:rsidRPr="007F1922">
        <w:rPr>
          <w:color w:val="000000"/>
          <w:kern w:val="28"/>
        </w:rPr>
        <w:t xml:space="preserve">Andrew </w:t>
      </w:r>
      <w:proofErr w:type="spellStart"/>
      <w:r w:rsidRPr="007F1922">
        <w:rPr>
          <w:color w:val="000000"/>
          <w:kern w:val="28"/>
        </w:rPr>
        <w:t>Flickinger</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Savannah French </w:t>
      </w:r>
    </w:p>
    <w:p w:rsidR="007F1922" w:rsidRPr="007F1922" w:rsidRDefault="007F1922" w:rsidP="007F1922">
      <w:pPr>
        <w:rPr>
          <w:color w:val="000000"/>
          <w:kern w:val="28"/>
        </w:rPr>
      </w:pPr>
      <w:r w:rsidRPr="007F1922">
        <w:rPr>
          <w:color w:val="000000"/>
          <w:kern w:val="28"/>
        </w:rPr>
        <w:t xml:space="preserve">Jayden </w:t>
      </w:r>
      <w:proofErr w:type="spellStart"/>
      <w:r w:rsidRPr="007F1922">
        <w:rPr>
          <w:color w:val="000000"/>
          <w:kern w:val="28"/>
        </w:rPr>
        <w:t>Furlotte</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David </w:t>
      </w:r>
      <w:proofErr w:type="spellStart"/>
      <w:r w:rsidRPr="007F1922">
        <w:rPr>
          <w:color w:val="000000"/>
          <w:kern w:val="28"/>
        </w:rPr>
        <w:t>Fursman</w:t>
      </w:r>
      <w:proofErr w:type="spellEnd"/>
      <w:r w:rsidRPr="007F1922">
        <w:rPr>
          <w:color w:val="000000"/>
          <w:kern w:val="28"/>
        </w:rPr>
        <w:t>*</w:t>
      </w:r>
    </w:p>
    <w:p w:rsidR="007F1922" w:rsidRPr="007F1922" w:rsidRDefault="007F1922" w:rsidP="007F1922">
      <w:pPr>
        <w:rPr>
          <w:color w:val="000000"/>
          <w:kern w:val="28"/>
        </w:rPr>
      </w:pPr>
      <w:r w:rsidRPr="007F1922">
        <w:rPr>
          <w:color w:val="000000"/>
          <w:kern w:val="28"/>
        </w:rPr>
        <w:t xml:space="preserve">Zoe </w:t>
      </w:r>
      <w:proofErr w:type="spellStart"/>
      <w:r w:rsidRPr="007F1922">
        <w:rPr>
          <w:color w:val="000000"/>
          <w:kern w:val="28"/>
        </w:rPr>
        <w:t>Garrido</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Trinity Glover </w:t>
      </w:r>
    </w:p>
    <w:p w:rsidR="007F1922" w:rsidRPr="007F1922" w:rsidRDefault="007F1922" w:rsidP="007F1922">
      <w:pPr>
        <w:rPr>
          <w:color w:val="000000"/>
          <w:kern w:val="28"/>
        </w:rPr>
      </w:pPr>
      <w:r w:rsidRPr="007F1922">
        <w:rPr>
          <w:color w:val="000000"/>
          <w:kern w:val="28"/>
        </w:rPr>
        <w:t xml:space="preserve">Selena </w:t>
      </w:r>
      <w:proofErr w:type="spellStart"/>
      <w:r w:rsidRPr="007F1922">
        <w:rPr>
          <w:color w:val="000000"/>
          <w:kern w:val="28"/>
        </w:rPr>
        <w:t>Haighter</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Jacqueline Hake </w:t>
      </w:r>
    </w:p>
    <w:p w:rsidR="007F1922" w:rsidRPr="007F1922" w:rsidRDefault="007F1922" w:rsidP="007F1922">
      <w:pPr>
        <w:rPr>
          <w:color w:val="000000"/>
          <w:kern w:val="28"/>
        </w:rPr>
      </w:pPr>
      <w:r w:rsidRPr="007F1922">
        <w:rPr>
          <w:color w:val="000000"/>
          <w:kern w:val="28"/>
        </w:rPr>
        <w:t>Nicholas Hake</w:t>
      </w:r>
    </w:p>
    <w:p w:rsidR="007F1922" w:rsidRPr="007F1922" w:rsidRDefault="007F1922" w:rsidP="007F1922">
      <w:pPr>
        <w:rPr>
          <w:color w:val="000000"/>
          <w:kern w:val="28"/>
        </w:rPr>
      </w:pPr>
      <w:r w:rsidRPr="007F1922">
        <w:rPr>
          <w:color w:val="000000"/>
          <w:kern w:val="28"/>
        </w:rPr>
        <w:t xml:space="preserve">Kayla Hamilton </w:t>
      </w:r>
    </w:p>
    <w:p w:rsidR="007F1922" w:rsidRPr="007F1922" w:rsidRDefault="007F1922" w:rsidP="007F1922">
      <w:pPr>
        <w:rPr>
          <w:color w:val="000000"/>
          <w:kern w:val="28"/>
        </w:rPr>
      </w:pPr>
      <w:r w:rsidRPr="007F1922">
        <w:rPr>
          <w:color w:val="000000"/>
          <w:kern w:val="28"/>
        </w:rPr>
        <w:t>Emily Hart</w:t>
      </w:r>
    </w:p>
    <w:p w:rsidR="007F1922" w:rsidRPr="007F1922" w:rsidRDefault="007F1922" w:rsidP="007F1922">
      <w:pPr>
        <w:rPr>
          <w:color w:val="000000"/>
          <w:kern w:val="28"/>
        </w:rPr>
      </w:pPr>
      <w:r w:rsidRPr="007F1922">
        <w:rPr>
          <w:color w:val="000000"/>
          <w:kern w:val="28"/>
        </w:rPr>
        <w:t xml:space="preserve">Skylar </w:t>
      </w:r>
      <w:proofErr w:type="spellStart"/>
      <w:r w:rsidRPr="007F1922">
        <w:rPr>
          <w:color w:val="000000"/>
          <w:kern w:val="28"/>
        </w:rPr>
        <w:t>Hansil</w:t>
      </w:r>
      <w:proofErr w:type="spellEnd"/>
      <w:r w:rsidRPr="007F1922">
        <w:rPr>
          <w:color w:val="000000"/>
          <w:kern w:val="28"/>
        </w:rPr>
        <w:t xml:space="preserve"> </w:t>
      </w:r>
    </w:p>
    <w:p w:rsidR="007F1922" w:rsidRPr="007F1922" w:rsidRDefault="007F1922" w:rsidP="007F1922">
      <w:pPr>
        <w:rPr>
          <w:color w:val="000000"/>
          <w:kern w:val="28"/>
        </w:rPr>
      </w:pPr>
      <w:proofErr w:type="spellStart"/>
      <w:r w:rsidRPr="007F1922">
        <w:rPr>
          <w:color w:val="000000"/>
          <w:kern w:val="28"/>
        </w:rPr>
        <w:t>Janetra</w:t>
      </w:r>
      <w:proofErr w:type="spellEnd"/>
      <w:r w:rsidRPr="007F1922">
        <w:rPr>
          <w:color w:val="000000"/>
          <w:kern w:val="28"/>
        </w:rPr>
        <w:t xml:space="preserve"> Hawkins </w:t>
      </w:r>
    </w:p>
    <w:p w:rsidR="007F1922" w:rsidRPr="007F1922" w:rsidRDefault="007F1922" w:rsidP="007F1922">
      <w:pPr>
        <w:rPr>
          <w:color w:val="000000"/>
          <w:kern w:val="28"/>
        </w:rPr>
      </w:pPr>
      <w:r w:rsidRPr="007F1922">
        <w:rPr>
          <w:color w:val="000000"/>
          <w:kern w:val="28"/>
        </w:rPr>
        <w:t xml:space="preserve">Angela Heck </w:t>
      </w:r>
    </w:p>
    <w:p w:rsidR="007F1922" w:rsidRPr="007F1922" w:rsidRDefault="007F1922" w:rsidP="007F1922">
      <w:pPr>
        <w:rPr>
          <w:color w:val="000000"/>
          <w:kern w:val="28"/>
        </w:rPr>
      </w:pPr>
      <w:r w:rsidRPr="007F1922">
        <w:rPr>
          <w:color w:val="000000"/>
          <w:kern w:val="28"/>
        </w:rPr>
        <w:t xml:space="preserve">Diego </w:t>
      </w:r>
      <w:proofErr w:type="spellStart"/>
      <w:r w:rsidRPr="007F1922">
        <w:rPr>
          <w:color w:val="000000"/>
          <w:kern w:val="28"/>
        </w:rPr>
        <w:t>Herrada</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Taylor Holly </w:t>
      </w:r>
    </w:p>
    <w:p w:rsidR="007F1922" w:rsidRPr="007F1922" w:rsidRDefault="007F1922" w:rsidP="007F1922">
      <w:pPr>
        <w:rPr>
          <w:color w:val="000000"/>
          <w:kern w:val="28"/>
        </w:rPr>
      </w:pPr>
      <w:r w:rsidRPr="007F1922">
        <w:rPr>
          <w:color w:val="000000"/>
          <w:kern w:val="28"/>
        </w:rPr>
        <w:t>Alexis Houser</w:t>
      </w:r>
    </w:p>
    <w:p w:rsidR="007F1922" w:rsidRPr="007F1922" w:rsidRDefault="007F1922" w:rsidP="007F1922">
      <w:pPr>
        <w:rPr>
          <w:color w:val="000000"/>
          <w:kern w:val="28"/>
        </w:rPr>
      </w:pPr>
      <w:r w:rsidRPr="007F1922">
        <w:rPr>
          <w:color w:val="000000"/>
          <w:kern w:val="28"/>
        </w:rPr>
        <w:t xml:space="preserve">Lily-Rose Hubbard </w:t>
      </w:r>
    </w:p>
    <w:p w:rsidR="007F1922" w:rsidRPr="007F1922" w:rsidRDefault="007F1922" w:rsidP="007F1922">
      <w:pPr>
        <w:rPr>
          <w:color w:val="000000"/>
          <w:kern w:val="28"/>
        </w:rPr>
      </w:pPr>
      <w:r w:rsidRPr="007F1922">
        <w:rPr>
          <w:color w:val="000000"/>
          <w:kern w:val="28"/>
        </w:rPr>
        <w:t>D'Angelo Hughes</w:t>
      </w:r>
    </w:p>
    <w:p w:rsidR="007F1922" w:rsidRPr="007F1922" w:rsidRDefault="007F1922" w:rsidP="007F1922">
      <w:pPr>
        <w:rPr>
          <w:color w:val="000000"/>
          <w:kern w:val="28"/>
        </w:rPr>
      </w:pPr>
      <w:r w:rsidRPr="007F1922">
        <w:rPr>
          <w:color w:val="000000"/>
          <w:kern w:val="28"/>
        </w:rPr>
        <w:t xml:space="preserve">Joey </w:t>
      </w:r>
      <w:proofErr w:type="spellStart"/>
      <w:r w:rsidRPr="007F1922">
        <w:rPr>
          <w:color w:val="000000"/>
          <w:kern w:val="28"/>
        </w:rPr>
        <w:t>Kot</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Javon Lane-Dean </w:t>
      </w:r>
    </w:p>
    <w:p w:rsidR="007F1922" w:rsidRPr="007F1922" w:rsidRDefault="007F1922" w:rsidP="007F1922">
      <w:pPr>
        <w:rPr>
          <w:color w:val="000000"/>
          <w:kern w:val="28"/>
        </w:rPr>
      </w:pPr>
      <w:r w:rsidRPr="007F1922">
        <w:rPr>
          <w:color w:val="000000"/>
          <w:kern w:val="28"/>
        </w:rPr>
        <w:t xml:space="preserve">Canon </w:t>
      </w:r>
      <w:proofErr w:type="spellStart"/>
      <w:r w:rsidRPr="007F1922">
        <w:rPr>
          <w:color w:val="000000"/>
          <w:kern w:val="28"/>
        </w:rPr>
        <w:t>Lalata</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Connor Late </w:t>
      </w:r>
    </w:p>
    <w:p w:rsidR="007F1922" w:rsidRPr="007F1922" w:rsidRDefault="007F1922" w:rsidP="007F1922">
      <w:pPr>
        <w:rPr>
          <w:color w:val="000000"/>
          <w:kern w:val="28"/>
        </w:rPr>
      </w:pPr>
      <w:r w:rsidRPr="007F1922">
        <w:rPr>
          <w:color w:val="000000"/>
          <w:kern w:val="28"/>
        </w:rPr>
        <w:t xml:space="preserve">Katherine Latham </w:t>
      </w:r>
    </w:p>
    <w:p w:rsidR="007F1922" w:rsidRPr="007F1922" w:rsidRDefault="007F1922" w:rsidP="007F1922">
      <w:pPr>
        <w:rPr>
          <w:color w:val="000000"/>
          <w:kern w:val="28"/>
        </w:rPr>
      </w:pPr>
      <w:r w:rsidRPr="007F1922">
        <w:rPr>
          <w:color w:val="000000"/>
          <w:kern w:val="28"/>
        </w:rPr>
        <w:t xml:space="preserve">Jaden </w:t>
      </w:r>
      <w:proofErr w:type="spellStart"/>
      <w:r w:rsidRPr="007F1922">
        <w:rPr>
          <w:color w:val="000000"/>
          <w:kern w:val="28"/>
        </w:rPr>
        <w:t>Latiola</w:t>
      </w:r>
      <w:proofErr w:type="spellEnd"/>
      <w:r w:rsidRPr="007F1922">
        <w:rPr>
          <w:color w:val="000000"/>
          <w:kern w:val="28"/>
        </w:rPr>
        <w:t xml:space="preserve"> </w:t>
      </w:r>
    </w:p>
    <w:p w:rsidR="007F1922" w:rsidRPr="007F1922" w:rsidRDefault="007F1922" w:rsidP="007F1922">
      <w:pPr>
        <w:rPr>
          <w:color w:val="000000"/>
          <w:kern w:val="28"/>
        </w:rPr>
      </w:pPr>
      <w:proofErr w:type="spellStart"/>
      <w:r w:rsidRPr="007F1922">
        <w:rPr>
          <w:color w:val="000000"/>
          <w:kern w:val="28"/>
        </w:rPr>
        <w:t>Jaedyn</w:t>
      </w:r>
      <w:proofErr w:type="spellEnd"/>
      <w:r w:rsidRPr="007F1922">
        <w:rPr>
          <w:color w:val="000000"/>
          <w:kern w:val="28"/>
        </w:rPr>
        <w:t xml:space="preserve"> Lathrop </w:t>
      </w:r>
    </w:p>
    <w:p w:rsidR="007F1922" w:rsidRPr="007F1922" w:rsidRDefault="007F1922" w:rsidP="007F1922">
      <w:pPr>
        <w:rPr>
          <w:color w:val="000000"/>
          <w:kern w:val="28"/>
        </w:rPr>
      </w:pPr>
      <w:r w:rsidRPr="007F1922">
        <w:rPr>
          <w:color w:val="000000"/>
          <w:kern w:val="28"/>
        </w:rPr>
        <w:t xml:space="preserve">Aubrie Leo </w:t>
      </w:r>
    </w:p>
    <w:p w:rsidR="007F1922" w:rsidRPr="007F1922" w:rsidRDefault="007F1922" w:rsidP="007F1922">
      <w:pPr>
        <w:rPr>
          <w:color w:val="000000"/>
          <w:kern w:val="28"/>
        </w:rPr>
      </w:pPr>
      <w:r w:rsidRPr="007F1922">
        <w:rPr>
          <w:color w:val="000000"/>
          <w:kern w:val="28"/>
        </w:rPr>
        <w:t xml:space="preserve">Olivia Leonard </w:t>
      </w:r>
    </w:p>
    <w:p w:rsidR="007F1922" w:rsidRPr="007F1922" w:rsidRDefault="007F1922" w:rsidP="007F1922">
      <w:pPr>
        <w:rPr>
          <w:color w:val="000000"/>
          <w:kern w:val="28"/>
        </w:rPr>
      </w:pPr>
      <w:r w:rsidRPr="007F1922">
        <w:rPr>
          <w:color w:val="000000"/>
          <w:kern w:val="28"/>
        </w:rPr>
        <w:t xml:space="preserve">Jasmine </w:t>
      </w:r>
      <w:proofErr w:type="spellStart"/>
      <w:r w:rsidRPr="007F1922">
        <w:rPr>
          <w:color w:val="000000"/>
          <w:kern w:val="28"/>
        </w:rPr>
        <w:t>Letson</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Thomas Logsdon </w:t>
      </w:r>
    </w:p>
    <w:p w:rsidR="007F1922" w:rsidRPr="007F1922" w:rsidRDefault="007F1922" w:rsidP="007F1922">
      <w:pPr>
        <w:rPr>
          <w:color w:val="000000"/>
          <w:kern w:val="28"/>
        </w:rPr>
      </w:pPr>
      <w:proofErr w:type="spellStart"/>
      <w:r w:rsidRPr="007F1922">
        <w:rPr>
          <w:color w:val="000000"/>
          <w:kern w:val="28"/>
        </w:rPr>
        <w:t>Lataeya</w:t>
      </w:r>
      <w:proofErr w:type="spellEnd"/>
      <w:r w:rsidRPr="007F1922">
        <w:rPr>
          <w:color w:val="000000"/>
          <w:kern w:val="28"/>
        </w:rPr>
        <w:t xml:space="preserve"> Lynch </w:t>
      </w:r>
    </w:p>
    <w:p w:rsidR="007F1922" w:rsidRPr="007F1922" w:rsidRDefault="007F1922" w:rsidP="007F1922">
      <w:pPr>
        <w:rPr>
          <w:color w:val="000000"/>
          <w:kern w:val="28"/>
        </w:rPr>
      </w:pPr>
      <w:proofErr w:type="spellStart"/>
      <w:r w:rsidRPr="007F1922">
        <w:rPr>
          <w:color w:val="000000"/>
          <w:kern w:val="28"/>
        </w:rPr>
        <w:t>Latayza</w:t>
      </w:r>
      <w:proofErr w:type="spellEnd"/>
      <w:r w:rsidRPr="007F1922">
        <w:rPr>
          <w:color w:val="000000"/>
          <w:kern w:val="28"/>
        </w:rPr>
        <w:t xml:space="preserve"> Lynn </w:t>
      </w:r>
    </w:p>
    <w:p w:rsidR="007F1922" w:rsidRPr="007F1922" w:rsidRDefault="007F1922" w:rsidP="007F1922">
      <w:pPr>
        <w:rPr>
          <w:color w:val="000000"/>
          <w:kern w:val="28"/>
        </w:rPr>
      </w:pPr>
      <w:r w:rsidRPr="007F1922">
        <w:rPr>
          <w:color w:val="000000"/>
          <w:kern w:val="28"/>
        </w:rPr>
        <w:t xml:space="preserve">Lily Maddox </w:t>
      </w:r>
    </w:p>
    <w:p w:rsidR="007F1922" w:rsidRPr="007F1922" w:rsidRDefault="007F1922" w:rsidP="007F1922">
      <w:pPr>
        <w:rPr>
          <w:color w:val="000000"/>
          <w:kern w:val="28"/>
        </w:rPr>
      </w:pPr>
      <w:r w:rsidRPr="007F1922">
        <w:rPr>
          <w:color w:val="000000"/>
          <w:kern w:val="28"/>
        </w:rPr>
        <w:t xml:space="preserve">Zoe Maddox </w:t>
      </w:r>
    </w:p>
    <w:p w:rsidR="007F1922" w:rsidRPr="007F1922" w:rsidRDefault="007F1922" w:rsidP="007F1922">
      <w:pPr>
        <w:rPr>
          <w:color w:val="000000"/>
          <w:kern w:val="28"/>
        </w:rPr>
      </w:pPr>
      <w:r w:rsidRPr="007F1922">
        <w:rPr>
          <w:color w:val="000000"/>
          <w:kern w:val="28"/>
        </w:rPr>
        <w:t xml:space="preserve">Claire Martin </w:t>
      </w:r>
    </w:p>
    <w:p w:rsidR="007F1922" w:rsidRPr="007F1922" w:rsidRDefault="007F1922" w:rsidP="007F1922">
      <w:pPr>
        <w:rPr>
          <w:color w:val="000000"/>
          <w:kern w:val="28"/>
        </w:rPr>
      </w:pPr>
      <w:proofErr w:type="spellStart"/>
      <w:r w:rsidRPr="007F1922">
        <w:rPr>
          <w:color w:val="000000"/>
          <w:kern w:val="28"/>
        </w:rPr>
        <w:t>Jazzlyn</w:t>
      </w:r>
      <w:proofErr w:type="spellEnd"/>
      <w:r w:rsidRPr="007F1922">
        <w:rPr>
          <w:color w:val="000000"/>
          <w:kern w:val="28"/>
        </w:rPr>
        <w:t xml:space="preserve"> Martin </w:t>
      </w:r>
    </w:p>
    <w:p w:rsidR="007F1922" w:rsidRPr="007F1922" w:rsidRDefault="007F1922" w:rsidP="007F1922">
      <w:pPr>
        <w:rPr>
          <w:color w:val="000000"/>
          <w:kern w:val="28"/>
        </w:rPr>
      </w:pPr>
      <w:r w:rsidRPr="007F1922">
        <w:rPr>
          <w:color w:val="000000"/>
          <w:kern w:val="28"/>
        </w:rPr>
        <w:t xml:space="preserve">Alec Matthews </w:t>
      </w:r>
    </w:p>
    <w:p w:rsidR="007F1922" w:rsidRPr="007F1922" w:rsidRDefault="007F1922" w:rsidP="007F1922">
      <w:pPr>
        <w:rPr>
          <w:color w:val="000000"/>
          <w:kern w:val="28"/>
        </w:rPr>
      </w:pPr>
      <w:r w:rsidRPr="007F1922">
        <w:rPr>
          <w:color w:val="000000"/>
          <w:kern w:val="28"/>
        </w:rPr>
        <w:lastRenderedPageBreak/>
        <w:t xml:space="preserve">Katelynn Matthews </w:t>
      </w:r>
    </w:p>
    <w:p w:rsidR="007F1922" w:rsidRPr="007F1922" w:rsidRDefault="007F1922" w:rsidP="007F1922">
      <w:pPr>
        <w:rPr>
          <w:color w:val="000000"/>
          <w:kern w:val="28"/>
        </w:rPr>
      </w:pPr>
      <w:r w:rsidRPr="007F1922">
        <w:rPr>
          <w:color w:val="000000"/>
          <w:kern w:val="28"/>
        </w:rPr>
        <w:t xml:space="preserve">Deborah </w:t>
      </w:r>
      <w:proofErr w:type="spellStart"/>
      <w:r w:rsidRPr="007F1922">
        <w:rPr>
          <w:color w:val="000000"/>
          <w:kern w:val="28"/>
        </w:rPr>
        <w:t>Maiers</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Kaitlyn McCall </w:t>
      </w:r>
    </w:p>
    <w:p w:rsidR="007F1922" w:rsidRPr="007F1922" w:rsidRDefault="007F1922" w:rsidP="007F1922">
      <w:pPr>
        <w:rPr>
          <w:color w:val="000000"/>
          <w:kern w:val="28"/>
        </w:rPr>
      </w:pPr>
      <w:r w:rsidRPr="007F1922">
        <w:rPr>
          <w:color w:val="000000"/>
          <w:kern w:val="28"/>
        </w:rPr>
        <w:t xml:space="preserve">Gabriella McCoy </w:t>
      </w:r>
    </w:p>
    <w:p w:rsidR="007F1922" w:rsidRPr="007F1922" w:rsidRDefault="007F1922" w:rsidP="007F1922">
      <w:pPr>
        <w:rPr>
          <w:color w:val="000000"/>
          <w:kern w:val="28"/>
        </w:rPr>
      </w:pPr>
      <w:r w:rsidRPr="007F1922">
        <w:rPr>
          <w:color w:val="000000"/>
          <w:kern w:val="28"/>
        </w:rPr>
        <w:t xml:space="preserve">Thomas Miller </w:t>
      </w:r>
    </w:p>
    <w:p w:rsidR="007F1922" w:rsidRPr="007F1922" w:rsidRDefault="007F1922" w:rsidP="007F1922">
      <w:pPr>
        <w:rPr>
          <w:color w:val="000000"/>
          <w:kern w:val="28"/>
        </w:rPr>
      </w:pPr>
      <w:r w:rsidRPr="007F1922">
        <w:rPr>
          <w:color w:val="000000"/>
          <w:kern w:val="28"/>
        </w:rPr>
        <w:t xml:space="preserve">Aaliyah Milton </w:t>
      </w:r>
    </w:p>
    <w:p w:rsidR="007F1922" w:rsidRPr="007F1922" w:rsidRDefault="007F1922" w:rsidP="007F1922">
      <w:pPr>
        <w:rPr>
          <w:color w:val="000000"/>
          <w:kern w:val="28"/>
        </w:rPr>
      </w:pPr>
      <w:proofErr w:type="spellStart"/>
      <w:r w:rsidRPr="007F1922">
        <w:rPr>
          <w:color w:val="000000"/>
          <w:kern w:val="28"/>
        </w:rPr>
        <w:t>Nakiah</w:t>
      </w:r>
      <w:proofErr w:type="spellEnd"/>
      <w:r w:rsidRPr="007F1922">
        <w:rPr>
          <w:color w:val="000000"/>
          <w:kern w:val="28"/>
        </w:rPr>
        <w:t xml:space="preserve"> Murphy </w:t>
      </w:r>
    </w:p>
    <w:p w:rsidR="007F1922" w:rsidRPr="007F1922" w:rsidRDefault="007F1922" w:rsidP="007F1922">
      <w:pPr>
        <w:rPr>
          <w:color w:val="000000"/>
          <w:kern w:val="28"/>
        </w:rPr>
      </w:pPr>
      <w:r w:rsidRPr="007F1922">
        <w:rPr>
          <w:color w:val="000000"/>
          <w:kern w:val="28"/>
        </w:rPr>
        <w:t xml:space="preserve">Zoey Myers </w:t>
      </w:r>
    </w:p>
    <w:p w:rsidR="007F1922" w:rsidRPr="007F1922" w:rsidRDefault="007F1922" w:rsidP="007F1922">
      <w:pPr>
        <w:rPr>
          <w:color w:val="000000"/>
          <w:kern w:val="28"/>
        </w:rPr>
      </w:pPr>
      <w:r w:rsidRPr="007F1922">
        <w:rPr>
          <w:color w:val="000000"/>
          <w:kern w:val="28"/>
        </w:rPr>
        <w:t xml:space="preserve">Kaitlyn Napier </w:t>
      </w:r>
    </w:p>
    <w:p w:rsidR="007F1922" w:rsidRPr="007F1922" w:rsidRDefault="007F1922" w:rsidP="007F1922">
      <w:pPr>
        <w:rPr>
          <w:color w:val="000000"/>
          <w:kern w:val="28"/>
        </w:rPr>
      </w:pPr>
      <w:proofErr w:type="spellStart"/>
      <w:r w:rsidRPr="007F1922">
        <w:rPr>
          <w:color w:val="000000"/>
          <w:kern w:val="28"/>
        </w:rPr>
        <w:t>Anneliese</w:t>
      </w:r>
      <w:proofErr w:type="spellEnd"/>
      <w:r w:rsidRPr="007F1922">
        <w:rPr>
          <w:color w:val="000000"/>
          <w:kern w:val="28"/>
        </w:rPr>
        <w:t xml:space="preserve"> Nickell </w:t>
      </w:r>
    </w:p>
    <w:p w:rsidR="007F1922" w:rsidRPr="007F1922" w:rsidRDefault="007F1922" w:rsidP="007F1922">
      <w:pPr>
        <w:rPr>
          <w:color w:val="000000"/>
          <w:kern w:val="28"/>
        </w:rPr>
      </w:pPr>
      <w:proofErr w:type="spellStart"/>
      <w:r w:rsidRPr="007F1922">
        <w:rPr>
          <w:color w:val="000000"/>
          <w:kern w:val="28"/>
        </w:rPr>
        <w:t>Esha</w:t>
      </w:r>
      <w:proofErr w:type="spellEnd"/>
      <w:r w:rsidRPr="007F1922">
        <w:rPr>
          <w:color w:val="000000"/>
          <w:kern w:val="28"/>
        </w:rPr>
        <w:t xml:space="preserve"> Patel </w:t>
      </w:r>
    </w:p>
    <w:p w:rsidR="007F1922" w:rsidRPr="007F1922" w:rsidRDefault="007F1922" w:rsidP="007F1922">
      <w:pPr>
        <w:rPr>
          <w:color w:val="000000"/>
          <w:kern w:val="28"/>
        </w:rPr>
      </w:pPr>
      <w:proofErr w:type="spellStart"/>
      <w:r w:rsidRPr="007F1922">
        <w:rPr>
          <w:color w:val="000000"/>
          <w:kern w:val="28"/>
        </w:rPr>
        <w:t>Krupi</w:t>
      </w:r>
      <w:proofErr w:type="spellEnd"/>
      <w:r w:rsidRPr="007F1922">
        <w:rPr>
          <w:color w:val="000000"/>
          <w:kern w:val="28"/>
        </w:rPr>
        <w:t xml:space="preserve"> Patel </w:t>
      </w:r>
    </w:p>
    <w:p w:rsidR="007F1922" w:rsidRPr="007F1922" w:rsidRDefault="007F1922" w:rsidP="007F1922">
      <w:pPr>
        <w:rPr>
          <w:color w:val="000000"/>
          <w:kern w:val="28"/>
        </w:rPr>
      </w:pPr>
      <w:r w:rsidRPr="007F1922">
        <w:rPr>
          <w:color w:val="000000"/>
          <w:kern w:val="28"/>
        </w:rPr>
        <w:t xml:space="preserve">Jimmy Perkins </w:t>
      </w:r>
    </w:p>
    <w:p w:rsidR="007F1922" w:rsidRPr="007F1922" w:rsidRDefault="007F1922" w:rsidP="007F1922">
      <w:pPr>
        <w:rPr>
          <w:color w:val="000000"/>
          <w:kern w:val="28"/>
        </w:rPr>
      </w:pPr>
      <w:r w:rsidRPr="007F1922">
        <w:rPr>
          <w:color w:val="000000"/>
          <w:kern w:val="28"/>
        </w:rPr>
        <w:t xml:space="preserve">McKenzie Perkins </w:t>
      </w:r>
    </w:p>
    <w:p w:rsidR="007F1922" w:rsidRPr="007F1922" w:rsidRDefault="007F1922" w:rsidP="007F1922">
      <w:pPr>
        <w:rPr>
          <w:color w:val="000000"/>
          <w:kern w:val="28"/>
        </w:rPr>
      </w:pPr>
      <w:r w:rsidRPr="007F1922">
        <w:rPr>
          <w:color w:val="000000"/>
          <w:kern w:val="28"/>
        </w:rPr>
        <w:t xml:space="preserve">Tyler </w:t>
      </w:r>
      <w:proofErr w:type="spellStart"/>
      <w:r w:rsidRPr="007F1922">
        <w:rPr>
          <w:color w:val="000000"/>
          <w:kern w:val="28"/>
        </w:rPr>
        <w:t>Pennigton</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Katherine Patterson </w:t>
      </w:r>
    </w:p>
    <w:p w:rsidR="007F1922" w:rsidRPr="007F1922" w:rsidRDefault="007F1922" w:rsidP="007F1922">
      <w:pPr>
        <w:rPr>
          <w:color w:val="000000"/>
          <w:kern w:val="28"/>
        </w:rPr>
      </w:pPr>
      <w:r w:rsidRPr="007F1922">
        <w:rPr>
          <w:color w:val="000000"/>
          <w:kern w:val="28"/>
        </w:rPr>
        <w:t xml:space="preserve">Ryley Phillips </w:t>
      </w:r>
    </w:p>
    <w:p w:rsidR="007F1922" w:rsidRPr="007F1922" w:rsidRDefault="007F1922" w:rsidP="007F1922">
      <w:pPr>
        <w:rPr>
          <w:color w:val="000000"/>
          <w:kern w:val="28"/>
        </w:rPr>
      </w:pPr>
      <w:r w:rsidRPr="007F1922">
        <w:rPr>
          <w:color w:val="000000"/>
          <w:kern w:val="28"/>
        </w:rPr>
        <w:t xml:space="preserve">Kourtney Pittman </w:t>
      </w:r>
    </w:p>
    <w:p w:rsidR="007F1922" w:rsidRPr="007F1922" w:rsidRDefault="007F1922" w:rsidP="007F1922">
      <w:pPr>
        <w:rPr>
          <w:color w:val="000000"/>
          <w:kern w:val="28"/>
        </w:rPr>
      </w:pPr>
      <w:r w:rsidRPr="007F1922">
        <w:rPr>
          <w:color w:val="000000"/>
          <w:kern w:val="28"/>
        </w:rPr>
        <w:t xml:space="preserve">Grayson Platt </w:t>
      </w:r>
    </w:p>
    <w:p w:rsidR="007F1922" w:rsidRPr="007F1922" w:rsidRDefault="007F1922" w:rsidP="007F1922">
      <w:pPr>
        <w:rPr>
          <w:color w:val="000000"/>
          <w:kern w:val="28"/>
        </w:rPr>
      </w:pPr>
      <w:r w:rsidRPr="007F1922">
        <w:rPr>
          <w:color w:val="000000"/>
          <w:kern w:val="28"/>
        </w:rPr>
        <w:t xml:space="preserve">Alexandra Plaza-Muniz </w:t>
      </w:r>
    </w:p>
    <w:p w:rsidR="007F1922" w:rsidRPr="007F1922" w:rsidRDefault="007F1922" w:rsidP="007F1922">
      <w:pPr>
        <w:rPr>
          <w:color w:val="000000"/>
          <w:kern w:val="28"/>
        </w:rPr>
      </w:pPr>
      <w:r w:rsidRPr="007F1922">
        <w:rPr>
          <w:color w:val="000000"/>
          <w:kern w:val="28"/>
        </w:rPr>
        <w:t xml:space="preserve">Matthew </w:t>
      </w:r>
      <w:proofErr w:type="spellStart"/>
      <w:r w:rsidRPr="007F1922">
        <w:rPr>
          <w:color w:val="000000"/>
          <w:kern w:val="28"/>
        </w:rPr>
        <w:t>Querry</w:t>
      </w:r>
      <w:proofErr w:type="spellEnd"/>
      <w:r w:rsidRPr="007F1922">
        <w:rPr>
          <w:color w:val="000000"/>
          <w:kern w:val="28"/>
        </w:rPr>
        <w:t xml:space="preserve"> </w:t>
      </w:r>
    </w:p>
    <w:p w:rsidR="007F1922" w:rsidRPr="007F1922" w:rsidRDefault="007F1922" w:rsidP="007F1922">
      <w:pPr>
        <w:rPr>
          <w:color w:val="000000"/>
          <w:kern w:val="28"/>
        </w:rPr>
      </w:pPr>
      <w:proofErr w:type="spellStart"/>
      <w:r w:rsidRPr="007F1922">
        <w:rPr>
          <w:color w:val="000000"/>
          <w:kern w:val="28"/>
        </w:rPr>
        <w:t>Kekoa</w:t>
      </w:r>
      <w:proofErr w:type="spellEnd"/>
      <w:r w:rsidRPr="007F1922">
        <w:rPr>
          <w:color w:val="000000"/>
          <w:kern w:val="28"/>
        </w:rPr>
        <w:t xml:space="preserve"> Razo-</w:t>
      </w:r>
      <w:proofErr w:type="spellStart"/>
      <w:r w:rsidRPr="007F1922">
        <w:rPr>
          <w:color w:val="000000"/>
          <w:kern w:val="28"/>
        </w:rPr>
        <w:t>Yandalo</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Rachel Reynolds </w:t>
      </w:r>
    </w:p>
    <w:p w:rsidR="007F1922" w:rsidRPr="007F1922" w:rsidRDefault="007F1922" w:rsidP="007F1922">
      <w:pPr>
        <w:rPr>
          <w:color w:val="000000"/>
          <w:kern w:val="28"/>
        </w:rPr>
      </w:pPr>
      <w:r w:rsidRPr="007F1922">
        <w:rPr>
          <w:color w:val="000000"/>
          <w:kern w:val="28"/>
        </w:rPr>
        <w:t xml:space="preserve">Melanie Ridley </w:t>
      </w:r>
    </w:p>
    <w:p w:rsidR="007F1922" w:rsidRPr="007F1922" w:rsidRDefault="007F1922" w:rsidP="007F1922">
      <w:pPr>
        <w:rPr>
          <w:color w:val="000000"/>
          <w:kern w:val="28"/>
        </w:rPr>
      </w:pPr>
      <w:r w:rsidRPr="007F1922">
        <w:rPr>
          <w:color w:val="000000"/>
          <w:kern w:val="28"/>
        </w:rPr>
        <w:t xml:space="preserve">Quintin Rodriguez </w:t>
      </w:r>
    </w:p>
    <w:p w:rsidR="007F1922" w:rsidRPr="007F1922" w:rsidRDefault="007F1922" w:rsidP="007F1922">
      <w:pPr>
        <w:rPr>
          <w:color w:val="000000"/>
          <w:kern w:val="28"/>
        </w:rPr>
      </w:pPr>
      <w:r w:rsidRPr="007F1922">
        <w:rPr>
          <w:color w:val="000000"/>
          <w:kern w:val="28"/>
        </w:rPr>
        <w:t>Marie Roth</w:t>
      </w:r>
    </w:p>
    <w:p w:rsidR="007F1922" w:rsidRPr="007F1922" w:rsidRDefault="007F1922" w:rsidP="007F1922">
      <w:pPr>
        <w:rPr>
          <w:color w:val="000000"/>
          <w:kern w:val="28"/>
        </w:rPr>
      </w:pPr>
      <w:r w:rsidRPr="007F1922">
        <w:rPr>
          <w:color w:val="000000"/>
          <w:kern w:val="28"/>
        </w:rPr>
        <w:t>Michael Rowe*</w:t>
      </w:r>
    </w:p>
    <w:p w:rsidR="007F1922" w:rsidRPr="007F1922" w:rsidRDefault="007F1922" w:rsidP="007F1922">
      <w:pPr>
        <w:rPr>
          <w:color w:val="000000"/>
          <w:kern w:val="28"/>
        </w:rPr>
      </w:pPr>
      <w:r w:rsidRPr="007F1922">
        <w:rPr>
          <w:color w:val="000000"/>
          <w:kern w:val="28"/>
        </w:rPr>
        <w:t xml:space="preserve">Mya Rupp </w:t>
      </w:r>
    </w:p>
    <w:p w:rsidR="007F1922" w:rsidRPr="007F1922" w:rsidRDefault="007F1922" w:rsidP="007F1922">
      <w:pPr>
        <w:rPr>
          <w:color w:val="000000"/>
          <w:kern w:val="28"/>
        </w:rPr>
      </w:pPr>
      <w:r w:rsidRPr="007F1922">
        <w:rPr>
          <w:color w:val="000000"/>
          <w:kern w:val="28"/>
        </w:rPr>
        <w:t xml:space="preserve">Brooke Russo </w:t>
      </w:r>
    </w:p>
    <w:p w:rsidR="007F1922" w:rsidRPr="007F1922" w:rsidRDefault="007F1922" w:rsidP="007F1922">
      <w:pPr>
        <w:rPr>
          <w:color w:val="000000"/>
          <w:kern w:val="28"/>
        </w:rPr>
      </w:pPr>
      <w:r w:rsidRPr="007F1922">
        <w:rPr>
          <w:color w:val="000000"/>
          <w:kern w:val="28"/>
        </w:rPr>
        <w:t xml:space="preserve">Mia </w:t>
      </w:r>
      <w:proofErr w:type="spellStart"/>
      <w:r w:rsidRPr="007F1922">
        <w:rPr>
          <w:color w:val="000000"/>
          <w:kern w:val="28"/>
        </w:rPr>
        <w:t>Saguay</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Desirae Sauer </w:t>
      </w:r>
    </w:p>
    <w:p w:rsidR="007F1922" w:rsidRPr="007F1922" w:rsidRDefault="007F1922" w:rsidP="007F1922">
      <w:pPr>
        <w:rPr>
          <w:color w:val="000000"/>
          <w:kern w:val="28"/>
        </w:rPr>
      </w:pPr>
      <w:r w:rsidRPr="007F1922">
        <w:rPr>
          <w:color w:val="000000"/>
          <w:kern w:val="28"/>
        </w:rPr>
        <w:t xml:space="preserve">Mikaela </w:t>
      </w:r>
      <w:proofErr w:type="spellStart"/>
      <w:r w:rsidRPr="007F1922">
        <w:rPr>
          <w:color w:val="000000"/>
          <w:kern w:val="28"/>
        </w:rPr>
        <w:t>Siagatona</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Timothy Scott </w:t>
      </w:r>
    </w:p>
    <w:p w:rsidR="007F1922" w:rsidRPr="007F1922" w:rsidRDefault="007F1922" w:rsidP="007F1922">
      <w:pPr>
        <w:rPr>
          <w:color w:val="000000"/>
          <w:kern w:val="28"/>
        </w:rPr>
      </w:pPr>
      <w:r w:rsidRPr="007F1922">
        <w:rPr>
          <w:color w:val="000000"/>
          <w:kern w:val="28"/>
        </w:rPr>
        <w:t xml:space="preserve">Khadija </w:t>
      </w:r>
      <w:proofErr w:type="spellStart"/>
      <w:r w:rsidRPr="007F1922">
        <w:rPr>
          <w:color w:val="000000"/>
          <w:kern w:val="28"/>
        </w:rPr>
        <w:t>Seidou</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Silas Session </w:t>
      </w:r>
    </w:p>
    <w:p w:rsidR="007F1922" w:rsidRPr="007F1922" w:rsidRDefault="007F1922" w:rsidP="007F1922">
      <w:pPr>
        <w:rPr>
          <w:color w:val="000000"/>
          <w:kern w:val="28"/>
        </w:rPr>
      </w:pPr>
      <w:r w:rsidRPr="007F1922">
        <w:rPr>
          <w:color w:val="000000"/>
          <w:kern w:val="28"/>
        </w:rPr>
        <w:t xml:space="preserve">Elliana Sharp </w:t>
      </w:r>
    </w:p>
    <w:p w:rsidR="007F1922" w:rsidRPr="007F1922" w:rsidRDefault="007F1922" w:rsidP="007F1922">
      <w:pPr>
        <w:rPr>
          <w:color w:val="000000"/>
          <w:kern w:val="28"/>
        </w:rPr>
      </w:pPr>
      <w:r w:rsidRPr="007F1922">
        <w:rPr>
          <w:color w:val="000000"/>
          <w:kern w:val="28"/>
        </w:rPr>
        <w:t xml:space="preserve">Emily Simmons-Lee </w:t>
      </w:r>
    </w:p>
    <w:p w:rsidR="007F1922" w:rsidRPr="007F1922" w:rsidRDefault="007F1922" w:rsidP="007F1922">
      <w:pPr>
        <w:rPr>
          <w:color w:val="000000"/>
          <w:kern w:val="28"/>
        </w:rPr>
      </w:pPr>
      <w:r w:rsidRPr="007F1922">
        <w:rPr>
          <w:color w:val="000000"/>
          <w:kern w:val="28"/>
        </w:rPr>
        <w:t xml:space="preserve">Andy </w:t>
      </w:r>
      <w:proofErr w:type="spellStart"/>
      <w:r w:rsidRPr="007F1922">
        <w:rPr>
          <w:color w:val="000000"/>
          <w:kern w:val="28"/>
        </w:rPr>
        <w:t>Slown</w:t>
      </w:r>
      <w:proofErr w:type="spellEnd"/>
      <w:r w:rsidRPr="007F1922">
        <w:rPr>
          <w:color w:val="000000"/>
          <w:kern w:val="28"/>
        </w:rPr>
        <w:t>*</w:t>
      </w:r>
    </w:p>
    <w:p w:rsidR="007F1922" w:rsidRPr="007F1922" w:rsidRDefault="007F1922" w:rsidP="007F1922">
      <w:pPr>
        <w:rPr>
          <w:color w:val="000000"/>
          <w:kern w:val="28"/>
        </w:rPr>
      </w:pPr>
      <w:r w:rsidRPr="007F1922">
        <w:rPr>
          <w:color w:val="000000"/>
          <w:kern w:val="28"/>
        </w:rPr>
        <w:t xml:space="preserve">Leah </w:t>
      </w:r>
      <w:proofErr w:type="spellStart"/>
      <w:r w:rsidRPr="007F1922">
        <w:rPr>
          <w:color w:val="000000"/>
          <w:kern w:val="28"/>
        </w:rPr>
        <w:t>Slown</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Saniya Smith </w:t>
      </w:r>
    </w:p>
    <w:p w:rsidR="007F1922" w:rsidRPr="007F1922" w:rsidRDefault="007F1922" w:rsidP="007F1922">
      <w:pPr>
        <w:rPr>
          <w:color w:val="000000"/>
          <w:kern w:val="28"/>
        </w:rPr>
      </w:pPr>
      <w:r w:rsidRPr="007F1922">
        <w:rPr>
          <w:color w:val="000000"/>
          <w:kern w:val="28"/>
        </w:rPr>
        <w:t xml:space="preserve">Toby Smith </w:t>
      </w:r>
    </w:p>
    <w:p w:rsidR="007F1922" w:rsidRPr="007F1922" w:rsidRDefault="007F1922" w:rsidP="007F1922">
      <w:pPr>
        <w:rPr>
          <w:color w:val="000000"/>
          <w:kern w:val="28"/>
        </w:rPr>
      </w:pPr>
      <w:r w:rsidRPr="007F1922">
        <w:rPr>
          <w:color w:val="000000"/>
          <w:kern w:val="28"/>
        </w:rPr>
        <w:t>Kaylah Starling</w:t>
      </w:r>
    </w:p>
    <w:p w:rsidR="007F1922" w:rsidRPr="007F1922" w:rsidRDefault="007F1922" w:rsidP="007F1922">
      <w:pPr>
        <w:rPr>
          <w:color w:val="000000"/>
          <w:kern w:val="28"/>
        </w:rPr>
      </w:pPr>
      <w:r w:rsidRPr="007F1922">
        <w:rPr>
          <w:color w:val="000000"/>
          <w:kern w:val="28"/>
        </w:rPr>
        <w:t>Addison Stephens</w:t>
      </w:r>
    </w:p>
    <w:p w:rsidR="007F1922" w:rsidRPr="007F1922" w:rsidRDefault="007F1922" w:rsidP="007F1922">
      <w:pPr>
        <w:rPr>
          <w:color w:val="000000"/>
          <w:kern w:val="28"/>
        </w:rPr>
      </w:pPr>
      <w:r w:rsidRPr="007F1922">
        <w:rPr>
          <w:color w:val="000000"/>
          <w:kern w:val="28"/>
        </w:rPr>
        <w:t>Madison Thompson</w:t>
      </w:r>
    </w:p>
    <w:p w:rsidR="007F1922" w:rsidRPr="007F1922" w:rsidRDefault="007F1922" w:rsidP="007F1922">
      <w:pPr>
        <w:rPr>
          <w:color w:val="000000"/>
          <w:kern w:val="28"/>
        </w:rPr>
      </w:pPr>
      <w:r w:rsidRPr="007F1922">
        <w:rPr>
          <w:color w:val="000000"/>
          <w:kern w:val="28"/>
        </w:rPr>
        <w:t xml:space="preserve">Heaven Turner </w:t>
      </w:r>
    </w:p>
    <w:p w:rsidR="007F1922" w:rsidRPr="007F1922" w:rsidRDefault="007F1922" w:rsidP="007F1922">
      <w:pPr>
        <w:rPr>
          <w:color w:val="000000"/>
          <w:kern w:val="28"/>
        </w:rPr>
      </w:pPr>
      <w:proofErr w:type="spellStart"/>
      <w:r w:rsidRPr="007F1922">
        <w:rPr>
          <w:color w:val="000000"/>
          <w:kern w:val="28"/>
        </w:rPr>
        <w:t>Keoni</w:t>
      </w:r>
      <w:proofErr w:type="spellEnd"/>
      <w:r w:rsidRPr="007F1922">
        <w:rPr>
          <w:color w:val="000000"/>
          <w:kern w:val="28"/>
        </w:rPr>
        <w:t xml:space="preserve"> </w:t>
      </w:r>
      <w:proofErr w:type="spellStart"/>
      <w:r w:rsidRPr="007F1922">
        <w:rPr>
          <w:color w:val="000000"/>
          <w:kern w:val="28"/>
        </w:rPr>
        <w:t>Vea</w:t>
      </w:r>
      <w:proofErr w:type="spellEnd"/>
      <w:r w:rsidRPr="007F1922">
        <w:rPr>
          <w:color w:val="000000"/>
          <w:kern w:val="28"/>
        </w:rPr>
        <w:t xml:space="preserve"> </w:t>
      </w:r>
    </w:p>
    <w:p w:rsidR="007F1922" w:rsidRPr="007F1922" w:rsidRDefault="007F1922" w:rsidP="007F1922">
      <w:pPr>
        <w:rPr>
          <w:color w:val="000000"/>
          <w:kern w:val="28"/>
        </w:rPr>
      </w:pPr>
      <w:r w:rsidRPr="007F1922">
        <w:rPr>
          <w:color w:val="000000"/>
          <w:kern w:val="28"/>
        </w:rPr>
        <w:t xml:space="preserve">Hannah Wagner* </w:t>
      </w:r>
    </w:p>
    <w:p w:rsidR="007F1922" w:rsidRPr="007F1922" w:rsidRDefault="007F1922" w:rsidP="007F1922">
      <w:pPr>
        <w:rPr>
          <w:color w:val="000000"/>
          <w:kern w:val="28"/>
        </w:rPr>
      </w:pPr>
      <w:r w:rsidRPr="007F1922">
        <w:rPr>
          <w:color w:val="000000"/>
          <w:kern w:val="28"/>
        </w:rPr>
        <w:t xml:space="preserve">Sandra Walden </w:t>
      </w:r>
    </w:p>
    <w:p w:rsidR="007F1922" w:rsidRPr="007F1922" w:rsidRDefault="007F1922" w:rsidP="007F1922">
      <w:pPr>
        <w:rPr>
          <w:color w:val="000000"/>
          <w:kern w:val="28"/>
        </w:rPr>
      </w:pPr>
      <w:r w:rsidRPr="007F1922">
        <w:rPr>
          <w:color w:val="000000"/>
          <w:kern w:val="28"/>
        </w:rPr>
        <w:t xml:space="preserve">William Walters </w:t>
      </w:r>
    </w:p>
    <w:p w:rsidR="007F1922" w:rsidRPr="007F1922" w:rsidRDefault="007F1922" w:rsidP="007F1922">
      <w:pPr>
        <w:rPr>
          <w:color w:val="000000"/>
          <w:kern w:val="28"/>
        </w:rPr>
      </w:pPr>
      <w:r w:rsidRPr="007F1922">
        <w:rPr>
          <w:color w:val="000000"/>
          <w:kern w:val="28"/>
        </w:rPr>
        <w:t xml:space="preserve">Cadence Ward </w:t>
      </w:r>
    </w:p>
    <w:p w:rsidR="007F1922" w:rsidRPr="007F1922" w:rsidRDefault="007F1922" w:rsidP="007F1922">
      <w:pPr>
        <w:rPr>
          <w:color w:val="000000"/>
          <w:kern w:val="28"/>
        </w:rPr>
      </w:pPr>
      <w:proofErr w:type="spellStart"/>
      <w:r w:rsidRPr="007F1922">
        <w:rPr>
          <w:color w:val="000000"/>
          <w:kern w:val="28"/>
        </w:rPr>
        <w:t>Ni'Kayla</w:t>
      </w:r>
      <w:proofErr w:type="spellEnd"/>
      <w:r w:rsidRPr="007F1922">
        <w:rPr>
          <w:color w:val="000000"/>
          <w:kern w:val="28"/>
        </w:rPr>
        <w:t xml:space="preserve"> </w:t>
      </w:r>
      <w:proofErr w:type="spellStart"/>
      <w:r w:rsidRPr="007F1922">
        <w:rPr>
          <w:color w:val="000000"/>
          <w:kern w:val="28"/>
        </w:rPr>
        <w:t>Washinton</w:t>
      </w:r>
      <w:proofErr w:type="spellEnd"/>
      <w:r w:rsidRPr="007F1922">
        <w:rPr>
          <w:color w:val="000000"/>
          <w:kern w:val="28"/>
        </w:rPr>
        <w:t xml:space="preserve"> </w:t>
      </w:r>
    </w:p>
    <w:p w:rsidR="007F1922" w:rsidRPr="007F1922" w:rsidRDefault="007F1922" w:rsidP="007F1922">
      <w:pPr>
        <w:rPr>
          <w:color w:val="000000"/>
          <w:kern w:val="28"/>
        </w:rPr>
      </w:pPr>
      <w:proofErr w:type="spellStart"/>
      <w:r w:rsidRPr="007F1922">
        <w:rPr>
          <w:color w:val="000000"/>
          <w:kern w:val="28"/>
        </w:rPr>
        <w:t>Ny'Keva</w:t>
      </w:r>
      <w:proofErr w:type="spellEnd"/>
      <w:r w:rsidRPr="007F1922">
        <w:rPr>
          <w:color w:val="000000"/>
          <w:kern w:val="28"/>
        </w:rPr>
        <w:t xml:space="preserve"> Washington </w:t>
      </w:r>
    </w:p>
    <w:p w:rsidR="007F1922" w:rsidRPr="007F1922" w:rsidRDefault="007F1922" w:rsidP="007F1922">
      <w:pPr>
        <w:rPr>
          <w:color w:val="000000"/>
          <w:kern w:val="28"/>
        </w:rPr>
      </w:pPr>
      <w:r w:rsidRPr="007F1922">
        <w:rPr>
          <w:color w:val="000000"/>
          <w:kern w:val="28"/>
        </w:rPr>
        <w:t xml:space="preserve">Regan Wells </w:t>
      </w:r>
    </w:p>
    <w:p w:rsidR="007F1922" w:rsidRPr="007F1922" w:rsidRDefault="007F1922" w:rsidP="007F1922">
      <w:pPr>
        <w:rPr>
          <w:color w:val="000000"/>
          <w:kern w:val="28"/>
        </w:rPr>
      </w:pPr>
      <w:r w:rsidRPr="007F1922">
        <w:rPr>
          <w:color w:val="000000"/>
          <w:kern w:val="28"/>
        </w:rPr>
        <w:t xml:space="preserve">Aiden Wenzel </w:t>
      </w:r>
    </w:p>
    <w:p w:rsidR="007F1922" w:rsidRPr="007F1922" w:rsidRDefault="007F1922" w:rsidP="007F1922">
      <w:pPr>
        <w:rPr>
          <w:color w:val="000000"/>
          <w:kern w:val="28"/>
        </w:rPr>
      </w:pPr>
      <w:proofErr w:type="spellStart"/>
      <w:r w:rsidRPr="007F1922">
        <w:rPr>
          <w:color w:val="000000"/>
          <w:kern w:val="28"/>
        </w:rPr>
        <w:t>Nikketta</w:t>
      </w:r>
      <w:proofErr w:type="spellEnd"/>
      <w:r w:rsidRPr="007F1922">
        <w:rPr>
          <w:color w:val="000000"/>
          <w:kern w:val="28"/>
        </w:rPr>
        <w:t xml:space="preserve"> Whitfield </w:t>
      </w:r>
    </w:p>
    <w:p w:rsidR="007F1922" w:rsidRPr="007F1922" w:rsidRDefault="007F1922" w:rsidP="007F1922">
      <w:pPr>
        <w:rPr>
          <w:color w:val="000000"/>
          <w:kern w:val="28"/>
        </w:rPr>
      </w:pPr>
      <w:r w:rsidRPr="007F1922">
        <w:rPr>
          <w:color w:val="000000"/>
          <w:kern w:val="28"/>
        </w:rPr>
        <w:t xml:space="preserve">Lauren </w:t>
      </w:r>
      <w:proofErr w:type="spellStart"/>
      <w:r w:rsidRPr="007F1922">
        <w:rPr>
          <w:color w:val="000000"/>
          <w:kern w:val="28"/>
        </w:rPr>
        <w:t>Wikoff</w:t>
      </w:r>
      <w:proofErr w:type="spellEnd"/>
    </w:p>
    <w:p w:rsidR="007F1922" w:rsidRPr="007F1922" w:rsidRDefault="007F1922" w:rsidP="007F1922">
      <w:pPr>
        <w:rPr>
          <w:color w:val="000000"/>
          <w:kern w:val="28"/>
        </w:rPr>
      </w:pPr>
      <w:r w:rsidRPr="007F1922">
        <w:rPr>
          <w:color w:val="000000"/>
          <w:kern w:val="28"/>
        </w:rPr>
        <w:t xml:space="preserve">Keagan Williams </w:t>
      </w:r>
    </w:p>
    <w:p w:rsidR="007F1922" w:rsidRPr="007F1922" w:rsidRDefault="007F1922" w:rsidP="007F1922">
      <w:pPr>
        <w:rPr>
          <w:color w:val="000000"/>
          <w:kern w:val="28"/>
        </w:rPr>
      </w:pPr>
      <w:r w:rsidRPr="007F1922">
        <w:rPr>
          <w:color w:val="000000"/>
          <w:kern w:val="28"/>
        </w:rPr>
        <w:t>Elena Wood</w:t>
      </w:r>
    </w:p>
    <w:p w:rsidR="007F1922" w:rsidRPr="007F1922" w:rsidRDefault="007F1922" w:rsidP="007F1922">
      <w:pPr>
        <w:rPr>
          <w:color w:val="000000"/>
          <w:kern w:val="28"/>
        </w:rPr>
      </w:pPr>
    </w:p>
    <w:p w:rsidR="007F1922" w:rsidRPr="007F1922" w:rsidRDefault="007F1922" w:rsidP="007F1922">
      <w:pPr>
        <w:rPr>
          <w:b/>
          <w:bCs/>
          <w:color w:val="222222"/>
          <w:kern w:val="28"/>
          <w:shd w:val="clear" w:color="auto" w:fill="FFFFFF"/>
        </w:rPr>
        <w:sectPr w:rsidR="007F1922" w:rsidRPr="007F1922" w:rsidSect="00F565BB">
          <w:type w:val="continuous"/>
          <w:pgSz w:w="12240" w:h="15840"/>
          <w:pgMar w:top="1440" w:right="1440" w:bottom="1440" w:left="1440" w:header="720" w:footer="720" w:gutter="0"/>
          <w:cols w:num="2" w:space="720"/>
          <w:docGrid w:linePitch="360"/>
        </w:sectPr>
      </w:pPr>
    </w:p>
    <w:p w:rsidR="007F1922" w:rsidRPr="007F1922" w:rsidRDefault="007F1922" w:rsidP="007F1922">
      <w:pPr>
        <w:rPr>
          <w:bCs/>
          <w:color w:val="222222"/>
          <w:kern w:val="28"/>
          <w:shd w:val="clear" w:color="auto" w:fill="FFFFFF"/>
        </w:rPr>
      </w:pPr>
    </w:p>
    <w:p w:rsidR="007F1922" w:rsidRPr="007F1922" w:rsidRDefault="007F1922" w:rsidP="007F1922">
      <w:pPr>
        <w:rPr>
          <w:color w:val="000000"/>
          <w:kern w:val="28"/>
        </w:rPr>
      </w:pPr>
      <w:r w:rsidRPr="007F1922">
        <w:rPr>
          <w:bCs/>
          <w:color w:val="222222"/>
          <w:kern w:val="28"/>
          <w:shd w:val="clear" w:color="auto" w:fill="FFFFFF"/>
        </w:rPr>
        <w:t xml:space="preserve">Director Kelsey Dunn, Former Director Brian </w:t>
      </w:r>
      <w:proofErr w:type="spellStart"/>
      <w:r w:rsidRPr="007F1922">
        <w:rPr>
          <w:bCs/>
          <w:color w:val="222222"/>
          <w:kern w:val="28"/>
          <w:shd w:val="clear" w:color="auto" w:fill="FFFFFF"/>
        </w:rPr>
        <w:t>Froedge</w:t>
      </w:r>
      <w:proofErr w:type="spellEnd"/>
      <w:r w:rsidRPr="007F1922">
        <w:rPr>
          <w:bCs/>
          <w:color w:val="222222"/>
          <w:kern w:val="28"/>
          <w:shd w:val="clear" w:color="auto" w:fill="FFFFFF"/>
        </w:rPr>
        <w:t xml:space="preserve">, Assistant Director Miles </w:t>
      </w:r>
      <w:proofErr w:type="spellStart"/>
      <w:r w:rsidRPr="007F1922">
        <w:rPr>
          <w:bCs/>
          <w:color w:val="222222"/>
          <w:kern w:val="28"/>
          <w:shd w:val="clear" w:color="auto" w:fill="FFFFFF"/>
        </w:rPr>
        <w:t>Kellett</w:t>
      </w:r>
      <w:proofErr w:type="spellEnd"/>
      <w:r w:rsidR="00F565BB">
        <w:rPr>
          <w:bCs/>
          <w:color w:val="222222"/>
          <w:kern w:val="28"/>
          <w:shd w:val="clear" w:color="auto" w:fill="FFFFFF"/>
        </w:rPr>
        <w:t>,</w:t>
      </w:r>
      <w:r w:rsidRPr="007F1922">
        <w:rPr>
          <w:bCs/>
          <w:color w:val="222222"/>
          <w:kern w:val="28"/>
          <w:shd w:val="clear" w:color="auto" w:fill="FFFFFF"/>
        </w:rPr>
        <w:t xml:space="preserve"> and assistant director Isaiah </w:t>
      </w:r>
      <w:proofErr w:type="spellStart"/>
      <w:r w:rsidRPr="007F1922">
        <w:rPr>
          <w:bCs/>
          <w:color w:val="222222"/>
          <w:kern w:val="28"/>
          <w:shd w:val="clear" w:color="auto" w:fill="FFFFFF"/>
        </w:rPr>
        <w:t>Kuamoo</w:t>
      </w:r>
      <w:proofErr w:type="spellEnd"/>
      <w:r w:rsidRPr="007F1922">
        <w:rPr>
          <w:bCs/>
          <w:color w:val="222222"/>
          <w:kern w:val="28"/>
          <w:shd w:val="clear" w:color="auto" w:fill="FFFFFF"/>
        </w:rPr>
        <w:t>.</w:t>
      </w:r>
    </w:p>
    <w:p w:rsidR="007F1922" w:rsidRPr="007F1922" w:rsidRDefault="007F1922" w:rsidP="007F1922">
      <w:pPr>
        <w:rPr>
          <w:color w:val="050505"/>
          <w:kern w:val="28"/>
          <w:shd w:val="clear" w:color="auto" w:fill="FFFFFF"/>
        </w:rPr>
      </w:pPr>
    </w:p>
    <w:p w:rsidR="00382EFF" w:rsidRDefault="007F1922" w:rsidP="007F1922">
      <w:pPr>
        <w:pStyle w:val="PlainText"/>
        <w:rPr>
          <w:rFonts w:ascii="Times New Roman" w:hAnsi="Times New Roman" w:cs="Times New Roman"/>
          <w:sz w:val="24"/>
          <w:szCs w:val="24"/>
        </w:rPr>
      </w:pPr>
      <w:r w:rsidRPr="007F1922">
        <w:rPr>
          <w:rFonts w:ascii="Times New Roman" w:hAnsi="Times New Roman" w:cs="Times New Roman"/>
          <w:color w:val="000000"/>
          <w:kern w:val="28"/>
          <w:sz w:val="24"/>
          <w:szCs w:val="24"/>
        </w:rPr>
        <w:t>The Board extends its congratulations to these students for the recognition they have earned for themselves and Hardin County Schools.</w:t>
      </w:r>
      <w:r w:rsidR="00382EFF" w:rsidRPr="007F1922">
        <w:rPr>
          <w:rFonts w:ascii="Times New Roman" w:hAnsi="Times New Roman" w:cs="Times New Roman"/>
          <w:sz w:val="24"/>
          <w:szCs w:val="24"/>
        </w:rPr>
        <w:t xml:space="preserve"> </w:t>
      </w:r>
    </w:p>
    <w:p w:rsidR="00F565BB" w:rsidRDefault="00F565BB" w:rsidP="007F1922">
      <w:pPr>
        <w:pStyle w:val="PlainText"/>
        <w:rPr>
          <w:rFonts w:ascii="Times New Roman" w:hAnsi="Times New Roman" w:cs="Times New Roman"/>
          <w:sz w:val="24"/>
          <w:szCs w:val="24"/>
        </w:rPr>
      </w:pP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The Hardin County Schools Green Teams were also recognized. The role of the Green Team at each school is to educate students, staff, and the community on the importance of energy efficiency, conservation, and raise awareness of good energy practices to not only help reduce the district’s energy consumption but also the energy consumption in the homes of the students and staff in Hardin County. They are conserving energy and creating a greener future.</w:t>
      </w:r>
    </w:p>
    <w:p w:rsidR="00F565BB" w:rsidRDefault="00F565BB" w:rsidP="007F1922">
      <w:pPr>
        <w:pStyle w:val="PlainText"/>
        <w:rPr>
          <w:rFonts w:ascii="Times New Roman" w:hAnsi="Times New Roman" w:cs="Times New Roman"/>
          <w:sz w:val="24"/>
          <w:szCs w:val="24"/>
        </w:rPr>
      </w:pPr>
    </w:p>
    <w:p w:rsidR="00F565BB" w:rsidRDefault="00F565BB" w:rsidP="007F1922">
      <w:pPr>
        <w:pStyle w:val="PlainText"/>
        <w:rPr>
          <w:rFonts w:ascii="Times New Roman" w:hAnsi="Times New Roman" w:cs="Times New Roman"/>
          <w:b/>
          <w:sz w:val="24"/>
          <w:szCs w:val="24"/>
          <w:u w:val="single"/>
        </w:rPr>
      </w:pPr>
      <w:r w:rsidRPr="00F565BB">
        <w:rPr>
          <w:rFonts w:ascii="Times New Roman" w:hAnsi="Times New Roman" w:cs="Times New Roman"/>
          <w:b/>
          <w:sz w:val="24"/>
          <w:szCs w:val="24"/>
          <w:u w:val="single"/>
        </w:rPr>
        <w:t>Cecilia Valley Elementary Green Team</w:t>
      </w:r>
    </w:p>
    <w:p w:rsidR="00F565BB" w:rsidRDefault="00F565BB" w:rsidP="007F1922">
      <w:pPr>
        <w:pStyle w:val="PlainText"/>
        <w:rPr>
          <w:rFonts w:ascii="Times New Roman" w:hAnsi="Times New Roman" w:cs="Times New Roman"/>
          <w:sz w:val="24"/>
          <w:szCs w:val="24"/>
        </w:rPr>
        <w:sectPr w:rsidR="00F565BB" w:rsidSect="005F01AC">
          <w:pgSz w:w="12240" w:h="15840"/>
          <w:pgMar w:top="720" w:right="720" w:bottom="720" w:left="720" w:header="720" w:footer="720" w:gutter="0"/>
          <w:cols w:space="720"/>
          <w:docGrid w:linePitch="360"/>
        </w:sectPr>
      </w:pP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Joy Cox, Sponsor</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Miley </w:t>
      </w:r>
      <w:proofErr w:type="spellStart"/>
      <w:r>
        <w:rPr>
          <w:rFonts w:ascii="Times New Roman" w:hAnsi="Times New Roman" w:cs="Times New Roman"/>
          <w:sz w:val="24"/>
          <w:szCs w:val="24"/>
        </w:rPr>
        <w:t>Neuman</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Maci Bland</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Kinley Blain</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Kennedy Smith</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Joey McCoy</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va Smith</w:t>
      </w:r>
    </w:p>
    <w:p w:rsidR="00F565BB" w:rsidRDefault="00F565BB" w:rsidP="007F1922">
      <w:pPr>
        <w:pStyle w:val="PlainText"/>
        <w:rPr>
          <w:rFonts w:ascii="Times New Roman" w:hAnsi="Times New Roman" w:cs="Times New Roman"/>
          <w:sz w:val="24"/>
          <w:szCs w:val="24"/>
        </w:rPr>
        <w:sectPr w:rsidR="00F565BB" w:rsidSect="00F565BB">
          <w:type w:val="continuous"/>
          <w:pgSz w:w="12240" w:h="15840"/>
          <w:pgMar w:top="720" w:right="720" w:bottom="720" w:left="720" w:header="720" w:footer="720" w:gutter="0"/>
          <w:cols w:num="2" w:space="720"/>
          <w:docGrid w:linePitch="360"/>
        </w:sectPr>
      </w:pPr>
    </w:p>
    <w:p w:rsidR="00F565BB" w:rsidRDefault="00F565BB" w:rsidP="007F1922">
      <w:pPr>
        <w:pStyle w:val="PlainText"/>
        <w:rPr>
          <w:rFonts w:ascii="Times New Roman" w:hAnsi="Times New Roman" w:cs="Times New Roman"/>
          <w:sz w:val="24"/>
          <w:szCs w:val="24"/>
        </w:rPr>
      </w:pPr>
    </w:p>
    <w:p w:rsidR="00F565BB" w:rsidRDefault="00F565BB" w:rsidP="007F1922">
      <w:pPr>
        <w:pStyle w:val="PlainText"/>
        <w:rPr>
          <w:rFonts w:ascii="Times New Roman" w:hAnsi="Times New Roman" w:cs="Times New Roman"/>
          <w:b/>
          <w:sz w:val="24"/>
          <w:szCs w:val="24"/>
          <w:u w:val="single"/>
        </w:rPr>
      </w:pPr>
      <w:r>
        <w:rPr>
          <w:rFonts w:ascii="Times New Roman" w:hAnsi="Times New Roman" w:cs="Times New Roman"/>
          <w:b/>
          <w:sz w:val="24"/>
          <w:szCs w:val="24"/>
          <w:u w:val="single"/>
        </w:rPr>
        <w:t>Central Hardin High School Green Team</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Carissa Argueta, Sponsor</w:t>
      </w:r>
    </w:p>
    <w:p w:rsidR="0004364B" w:rsidRDefault="0004364B" w:rsidP="007F1922">
      <w:pPr>
        <w:pStyle w:val="PlainText"/>
        <w:rPr>
          <w:rFonts w:ascii="Times New Roman" w:hAnsi="Times New Roman" w:cs="Times New Roman"/>
          <w:sz w:val="24"/>
          <w:szCs w:val="24"/>
        </w:rPr>
      </w:pPr>
      <w:r>
        <w:rPr>
          <w:rFonts w:ascii="Times New Roman" w:hAnsi="Times New Roman" w:cs="Times New Roman"/>
          <w:sz w:val="24"/>
          <w:szCs w:val="24"/>
        </w:rPr>
        <w:t>Alex Argueta</w:t>
      </w:r>
    </w:p>
    <w:p w:rsidR="0004364B" w:rsidRDefault="0004364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Aubrey </w:t>
      </w:r>
      <w:proofErr w:type="spellStart"/>
      <w:r>
        <w:rPr>
          <w:rFonts w:ascii="Times New Roman" w:hAnsi="Times New Roman" w:cs="Times New Roman"/>
          <w:sz w:val="24"/>
          <w:szCs w:val="24"/>
        </w:rPr>
        <w:t>Kormwinski</w:t>
      </w:r>
      <w:proofErr w:type="spellEnd"/>
    </w:p>
    <w:p w:rsidR="0004364B" w:rsidRDefault="0004364B" w:rsidP="007F1922">
      <w:pPr>
        <w:pStyle w:val="PlainText"/>
        <w:rPr>
          <w:rFonts w:ascii="Times New Roman" w:hAnsi="Times New Roman" w:cs="Times New Roman"/>
          <w:sz w:val="24"/>
          <w:szCs w:val="24"/>
        </w:rPr>
      </w:pPr>
      <w:r>
        <w:rPr>
          <w:rFonts w:ascii="Times New Roman" w:hAnsi="Times New Roman" w:cs="Times New Roman"/>
          <w:sz w:val="24"/>
          <w:szCs w:val="24"/>
        </w:rPr>
        <w:t>Maggie Powell</w:t>
      </w:r>
    </w:p>
    <w:p w:rsidR="00F565BB" w:rsidRDefault="00F565BB" w:rsidP="007F1922">
      <w:pPr>
        <w:pStyle w:val="PlainText"/>
        <w:rPr>
          <w:rFonts w:ascii="Times New Roman" w:hAnsi="Times New Roman" w:cs="Times New Roman"/>
          <w:sz w:val="24"/>
          <w:szCs w:val="24"/>
        </w:rPr>
      </w:pPr>
    </w:p>
    <w:p w:rsidR="00F565BB" w:rsidRDefault="00F565BB" w:rsidP="007F1922">
      <w:pPr>
        <w:pStyle w:val="PlainText"/>
        <w:rPr>
          <w:rFonts w:ascii="Times New Roman" w:hAnsi="Times New Roman" w:cs="Times New Roman"/>
          <w:b/>
          <w:sz w:val="24"/>
          <w:szCs w:val="24"/>
          <w:u w:val="single"/>
        </w:rPr>
      </w:pPr>
      <w:r>
        <w:rPr>
          <w:rFonts w:ascii="Times New Roman" w:hAnsi="Times New Roman" w:cs="Times New Roman"/>
          <w:b/>
          <w:sz w:val="24"/>
          <w:szCs w:val="24"/>
          <w:u w:val="single"/>
        </w:rPr>
        <w:t>Heartland Elementary Green Team</w:t>
      </w:r>
    </w:p>
    <w:p w:rsidR="00F565BB" w:rsidRDefault="00F565BB" w:rsidP="007F1922">
      <w:pPr>
        <w:pStyle w:val="PlainText"/>
        <w:rPr>
          <w:rFonts w:ascii="Times New Roman" w:hAnsi="Times New Roman" w:cs="Times New Roman"/>
          <w:sz w:val="24"/>
          <w:szCs w:val="24"/>
        </w:rPr>
        <w:sectPr w:rsidR="00F565BB" w:rsidSect="00F565BB">
          <w:type w:val="continuous"/>
          <w:pgSz w:w="12240" w:h="15840"/>
          <w:pgMar w:top="720" w:right="720" w:bottom="720" w:left="720" w:header="720" w:footer="720" w:gutter="0"/>
          <w:cols w:space="720"/>
          <w:docGrid w:linePitch="360"/>
        </w:sectPr>
      </w:pP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Jackie Clark, Sponsor</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Katelyn </w:t>
      </w:r>
      <w:proofErr w:type="spellStart"/>
      <w:r>
        <w:rPr>
          <w:rFonts w:ascii="Times New Roman" w:hAnsi="Times New Roman" w:cs="Times New Roman"/>
          <w:sz w:val="24"/>
          <w:szCs w:val="24"/>
        </w:rPr>
        <w:t>Chism</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Lucas Colby</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Marley Baker</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Hadley Heath</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Gideon </w:t>
      </w:r>
      <w:proofErr w:type="spellStart"/>
      <w:r>
        <w:rPr>
          <w:rFonts w:ascii="Times New Roman" w:hAnsi="Times New Roman" w:cs="Times New Roman"/>
          <w:sz w:val="24"/>
          <w:szCs w:val="24"/>
        </w:rPr>
        <w:t>Studer</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Natalie Trent</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bbi Caswell</w:t>
      </w:r>
    </w:p>
    <w:p w:rsidR="00F565BB" w:rsidRDefault="00F565BB" w:rsidP="007F1922">
      <w:pPr>
        <w:pStyle w:val="PlainText"/>
        <w:rPr>
          <w:rFonts w:ascii="Times New Roman" w:hAnsi="Times New Roman" w:cs="Times New Roman"/>
          <w:sz w:val="24"/>
          <w:szCs w:val="24"/>
        </w:rPr>
      </w:pPr>
      <w:proofErr w:type="spellStart"/>
      <w:r>
        <w:rPr>
          <w:rFonts w:ascii="Times New Roman" w:hAnsi="Times New Roman" w:cs="Times New Roman"/>
          <w:sz w:val="24"/>
          <w:szCs w:val="24"/>
        </w:rPr>
        <w:t>Ebonee</w:t>
      </w:r>
      <w:proofErr w:type="spellEnd"/>
      <w:r>
        <w:rPr>
          <w:rFonts w:ascii="Times New Roman" w:hAnsi="Times New Roman" w:cs="Times New Roman"/>
          <w:sz w:val="24"/>
          <w:szCs w:val="24"/>
        </w:rPr>
        <w:t xml:space="preserve"> White</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Kaylyn </w:t>
      </w:r>
      <w:proofErr w:type="spellStart"/>
      <w:r>
        <w:rPr>
          <w:rFonts w:ascii="Times New Roman" w:hAnsi="Times New Roman" w:cs="Times New Roman"/>
          <w:sz w:val="24"/>
          <w:szCs w:val="24"/>
        </w:rPr>
        <w:t>Durrett</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aron Jacobs</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Harper Swanson</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River Taylor</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ubrey Perkins</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Hannah Waggoner</w:t>
      </w:r>
    </w:p>
    <w:p w:rsidR="00F565BB" w:rsidRDefault="00F565BB" w:rsidP="007F1922">
      <w:pPr>
        <w:pStyle w:val="PlainText"/>
        <w:rPr>
          <w:rFonts w:ascii="Times New Roman" w:hAnsi="Times New Roman" w:cs="Times New Roman"/>
          <w:sz w:val="24"/>
          <w:szCs w:val="24"/>
        </w:rPr>
      </w:pPr>
      <w:proofErr w:type="spellStart"/>
      <w:r>
        <w:rPr>
          <w:rFonts w:ascii="Times New Roman" w:hAnsi="Times New Roman" w:cs="Times New Roman"/>
          <w:sz w:val="24"/>
          <w:szCs w:val="24"/>
        </w:rPr>
        <w:t>Ta’Liyana</w:t>
      </w:r>
      <w:proofErr w:type="spellEnd"/>
      <w:r>
        <w:rPr>
          <w:rFonts w:ascii="Times New Roman" w:hAnsi="Times New Roman" w:cs="Times New Roman"/>
          <w:sz w:val="24"/>
          <w:szCs w:val="24"/>
        </w:rPr>
        <w:t xml:space="preserve"> Campbell</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rya Patel</w:t>
      </w:r>
    </w:p>
    <w:p w:rsidR="00F565BB" w:rsidRDefault="00F565BB" w:rsidP="007F1922">
      <w:pPr>
        <w:pStyle w:val="PlainText"/>
        <w:rPr>
          <w:rFonts w:ascii="Times New Roman" w:hAnsi="Times New Roman" w:cs="Times New Roman"/>
          <w:sz w:val="24"/>
          <w:szCs w:val="24"/>
        </w:rPr>
        <w:sectPr w:rsidR="00F565BB" w:rsidSect="00F565BB">
          <w:type w:val="continuous"/>
          <w:pgSz w:w="12240" w:h="15840"/>
          <w:pgMar w:top="720" w:right="720" w:bottom="720" w:left="720" w:header="720" w:footer="720" w:gutter="0"/>
          <w:cols w:num="2" w:space="720"/>
          <w:docGrid w:linePitch="360"/>
        </w:sectPr>
      </w:pPr>
    </w:p>
    <w:p w:rsidR="00F565BB" w:rsidRDefault="00F565BB" w:rsidP="007F1922">
      <w:pPr>
        <w:pStyle w:val="PlainText"/>
        <w:rPr>
          <w:rFonts w:ascii="Times New Roman" w:hAnsi="Times New Roman" w:cs="Times New Roman"/>
          <w:sz w:val="24"/>
          <w:szCs w:val="24"/>
        </w:rPr>
      </w:pPr>
    </w:p>
    <w:p w:rsidR="00F565BB" w:rsidRDefault="00F565BB" w:rsidP="007F1922">
      <w:pPr>
        <w:pStyle w:val="PlainText"/>
        <w:rPr>
          <w:rFonts w:ascii="Times New Roman" w:hAnsi="Times New Roman" w:cs="Times New Roman"/>
          <w:b/>
          <w:sz w:val="24"/>
          <w:szCs w:val="24"/>
          <w:u w:val="single"/>
        </w:rPr>
      </w:pPr>
      <w:r>
        <w:rPr>
          <w:rFonts w:ascii="Times New Roman" w:hAnsi="Times New Roman" w:cs="Times New Roman"/>
          <w:b/>
          <w:sz w:val="24"/>
          <w:szCs w:val="24"/>
          <w:u w:val="single"/>
        </w:rPr>
        <w:t>Lakewood Elementary Green Team</w:t>
      </w:r>
    </w:p>
    <w:p w:rsidR="00F565BB" w:rsidRDefault="00F565BB" w:rsidP="007F1922">
      <w:pPr>
        <w:pStyle w:val="PlainText"/>
        <w:rPr>
          <w:rFonts w:ascii="Times New Roman" w:hAnsi="Times New Roman" w:cs="Times New Roman"/>
          <w:sz w:val="24"/>
          <w:szCs w:val="24"/>
        </w:rPr>
        <w:sectPr w:rsidR="00F565BB" w:rsidSect="00F565BB">
          <w:type w:val="continuous"/>
          <w:pgSz w:w="12240" w:h="15840"/>
          <w:pgMar w:top="720" w:right="720" w:bottom="720" w:left="720" w:header="720" w:footer="720" w:gutter="0"/>
          <w:cols w:space="720"/>
          <w:docGrid w:linePitch="360"/>
        </w:sectPr>
      </w:pP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Kathy </w:t>
      </w:r>
      <w:proofErr w:type="spellStart"/>
      <w:r>
        <w:rPr>
          <w:rFonts w:ascii="Times New Roman" w:hAnsi="Times New Roman" w:cs="Times New Roman"/>
          <w:sz w:val="24"/>
          <w:szCs w:val="24"/>
        </w:rPr>
        <w:t>McQuown</w:t>
      </w:r>
      <w:proofErr w:type="spellEnd"/>
      <w:r>
        <w:rPr>
          <w:rFonts w:ascii="Times New Roman" w:hAnsi="Times New Roman" w:cs="Times New Roman"/>
          <w:sz w:val="24"/>
          <w:szCs w:val="24"/>
        </w:rPr>
        <w:t>, Sponsor</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iden Gonzalez</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Westin Sosa</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Kelly Newell</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Camden Hudson</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Rachel </w:t>
      </w:r>
      <w:proofErr w:type="spellStart"/>
      <w:r>
        <w:rPr>
          <w:rFonts w:ascii="Times New Roman" w:hAnsi="Times New Roman" w:cs="Times New Roman"/>
          <w:sz w:val="24"/>
          <w:szCs w:val="24"/>
        </w:rPr>
        <w:t>Nall</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Peyton Fielder</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Jonathan Clark</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llie Dalton</w:t>
      </w:r>
    </w:p>
    <w:p w:rsidR="00F565BB" w:rsidRPr="00F565BB" w:rsidRDefault="00F565BB" w:rsidP="007F1922">
      <w:pPr>
        <w:pStyle w:val="PlainText"/>
        <w:rPr>
          <w:rFonts w:ascii="Times New Roman" w:hAnsi="Times New Roman" w:cs="Times New Roman"/>
          <w:sz w:val="24"/>
          <w:szCs w:val="24"/>
        </w:rPr>
      </w:pPr>
      <w:proofErr w:type="spellStart"/>
      <w:r>
        <w:rPr>
          <w:rFonts w:ascii="Times New Roman" w:hAnsi="Times New Roman" w:cs="Times New Roman"/>
          <w:sz w:val="24"/>
          <w:szCs w:val="24"/>
        </w:rPr>
        <w:t>Destyni</w:t>
      </w:r>
      <w:proofErr w:type="spellEnd"/>
      <w:r>
        <w:rPr>
          <w:rFonts w:ascii="Times New Roman" w:hAnsi="Times New Roman" w:cs="Times New Roman"/>
          <w:sz w:val="24"/>
          <w:szCs w:val="24"/>
        </w:rPr>
        <w:t xml:space="preserve"> Peters</w:t>
      </w:r>
    </w:p>
    <w:p w:rsidR="00F565BB" w:rsidRDefault="00F565BB" w:rsidP="007F1922">
      <w:pPr>
        <w:pStyle w:val="PlainText"/>
        <w:rPr>
          <w:rFonts w:ascii="Times New Roman" w:hAnsi="Times New Roman" w:cs="Times New Roman"/>
          <w:sz w:val="24"/>
          <w:szCs w:val="24"/>
        </w:rPr>
        <w:sectPr w:rsidR="00F565BB" w:rsidSect="00F565BB">
          <w:type w:val="continuous"/>
          <w:pgSz w:w="12240" w:h="15840"/>
          <w:pgMar w:top="720" w:right="720" w:bottom="720" w:left="720" w:header="720" w:footer="720" w:gutter="0"/>
          <w:cols w:num="2" w:space="720"/>
          <w:docGrid w:linePitch="360"/>
        </w:sectPr>
      </w:pPr>
    </w:p>
    <w:p w:rsidR="007F1922" w:rsidRDefault="007F1922" w:rsidP="007F1922">
      <w:pPr>
        <w:pStyle w:val="PlainText"/>
        <w:rPr>
          <w:rFonts w:ascii="Times New Roman" w:hAnsi="Times New Roman" w:cs="Times New Roman"/>
          <w:sz w:val="24"/>
          <w:szCs w:val="24"/>
        </w:rPr>
      </w:pPr>
    </w:p>
    <w:p w:rsidR="00F565BB" w:rsidRDefault="00F565BB" w:rsidP="007F1922">
      <w:pPr>
        <w:pStyle w:val="PlainText"/>
        <w:rPr>
          <w:rFonts w:ascii="Times New Roman" w:hAnsi="Times New Roman" w:cs="Times New Roman"/>
          <w:b/>
          <w:sz w:val="24"/>
          <w:szCs w:val="24"/>
          <w:u w:val="single"/>
        </w:rPr>
      </w:pPr>
      <w:r>
        <w:rPr>
          <w:rFonts w:ascii="Times New Roman" w:hAnsi="Times New Roman" w:cs="Times New Roman"/>
          <w:b/>
          <w:sz w:val="24"/>
          <w:szCs w:val="24"/>
          <w:u w:val="single"/>
        </w:rPr>
        <w:t>North Park Elementary Green Team</w:t>
      </w:r>
    </w:p>
    <w:p w:rsidR="00F565BB" w:rsidRDefault="00F565BB" w:rsidP="007F1922">
      <w:pPr>
        <w:pStyle w:val="PlainText"/>
        <w:rPr>
          <w:rFonts w:ascii="Times New Roman" w:hAnsi="Times New Roman" w:cs="Times New Roman"/>
          <w:sz w:val="24"/>
          <w:szCs w:val="24"/>
        </w:rPr>
        <w:sectPr w:rsidR="00F565BB" w:rsidSect="00F565BB">
          <w:type w:val="continuous"/>
          <w:pgSz w:w="12240" w:h="15840"/>
          <w:pgMar w:top="720" w:right="720" w:bottom="720" w:left="720" w:header="720" w:footer="720" w:gutter="0"/>
          <w:cols w:space="720"/>
          <w:docGrid w:linePitch="360"/>
        </w:sectPr>
      </w:pP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Sabrina Morgan, Sponsor</w:t>
      </w:r>
    </w:p>
    <w:p w:rsidR="00F565BB" w:rsidRDefault="00F565BB" w:rsidP="007F1922">
      <w:pPr>
        <w:pStyle w:val="PlainText"/>
        <w:rPr>
          <w:rFonts w:ascii="Times New Roman" w:hAnsi="Times New Roman" w:cs="Times New Roman"/>
          <w:sz w:val="24"/>
          <w:szCs w:val="24"/>
        </w:rPr>
      </w:pPr>
      <w:proofErr w:type="spellStart"/>
      <w:r>
        <w:rPr>
          <w:rFonts w:ascii="Times New Roman" w:hAnsi="Times New Roman" w:cs="Times New Roman"/>
          <w:sz w:val="24"/>
          <w:szCs w:val="24"/>
        </w:rPr>
        <w:t>Kaid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zik</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Zayden Hyatt</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Keira Grace </w:t>
      </w:r>
      <w:proofErr w:type="spellStart"/>
      <w:r>
        <w:rPr>
          <w:rFonts w:ascii="Times New Roman" w:hAnsi="Times New Roman" w:cs="Times New Roman"/>
          <w:sz w:val="24"/>
          <w:szCs w:val="24"/>
        </w:rPr>
        <w:t>Griffo</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Charles Jackson</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Sophie Hodge</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Zoe Hart</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Luke Hoisington</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Amelia </w:t>
      </w:r>
      <w:proofErr w:type="spellStart"/>
      <w:r>
        <w:rPr>
          <w:rFonts w:ascii="Times New Roman" w:hAnsi="Times New Roman" w:cs="Times New Roman"/>
          <w:sz w:val="24"/>
          <w:szCs w:val="24"/>
        </w:rPr>
        <w:t>Shartzer</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Stella </w:t>
      </w:r>
      <w:proofErr w:type="spellStart"/>
      <w:r>
        <w:rPr>
          <w:rFonts w:ascii="Times New Roman" w:hAnsi="Times New Roman" w:cs="Times New Roman"/>
          <w:sz w:val="24"/>
          <w:szCs w:val="24"/>
        </w:rPr>
        <w:t>Vieu</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Jose Morales</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mari Simmons</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ustin Schreiber</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Garrett Ford</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Mia Packer</w:t>
      </w:r>
    </w:p>
    <w:p w:rsidR="00F565BB" w:rsidRDefault="00F565BB" w:rsidP="007F1922">
      <w:pPr>
        <w:pStyle w:val="PlainText"/>
        <w:rPr>
          <w:rFonts w:ascii="Times New Roman" w:hAnsi="Times New Roman" w:cs="Times New Roman"/>
          <w:sz w:val="24"/>
          <w:szCs w:val="24"/>
        </w:rPr>
      </w:pPr>
      <w:proofErr w:type="spellStart"/>
      <w:r>
        <w:rPr>
          <w:rFonts w:ascii="Times New Roman" w:hAnsi="Times New Roman" w:cs="Times New Roman"/>
          <w:sz w:val="24"/>
          <w:szCs w:val="24"/>
        </w:rPr>
        <w:t>Addelynne</w:t>
      </w:r>
      <w:proofErr w:type="spellEnd"/>
      <w:r>
        <w:rPr>
          <w:rFonts w:ascii="Times New Roman" w:hAnsi="Times New Roman" w:cs="Times New Roman"/>
          <w:sz w:val="24"/>
          <w:szCs w:val="24"/>
        </w:rPr>
        <w:t xml:space="preserve"> Boggs</w:t>
      </w:r>
    </w:p>
    <w:p w:rsidR="00F565BB" w:rsidRDefault="00F565BB" w:rsidP="007F1922">
      <w:pPr>
        <w:pStyle w:val="PlainText"/>
        <w:rPr>
          <w:rFonts w:ascii="Times New Roman" w:hAnsi="Times New Roman" w:cs="Times New Roman"/>
          <w:sz w:val="24"/>
          <w:szCs w:val="24"/>
        </w:rPr>
        <w:sectPr w:rsidR="00F565BB" w:rsidSect="00F565BB">
          <w:type w:val="continuous"/>
          <w:pgSz w:w="12240" w:h="15840"/>
          <w:pgMar w:top="720" w:right="720" w:bottom="720" w:left="720" w:header="720" w:footer="720" w:gutter="0"/>
          <w:cols w:num="2" w:space="720"/>
          <w:docGrid w:linePitch="360"/>
        </w:sectPr>
      </w:pPr>
    </w:p>
    <w:p w:rsidR="00F565BB" w:rsidRDefault="00F565BB" w:rsidP="007F1922">
      <w:pPr>
        <w:pStyle w:val="PlainText"/>
        <w:rPr>
          <w:rFonts w:ascii="Times New Roman" w:hAnsi="Times New Roman" w:cs="Times New Roman"/>
          <w:b/>
          <w:sz w:val="24"/>
          <w:szCs w:val="24"/>
          <w:u w:val="single"/>
        </w:rPr>
      </w:pPr>
    </w:p>
    <w:p w:rsidR="00F565BB" w:rsidRDefault="00F565BB" w:rsidP="007F1922">
      <w:pPr>
        <w:pStyle w:val="PlainText"/>
        <w:rPr>
          <w:rFonts w:ascii="Times New Roman" w:hAnsi="Times New Roman" w:cs="Times New Roman"/>
          <w:b/>
          <w:sz w:val="24"/>
          <w:szCs w:val="24"/>
          <w:u w:val="single"/>
        </w:rPr>
      </w:pPr>
      <w:r>
        <w:rPr>
          <w:rFonts w:ascii="Times New Roman" w:hAnsi="Times New Roman" w:cs="Times New Roman"/>
          <w:b/>
          <w:sz w:val="24"/>
          <w:szCs w:val="24"/>
          <w:u w:val="single"/>
        </w:rPr>
        <w:t>Rineyville Elementary Green Team</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Pamela Johns, Sponsor</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Kayla Haynes</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Jackson Miranda</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Marshall Whelan</w:t>
      </w:r>
    </w:p>
    <w:p w:rsidR="00F565BB" w:rsidRDefault="00F565BB" w:rsidP="007F1922">
      <w:pPr>
        <w:pStyle w:val="PlainText"/>
        <w:rPr>
          <w:rFonts w:ascii="Times New Roman" w:hAnsi="Times New Roman" w:cs="Times New Roman"/>
          <w:sz w:val="24"/>
          <w:szCs w:val="24"/>
        </w:rPr>
      </w:pPr>
    </w:p>
    <w:p w:rsidR="00F565BB" w:rsidRDefault="00F565BB" w:rsidP="007F1922">
      <w:pPr>
        <w:pStyle w:val="PlainText"/>
        <w:rPr>
          <w:rFonts w:ascii="Times New Roman" w:hAnsi="Times New Roman" w:cs="Times New Roman"/>
          <w:b/>
          <w:sz w:val="24"/>
          <w:szCs w:val="24"/>
          <w:u w:val="single"/>
        </w:rPr>
      </w:pPr>
      <w:r>
        <w:rPr>
          <w:rFonts w:ascii="Times New Roman" w:hAnsi="Times New Roman" w:cs="Times New Roman"/>
          <w:b/>
          <w:sz w:val="24"/>
          <w:szCs w:val="24"/>
          <w:u w:val="single"/>
        </w:rPr>
        <w:t>Vine Grove Elementary Green Team</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Amanda Patterson, Sponsor</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Maggie Basham</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Leilani Boyd</w:t>
      </w:r>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 xml:space="preserve">Jaylen </w:t>
      </w:r>
      <w:proofErr w:type="spellStart"/>
      <w:r>
        <w:rPr>
          <w:rFonts w:ascii="Times New Roman" w:hAnsi="Times New Roman" w:cs="Times New Roman"/>
          <w:sz w:val="24"/>
          <w:szCs w:val="24"/>
        </w:rPr>
        <w:t>DiMauro</w:t>
      </w:r>
      <w:proofErr w:type="spellEnd"/>
    </w:p>
    <w:p w:rsidR="00F565BB" w:rsidRDefault="00F565BB" w:rsidP="007F1922">
      <w:pPr>
        <w:pStyle w:val="PlainText"/>
        <w:rPr>
          <w:rFonts w:ascii="Times New Roman" w:hAnsi="Times New Roman" w:cs="Times New Roman"/>
          <w:sz w:val="24"/>
          <w:szCs w:val="24"/>
        </w:rPr>
      </w:pPr>
      <w:r>
        <w:rPr>
          <w:rFonts w:ascii="Times New Roman" w:hAnsi="Times New Roman" w:cs="Times New Roman"/>
          <w:sz w:val="24"/>
          <w:szCs w:val="24"/>
        </w:rPr>
        <w:t>Cullen Robinson</w:t>
      </w:r>
    </w:p>
    <w:p w:rsidR="00F565BB" w:rsidRPr="00F565BB" w:rsidRDefault="00F565BB" w:rsidP="007F1922">
      <w:pPr>
        <w:pStyle w:val="PlainText"/>
        <w:rPr>
          <w:rFonts w:ascii="Times New Roman" w:hAnsi="Times New Roman" w:cs="Times New Roman"/>
          <w:sz w:val="24"/>
          <w:szCs w:val="24"/>
        </w:rPr>
      </w:pPr>
    </w:p>
    <w:p w:rsidR="00382EFF"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V.B. #HCSStrongerTogether </w:t>
      </w:r>
      <w:r w:rsidRPr="005F01AC">
        <w:rPr>
          <w:rFonts w:ascii="Times New Roman" w:hAnsi="Times New Roman" w:cs="Times New Roman"/>
          <w:sz w:val="24"/>
          <w:szCs w:val="24"/>
        </w:rPr>
        <w:t xml:space="preserve"> </w:t>
      </w:r>
    </w:p>
    <w:p w:rsidR="007F1922" w:rsidRPr="007F1922" w:rsidRDefault="007F1922" w:rsidP="007F1922">
      <w:pPr>
        <w:jc w:val="center"/>
        <w:rPr>
          <w:b/>
          <w:bCs/>
          <w:kern w:val="28"/>
        </w:rPr>
      </w:pPr>
      <w:r w:rsidRPr="007F1922">
        <w:rPr>
          <w:b/>
          <w:bCs/>
          <w:kern w:val="28"/>
        </w:rPr>
        <w:t>Resolution of Recognition</w:t>
      </w:r>
    </w:p>
    <w:p w:rsidR="007F1922" w:rsidRPr="007F1922" w:rsidRDefault="007F1922" w:rsidP="007F1922">
      <w:pPr>
        <w:jc w:val="center"/>
        <w:rPr>
          <w:b/>
          <w:bCs/>
          <w:kern w:val="28"/>
        </w:rPr>
      </w:pPr>
      <w:r w:rsidRPr="007F1922">
        <w:rPr>
          <w:b/>
          <w:bCs/>
          <w:i/>
          <w:kern w:val="28"/>
        </w:rPr>
        <w:t>#HCSStrongerTogether Award</w:t>
      </w:r>
    </w:p>
    <w:p w:rsidR="007F1922" w:rsidRPr="007F1922" w:rsidRDefault="007F1922" w:rsidP="007F1922">
      <w:pPr>
        <w:rPr>
          <w:b/>
          <w:bCs/>
          <w:kern w:val="28"/>
        </w:rPr>
      </w:pPr>
    </w:p>
    <w:p w:rsidR="007F1922" w:rsidRPr="007F1922" w:rsidRDefault="007F1922" w:rsidP="007F1922">
      <w:pPr>
        <w:ind w:firstLine="720"/>
        <w:rPr>
          <w:kern w:val="28"/>
        </w:rPr>
      </w:pPr>
      <w:r w:rsidRPr="007F1922">
        <w:rPr>
          <w:kern w:val="28"/>
        </w:rPr>
        <w:t>WHEREAS, the function of a Board of Education is to strive for excellence in all phases of educational programs, and;</w:t>
      </w:r>
    </w:p>
    <w:p w:rsidR="007F1922" w:rsidRPr="007F1922" w:rsidRDefault="007F1922" w:rsidP="007F1922">
      <w:pPr>
        <w:rPr>
          <w:kern w:val="28"/>
        </w:rPr>
      </w:pPr>
    </w:p>
    <w:p w:rsidR="007F1922" w:rsidRPr="007F1922" w:rsidRDefault="007F1922" w:rsidP="007F1922">
      <w:pPr>
        <w:ind w:firstLine="720"/>
        <w:rPr>
          <w:kern w:val="28"/>
        </w:rPr>
      </w:pPr>
      <w:r w:rsidRPr="007F1922">
        <w:rPr>
          <w:kern w:val="28"/>
        </w:rPr>
        <w:t>WHEREAS, the Hardin County Board of Education deems it fitting and proper that significant awards and honors be recognized by the Board, and;</w:t>
      </w:r>
    </w:p>
    <w:p w:rsidR="007F1922" w:rsidRPr="007F1922" w:rsidRDefault="007F1922" w:rsidP="007F1922">
      <w:pPr>
        <w:ind w:firstLine="720"/>
        <w:rPr>
          <w:kern w:val="28"/>
        </w:rPr>
      </w:pPr>
    </w:p>
    <w:p w:rsidR="007F1922" w:rsidRPr="007F1922" w:rsidRDefault="007F1922" w:rsidP="007F1922">
      <w:pPr>
        <w:ind w:firstLine="720"/>
        <w:rPr>
          <w:kern w:val="28"/>
        </w:rPr>
      </w:pPr>
      <w:r w:rsidRPr="007F1922">
        <w:rPr>
          <w:kern w:val="28"/>
        </w:rPr>
        <w:t>WHEREAS, the Hardin County Board of Education believes in work ethic and the ability of students, staff</w:t>
      </w:r>
      <w:r w:rsidR="00F565BB">
        <w:rPr>
          <w:kern w:val="28"/>
        </w:rPr>
        <w:t>,</w:t>
      </w:r>
      <w:r w:rsidRPr="007F1922">
        <w:rPr>
          <w:kern w:val="28"/>
        </w:rPr>
        <w:t xml:space="preserve"> and community members dedicating themselves totally to the education of our next generation of leaders, and;</w:t>
      </w:r>
    </w:p>
    <w:p w:rsidR="007F1922" w:rsidRPr="007F1922" w:rsidRDefault="007F1922" w:rsidP="007F1922">
      <w:pPr>
        <w:ind w:firstLine="720"/>
        <w:rPr>
          <w:kern w:val="28"/>
        </w:rPr>
      </w:pPr>
    </w:p>
    <w:p w:rsidR="007F1922" w:rsidRPr="007F1922" w:rsidRDefault="007F1922" w:rsidP="007F1922">
      <w:pPr>
        <w:ind w:firstLine="720"/>
        <w:rPr>
          <w:kern w:val="28"/>
        </w:rPr>
      </w:pPr>
      <w:r w:rsidRPr="007F1922">
        <w:rPr>
          <w:kern w:val="28"/>
        </w:rPr>
        <w:t>WHEREAS, the district’s theme for the 2021-22 school year is #HCSStrongerTogether and the Hardin County Board of Education believes in these characteristics so greatly that it will recognize HCS students &amp; staff and Hardin County community</w:t>
      </w:r>
      <w:r w:rsidRPr="007F1922">
        <w:rPr>
          <w:i/>
          <w:kern w:val="28"/>
        </w:rPr>
        <w:t xml:space="preserve"> </w:t>
      </w:r>
      <w:r w:rsidRPr="007F1922">
        <w:rPr>
          <w:kern w:val="28"/>
        </w:rPr>
        <w:t>members</w:t>
      </w:r>
      <w:r w:rsidRPr="007F1922">
        <w:rPr>
          <w:i/>
          <w:kern w:val="28"/>
        </w:rPr>
        <w:t xml:space="preserve"> </w:t>
      </w:r>
      <w:r w:rsidRPr="007F1922">
        <w:rPr>
          <w:kern w:val="28"/>
        </w:rPr>
        <w:t>at its regularly scheduled meeting each month during the school year with the #HCSStrongerTogether Award;</w:t>
      </w:r>
    </w:p>
    <w:p w:rsidR="007F1922" w:rsidRPr="007F1922" w:rsidRDefault="007F1922" w:rsidP="007F1922">
      <w:pPr>
        <w:rPr>
          <w:kern w:val="28"/>
        </w:rPr>
      </w:pPr>
    </w:p>
    <w:p w:rsidR="007F1922" w:rsidRPr="007F1922" w:rsidRDefault="007F1922" w:rsidP="007F1922">
      <w:pPr>
        <w:ind w:firstLine="720"/>
        <w:rPr>
          <w:kern w:val="28"/>
        </w:rPr>
      </w:pPr>
      <w:r w:rsidRPr="007F1922">
        <w:rPr>
          <w:kern w:val="28"/>
        </w:rPr>
        <w:t>BE IT THEREFORE RESOLVED THAT the Hardin County Board of Education, in a regular meeting on February 17, 2022, does hereby recognize the following for earning the #HCSStrongerTogether Award for February 2022:</w:t>
      </w:r>
    </w:p>
    <w:p w:rsidR="007F1922" w:rsidRPr="007F1922" w:rsidRDefault="007F1922" w:rsidP="007F1922">
      <w:pPr>
        <w:ind w:firstLine="720"/>
        <w:rPr>
          <w:kern w:val="28"/>
        </w:rPr>
      </w:pPr>
    </w:p>
    <w:p w:rsidR="007F1922" w:rsidRPr="007F1922" w:rsidRDefault="007F1922" w:rsidP="007F1922">
      <w:pPr>
        <w:numPr>
          <w:ilvl w:val="0"/>
          <w:numId w:val="8"/>
        </w:numPr>
        <w:rPr>
          <w:color w:val="222222"/>
          <w:shd w:val="clear" w:color="auto" w:fill="FFFFFF"/>
        </w:rPr>
      </w:pPr>
      <w:r w:rsidRPr="007F1922">
        <w:rPr>
          <w:b/>
          <w:color w:val="222222"/>
        </w:rPr>
        <w:t xml:space="preserve">Zachary Burgin, </w:t>
      </w:r>
      <w:r w:rsidRPr="007F1922">
        <w:rPr>
          <w:color w:val="222222"/>
        </w:rPr>
        <w:t>a seventh-grade student at West Hardin Middle School, recently exhibited a great deal of kindness and compassion.  West Hardin has an auction t</w:t>
      </w:r>
      <w:r w:rsidRPr="007F1922">
        <w:rPr>
          <w:color w:val="222222"/>
          <w:shd w:val="clear" w:color="auto" w:fill="FFFFFF"/>
        </w:rPr>
        <w:t xml:space="preserve">wice a year.  Students use Laker Loot, fake money they earn throughout the year for positive academic acts and behavioral acts, to bid on donated items.  There are several big items like Chromebooks, TVs, bicycles, etc.  </w:t>
      </w:r>
    </w:p>
    <w:p w:rsidR="007F1922" w:rsidRPr="007F1922" w:rsidRDefault="007F1922" w:rsidP="007F1922">
      <w:pPr>
        <w:rPr>
          <w:color w:val="222222"/>
          <w:shd w:val="clear" w:color="auto" w:fill="FFFFFF"/>
        </w:rPr>
      </w:pPr>
    </w:p>
    <w:p w:rsidR="007F1922" w:rsidRPr="007F1922" w:rsidRDefault="007F1922" w:rsidP="007F1922">
      <w:pPr>
        <w:ind w:left="720"/>
        <w:rPr>
          <w:color w:val="222222"/>
        </w:rPr>
      </w:pPr>
      <w:r w:rsidRPr="007F1922">
        <w:rPr>
          <w:color w:val="222222"/>
        </w:rPr>
        <w:t xml:space="preserve">Zachary bid everything he had ($451 in Laker Loot) on a bike for his friend, who had never had a bike.  He could have taken that bike home himself or bought something else using the Laker Loot he earned.  Instead, he gave his earnings to a friend.  </w:t>
      </w:r>
    </w:p>
    <w:p w:rsidR="007F1922" w:rsidRPr="007F1922" w:rsidRDefault="007F1922" w:rsidP="007F1922">
      <w:pPr>
        <w:rPr>
          <w:color w:val="222222"/>
        </w:rPr>
      </w:pPr>
    </w:p>
    <w:p w:rsidR="007F1922" w:rsidRPr="007F1922" w:rsidRDefault="007F1922" w:rsidP="007F1922">
      <w:pPr>
        <w:numPr>
          <w:ilvl w:val="0"/>
          <w:numId w:val="8"/>
        </w:numPr>
      </w:pPr>
      <w:r w:rsidRPr="007F1922">
        <w:rPr>
          <w:b/>
          <w:color w:val="202124"/>
          <w:spacing w:val="3"/>
          <w:kern w:val="28"/>
          <w:shd w:val="clear" w:color="auto" w:fill="FFFFFF"/>
        </w:rPr>
        <w:t>Karen Compton</w:t>
      </w:r>
      <w:r w:rsidRPr="007F1922">
        <w:rPr>
          <w:color w:val="202124"/>
          <w:spacing w:val="3"/>
          <w:kern w:val="28"/>
          <w:shd w:val="clear" w:color="auto" w:fill="FFFFFF"/>
        </w:rPr>
        <w:t>, a medical science pathway teacher at the HCS Early College &amp; Career Center, is truly dedicated to her students and takes a holistic approach to their success.  A student recently emailed EC3’s principal Mr. Robbins to share that Ms. Compton makes it a point to make sure that all students have everything they need for success.  She has made gift baskets for students to include things that young people need, she keeps change for students to use anytime when they need something from the vending machine</w:t>
      </w:r>
      <w:r w:rsidR="00F565BB">
        <w:rPr>
          <w:color w:val="202124"/>
          <w:spacing w:val="3"/>
          <w:kern w:val="28"/>
          <w:shd w:val="clear" w:color="auto" w:fill="FFFFFF"/>
        </w:rPr>
        <w:t>,</w:t>
      </w:r>
      <w:r w:rsidRPr="007F1922">
        <w:rPr>
          <w:color w:val="202124"/>
          <w:spacing w:val="3"/>
          <w:kern w:val="28"/>
          <w:shd w:val="clear" w:color="auto" w:fill="FFFFFF"/>
        </w:rPr>
        <w:t xml:space="preserve"> and keeps a snack corner in her classroom for students who do </w:t>
      </w:r>
      <w:r w:rsidRPr="007F1922">
        <w:rPr>
          <w:color w:val="202124"/>
          <w:spacing w:val="3"/>
          <w:kern w:val="28"/>
          <w:shd w:val="clear" w:color="auto" w:fill="FFFFFF"/>
        </w:rPr>
        <w:lastRenderedPageBreak/>
        <w:t xml:space="preserve">not want to ask for money.  The student </w:t>
      </w:r>
      <w:proofErr w:type="gramStart"/>
      <w:r w:rsidRPr="007F1922">
        <w:rPr>
          <w:color w:val="202124"/>
          <w:spacing w:val="3"/>
          <w:kern w:val="28"/>
          <w:shd w:val="clear" w:color="auto" w:fill="FFFFFF"/>
        </w:rPr>
        <w:t>says that</w:t>
      </w:r>
      <w:proofErr w:type="gramEnd"/>
      <w:r w:rsidRPr="007F1922">
        <w:rPr>
          <w:color w:val="202124"/>
          <w:spacing w:val="3"/>
          <w:kern w:val="28"/>
          <w:shd w:val="clear" w:color="auto" w:fill="FFFFFF"/>
        </w:rPr>
        <w:t xml:space="preserve"> “Ms. Compton is simply an amazing teacher and friend.  She certainly deserves an award for her kindness.”</w:t>
      </w:r>
    </w:p>
    <w:p w:rsidR="007F1922" w:rsidRPr="007F1922" w:rsidRDefault="007F1922" w:rsidP="007F1922">
      <w:pPr>
        <w:numPr>
          <w:ilvl w:val="0"/>
          <w:numId w:val="8"/>
        </w:numPr>
      </w:pPr>
      <w:r w:rsidRPr="007F1922">
        <w:t xml:space="preserve">The </w:t>
      </w:r>
      <w:r w:rsidRPr="007F1922">
        <w:rPr>
          <w:b/>
        </w:rPr>
        <w:t>Boss Lady Coaching</w:t>
      </w:r>
      <w:r w:rsidRPr="007F1922">
        <w:t xml:space="preserve"> website says the company </w:t>
      </w:r>
      <w:r w:rsidRPr="007F1922">
        <w:rPr>
          <w:color w:val="000000"/>
          <w:spacing w:val="11"/>
          <w:kern w:val="28"/>
        </w:rPr>
        <w:t xml:space="preserve">supports women as they develop habits of bravery.  That is a great descriptor for what Boss Lady Coaching owners Megan Stith and Hollie Sexton did for all of our district’s seventh-grade girls at the Girls’ Incorporate conference in October.  Our district’s middle schools brought the young </w:t>
      </w:r>
      <w:proofErr w:type="gramStart"/>
      <w:r w:rsidRPr="007F1922">
        <w:rPr>
          <w:color w:val="000000"/>
          <w:spacing w:val="11"/>
          <w:kern w:val="28"/>
        </w:rPr>
        <w:t>ladies</w:t>
      </w:r>
      <w:proofErr w:type="gramEnd"/>
      <w:r w:rsidRPr="007F1922">
        <w:rPr>
          <w:color w:val="000000"/>
          <w:spacing w:val="11"/>
          <w:kern w:val="28"/>
        </w:rPr>
        <w:t xml:space="preserve"> to the Hardin County Extension Office where they met in groups with various community leaders about careers and answered their questions about paths to success.  Boss Lady Coaching found mentors and asked them to speak to the young </w:t>
      </w:r>
      <w:proofErr w:type="gramStart"/>
      <w:r w:rsidRPr="007F1922">
        <w:rPr>
          <w:color w:val="000000"/>
          <w:spacing w:val="11"/>
          <w:kern w:val="28"/>
        </w:rPr>
        <w:t>ladies</w:t>
      </w:r>
      <w:proofErr w:type="gramEnd"/>
      <w:r w:rsidRPr="007F1922">
        <w:rPr>
          <w:color w:val="000000"/>
          <w:spacing w:val="11"/>
          <w:kern w:val="28"/>
        </w:rPr>
        <w:t xml:space="preserve">.  In years past, they have brought various speakers to Girls, Inc. activities who brought insight to our young </w:t>
      </w:r>
      <w:proofErr w:type="gramStart"/>
      <w:r w:rsidRPr="007F1922">
        <w:rPr>
          <w:color w:val="000000"/>
          <w:spacing w:val="11"/>
          <w:kern w:val="28"/>
        </w:rPr>
        <w:t>ladies</w:t>
      </w:r>
      <w:proofErr w:type="gramEnd"/>
      <w:r w:rsidRPr="007F1922">
        <w:rPr>
          <w:color w:val="000000"/>
          <w:spacing w:val="11"/>
          <w:kern w:val="28"/>
        </w:rPr>
        <w:t xml:space="preserve"> about shattering glass ceilings.  We owe a debt of gratitude to Boss Lady Coaching for helping us help students succeed.</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V. Focus on Academics </w:t>
      </w:r>
      <w:r w:rsidRPr="005F01A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Bluegrass Middle School Principal Ta</w:t>
      </w:r>
      <w:r w:rsidR="007F1922">
        <w:rPr>
          <w:rFonts w:ascii="Times New Roman" w:hAnsi="Times New Roman" w:cs="Times New Roman"/>
          <w:sz w:val="24"/>
          <w:szCs w:val="24"/>
        </w:rPr>
        <w:t>nya Jury and 6th</w:t>
      </w:r>
      <w:r w:rsidR="00F565BB">
        <w:rPr>
          <w:rFonts w:ascii="Times New Roman" w:hAnsi="Times New Roman" w:cs="Times New Roman"/>
          <w:sz w:val="24"/>
          <w:szCs w:val="24"/>
        </w:rPr>
        <w:t>-</w:t>
      </w:r>
      <w:r w:rsidR="007F1922">
        <w:rPr>
          <w:rFonts w:ascii="Times New Roman" w:hAnsi="Times New Roman" w:cs="Times New Roman"/>
          <w:sz w:val="24"/>
          <w:szCs w:val="24"/>
        </w:rPr>
        <w:t>grade students</w:t>
      </w:r>
      <w:r w:rsidRPr="005F01AC">
        <w:rPr>
          <w:rFonts w:ascii="Times New Roman" w:hAnsi="Times New Roman" w:cs="Times New Roman"/>
          <w:sz w:val="24"/>
          <w:szCs w:val="24"/>
        </w:rPr>
        <w:t xml:space="preserve"> Giuliana "GG" Gregory, </w:t>
      </w:r>
      <w:proofErr w:type="spellStart"/>
      <w:r w:rsidRPr="005F01AC">
        <w:rPr>
          <w:rFonts w:ascii="Times New Roman" w:hAnsi="Times New Roman" w:cs="Times New Roman"/>
          <w:sz w:val="24"/>
          <w:szCs w:val="24"/>
        </w:rPr>
        <w:t>Emilo</w:t>
      </w:r>
      <w:proofErr w:type="spellEnd"/>
      <w:r w:rsidRPr="005F01AC">
        <w:rPr>
          <w:rFonts w:ascii="Times New Roman" w:hAnsi="Times New Roman" w:cs="Times New Roman"/>
          <w:sz w:val="24"/>
          <w:szCs w:val="24"/>
        </w:rPr>
        <w:t xml:space="preserve"> Rice, Tucker Miller, and</w:t>
      </w:r>
      <w:r w:rsidR="007F1922">
        <w:rPr>
          <w:rFonts w:ascii="Times New Roman" w:hAnsi="Times New Roman" w:cs="Times New Roman"/>
          <w:sz w:val="24"/>
          <w:szCs w:val="24"/>
        </w:rPr>
        <w:t xml:space="preserve"> Amari Jones</w:t>
      </w:r>
      <w:r w:rsidRPr="005F01AC">
        <w:rPr>
          <w:rFonts w:ascii="Times New Roman" w:hAnsi="Times New Roman" w:cs="Times New Roman"/>
          <w:sz w:val="24"/>
          <w:szCs w:val="24"/>
        </w:rPr>
        <w:t xml:space="preserve"> presented on the Project and Problem Based Learning (PBL) program in their school. </w:t>
      </w:r>
    </w:p>
    <w:p w:rsidR="00F565BB" w:rsidRDefault="00F565BB" w:rsidP="00551814">
      <w:pPr>
        <w:pStyle w:val="PlainText"/>
        <w:rPr>
          <w:rFonts w:ascii="Times New Roman" w:hAnsi="Times New Roman" w:cs="Times New Roman"/>
          <w:sz w:val="24"/>
          <w:szCs w:val="24"/>
        </w:rPr>
      </w:pPr>
    </w:p>
    <w:p w:rsidR="00F565BB" w:rsidRPr="005F01AC" w:rsidRDefault="00F565BB" w:rsidP="00551814">
      <w:pPr>
        <w:pStyle w:val="PlainText"/>
        <w:rPr>
          <w:rFonts w:ascii="Times New Roman" w:hAnsi="Times New Roman" w:cs="Times New Roman"/>
          <w:sz w:val="24"/>
          <w:szCs w:val="24"/>
        </w:rPr>
      </w:pPr>
      <w:r>
        <w:rPr>
          <w:rFonts w:ascii="Times New Roman" w:hAnsi="Times New Roman" w:cs="Times New Roman"/>
          <w:sz w:val="24"/>
          <w:szCs w:val="24"/>
        </w:rPr>
        <w:t>Chairperson Charlie Wise took a moment to say thank you to our Director of Health and Family Services Janay Sutton for her dedication to students and staff during her leadership throughout the pandemic. She has been vital through the past two years, answering tough questions and counseling our district as well as other districts during these challenging times while keeping our students and staff members healthy and safe. We are fortunate to have her and appreciate her determination, leadership, and patience.</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VI. Recognition of Visitor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VII. Construction Update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VII.A. Report on projects in progress from JRA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VIII. Consideration of Consent Agenda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 Consent Agenda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Order #10999 - Motion Passed: </w:t>
      </w:r>
      <w:r w:rsidRPr="005F01AC">
        <w:rPr>
          <w:rFonts w:ascii="Times New Roman" w:hAnsi="Times New Roman" w:cs="Times New Roman"/>
          <w:sz w:val="24"/>
          <w:szCs w:val="24"/>
        </w:rPr>
        <w:t xml:space="preserve"> Approval of the consent agenda as presented passed with a motion by Mr. Steve Bland and a second by Ms. Sherry Barnes.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s. Sherry Barnes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r. Steve Bland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7F1922"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5F01AC">
        <w:rPr>
          <w:rFonts w:ascii="Times New Roman" w:hAnsi="Times New Roman" w:cs="Times New Roman"/>
          <w:sz w:val="24"/>
          <w:szCs w:val="24"/>
        </w:rPr>
        <w:t xml:space="preserve">Logsdon </w:t>
      </w:r>
      <w:proofErr w:type="gramStart"/>
      <w:r w:rsidR="00382EFF" w:rsidRPr="005F01AC">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5F01AC">
        <w:rPr>
          <w:rFonts w:ascii="Times New Roman" w:hAnsi="Times New Roman" w:cs="Times New Roman"/>
          <w:sz w:val="24"/>
          <w:szCs w:val="24"/>
        </w:rPr>
        <w:t>Yes</w:t>
      </w:r>
      <w:proofErr w:type="gramEnd"/>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r. Ben Sego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r. Charlie Wise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A. Instructional Services </w:t>
      </w:r>
      <w:r w:rsidRPr="005F01A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A.1. Received information on Governor's Scholars </w:t>
      </w:r>
      <w:r w:rsidRPr="005F01AC">
        <w:rPr>
          <w:rFonts w:ascii="Times New Roman" w:hAnsi="Times New Roman" w:cs="Times New Roman"/>
          <w:sz w:val="24"/>
          <w:szCs w:val="24"/>
        </w:rPr>
        <w:t xml:space="preserve"> </w:t>
      </w:r>
    </w:p>
    <w:p w:rsidR="007F1922" w:rsidRPr="005F01AC" w:rsidRDefault="007F1922"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B. Student Service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B.1. Approval of the Memorandum of Agreement between Hardin County Schools and Family Scholar House </w:t>
      </w:r>
      <w:r w:rsidRPr="005F01A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B.2. Received information on the 2023-24 school calendar </w:t>
      </w:r>
      <w:r w:rsidRPr="005F01AC">
        <w:rPr>
          <w:rFonts w:ascii="Times New Roman" w:hAnsi="Times New Roman" w:cs="Times New Roman"/>
          <w:sz w:val="24"/>
          <w:szCs w:val="24"/>
        </w:rPr>
        <w:t xml:space="preserve"> </w:t>
      </w:r>
    </w:p>
    <w:p w:rsidR="007F1922" w:rsidRPr="005F01AC" w:rsidRDefault="007F1922"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C. Financial Service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C.1. Received the Monthly Financial Report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C.2. Approval of the Orders of the Treasurer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C.3. Received the School Activity Fund Balance Report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lastRenderedPageBreak/>
        <w:t xml:space="preserve">IX.C.4. Approval of the SBDM tentative allocations for the 2022-23 school year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C.5. Approval of CO-59 and 60 for the new East Hardin Middle School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C.6. Approval of BG-4's bid packages 50, 96, 142, and 210 for the new East Hardin Middle School </w:t>
      </w:r>
      <w:r w:rsidRPr="005F01A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C.7. Approval of </w:t>
      </w:r>
      <w:proofErr w:type="spellStart"/>
      <w:r w:rsidRPr="005F01AC">
        <w:rPr>
          <w:rFonts w:ascii="Times New Roman" w:hAnsi="Times New Roman" w:cs="Times New Roman"/>
          <w:b/>
          <w:sz w:val="24"/>
          <w:szCs w:val="24"/>
        </w:rPr>
        <w:t>schoolwide</w:t>
      </w:r>
      <w:proofErr w:type="spellEnd"/>
      <w:r w:rsidRPr="005F01AC">
        <w:rPr>
          <w:rFonts w:ascii="Times New Roman" w:hAnsi="Times New Roman" w:cs="Times New Roman"/>
          <w:b/>
          <w:sz w:val="24"/>
          <w:szCs w:val="24"/>
        </w:rPr>
        <w:t xml:space="preserve"> fundraisers </w:t>
      </w:r>
      <w:r w:rsidRPr="005F01AC">
        <w:rPr>
          <w:rFonts w:ascii="Times New Roman" w:hAnsi="Times New Roman" w:cs="Times New Roman"/>
          <w:sz w:val="24"/>
          <w:szCs w:val="24"/>
        </w:rPr>
        <w:t xml:space="preserve"> </w:t>
      </w:r>
    </w:p>
    <w:p w:rsidR="007F1922" w:rsidRPr="005F01AC" w:rsidRDefault="007F1922"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D. Human Resources </w:t>
      </w:r>
      <w:r w:rsidRPr="005F01AC">
        <w:rPr>
          <w:rFonts w:ascii="Times New Roman" w:hAnsi="Times New Roman" w:cs="Times New Roman"/>
          <w:sz w:val="24"/>
          <w:szCs w:val="24"/>
        </w:rPr>
        <w:t xml:space="preserve"> </w:t>
      </w:r>
    </w:p>
    <w:p w:rsidR="00B93568" w:rsidRPr="00B93568" w:rsidRDefault="00382EFF" w:rsidP="00B93568">
      <w:pPr>
        <w:rPr>
          <w:rFonts w:eastAsiaTheme="minorHAnsi"/>
          <w:bCs/>
          <w:u w:val="single"/>
        </w:rPr>
      </w:pPr>
      <w:r w:rsidRPr="005F01AC">
        <w:rPr>
          <w:b/>
        </w:rPr>
        <w:t xml:space="preserve">IX.D.1. Certified Personnel Actions </w:t>
      </w:r>
      <w:r w:rsidR="00B93568">
        <w:rPr>
          <w:b/>
        </w:rPr>
        <w:br/>
      </w:r>
      <w:r w:rsidR="00B93568" w:rsidRPr="00B93568">
        <w:rPr>
          <w:rFonts w:eastAsiaTheme="minorHAnsi"/>
          <w:bCs/>
          <w:u w:val="single"/>
        </w:rPr>
        <w:t>CERTIFIED HIRING</w:t>
      </w:r>
    </w:p>
    <w:p w:rsidR="00B93568" w:rsidRPr="00B93568" w:rsidRDefault="00B93568" w:rsidP="00B93568">
      <w:pPr>
        <w:spacing w:line="276" w:lineRule="auto"/>
        <w:rPr>
          <w:rFonts w:eastAsiaTheme="minorHAnsi"/>
          <w:bCs/>
        </w:rPr>
      </w:pPr>
      <w:proofErr w:type="spellStart"/>
      <w:r w:rsidRPr="00B93568">
        <w:rPr>
          <w:rFonts w:eastAsiaTheme="minorHAnsi"/>
          <w:bCs/>
        </w:rPr>
        <w:t>Kuamoo</w:t>
      </w:r>
      <w:proofErr w:type="spellEnd"/>
      <w:r w:rsidRPr="00B93568">
        <w:rPr>
          <w:rFonts w:eastAsiaTheme="minorHAnsi"/>
          <w:bCs/>
        </w:rPr>
        <w:t>, Isaiah – North Hardin – HS Classroom Instructor – Effective 01/28/2022</w:t>
      </w:r>
    </w:p>
    <w:p w:rsidR="00B93568" w:rsidRPr="00B93568" w:rsidRDefault="00B93568" w:rsidP="00B93568">
      <w:pPr>
        <w:spacing w:line="276" w:lineRule="auto"/>
        <w:rPr>
          <w:rFonts w:eastAsiaTheme="minorHAnsi"/>
          <w:bCs/>
        </w:rPr>
      </w:pPr>
      <w:r w:rsidRPr="00B93568">
        <w:rPr>
          <w:rFonts w:eastAsiaTheme="minorHAnsi"/>
          <w:bCs/>
        </w:rPr>
        <w:t>Lawrence, Marc – Heartland – Physical Education Teacher – Effective 01/27/2022</w:t>
      </w:r>
    </w:p>
    <w:p w:rsidR="00B93568" w:rsidRPr="00B93568" w:rsidRDefault="00B93568" w:rsidP="00B93568">
      <w:pPr>
        <w:spacing w:line="276" w:lineRule="auto"/>
        <w:rPr>
          <w:rFonts w:eastAsiaTheme="minorHAnsi"/>
          <w:bCs/>
        </w:rPr>
      </w:pPr>
      <w:r w:rsidRPr="00B93568">
        <w:rPr>
          <w:rFonts w:eastAsiaTheme="minorHAnsi"/>
          <w:bCs/>
        </w:rPr>
        <w:t>White, Laura – College View –MS Classroom Teacher – Effective 01/24/2022</w:t>
      </w:r>
    </w:p>
    <w:p w:rsidR="00B93568" w:rsidRPr="00B93568" w:rsidRDefault="00B93568" w:rsidP="00B93568">
      <w:pPr>
        <w:spacing w:line="276" w:lineRule="auto"/>
        <w:rPr>
          <w:rFonts w:eastAsiaTheme="minorHAnsi"/>
          <w:bCs/>
          <w:u w:val="single"/>
        </w:rPr>
      </w:pPr>
    </w:p>
    <w:p w:rsidR="00B93568" w:rsidRPr="00B93568" w:rsidRDefault="00B93568" w:rsidP="00B93568">
      <w:pPr>
        <w:spacing w:line="276" w:lineRule="auto"/>
        <w:rPr>
          <w:rFonts w:eastAsiaTheme="minorHAnsi"/>
          <w:bCs/>
          <w:u w:val="single"/>
        </w:rPr>
      </w:pPr>
      <w:r w:rsidRPr="00B93568">
        <w:rPr>
          <w:rFonts w:eastAsiaTheme="minorHAnsi"/>
          <w:bCs/>
          <w:u w:val="single"/>
        </w:rPr>
        <w:t>CERTIFIED RESIGNATIONS</w:t>
      </w:r>
    </w:p>
    <w:p w:rsidR="00B93568" w:rsidRPr="00B93568" w:rsidRDefault="00B93568" w:rsidP="00B93568">
      <w:pPr>
        <w:spacing w:line="276" w:lineRule="auto"/>
        <w:rPr>
          <w:rFonts w:eastAsiaTheme="minorHAnsi"/>
          <w:bCs/>
        </w:rPr>
      </w:pPr>
      <w:r w:rsidRPr="00B93568">
        <w:rPr>
          <w:rFonts w:eastAsiaTheme="minorHAnsi"/>
          <w:bCs/>
        </w:rPr>
        <w:t xml:space="preserve">Bailey, Christine – Rineyville – Primary Teacher – Effective 02/04/2022 </w:t>
      </w:r>
    </w:p>
    <w:p w:rsidR="00B93568" w:rsidRPr="00B93568" w:rsidRDefault="00B93568" w:rsidP="00B93568">
      <w:pPr>
        <w:spacing w:line="276" w:lineRule="auto"/>
        <w:rPr>
          <w:rFonts w:eastAsiaTheme="minorHAnsi"/>
          <w:bCs/>
        </w:rPr>
      </w:pPr>
      <w:proofErr w:type="spellStart"/>
      <w:r w:rsidRPr="00B93568">
        <w:rPr>
          <w:rFonts w:eastAsiaTheme="minorHAnsi"/>
          <w:bCs/>
        </w:rPr>
        <w:t>Mudd</w:t>
      </w:r>
      <w:proofErr w:type="spellEnd"/>
      <w:r w:rsidRPr="00B93568">
        <w:rPr>
          <w:rFonts w:eastAsiaTheme="minorHAnsi"/>
          <w:bCs/>
        </w:rPr>
        <w:t>, Brandon – Central Hardin – Social Studies – Effective 01/28/2022</w:t>
      </w:r>
    </w:p>
    <w:p w:rsidR="00B93568" w:rsidRPr="00B93568" w:rsidRDefault="00B93568" w:rsidP="00B93568">
      <w:pPr>
        <w:spacing w:line="276" w:lineRule="auto"/>
        <w:rPr>
          <w:rFonts w:eastAsiaTheme="minorHAnsi"/>
          <w:bCs/>
        </w:rPr>
      </w:pPr>
    </w:p>
    <w:p w:rsidR="00B93568" w:rsidRPr="00B93568" w:rsidRDefault="00B93568" w:rsidP="00B93568">
      <w:pPr>
        <w:spacing w:line="276" w:lineRule="auto"/>
        <w:rPr>
          <w:rFonts w:eastAsiaTheme="minorHAnsi"/>
          <w:bCs/>
          <w:u w:val="single"/>
        </w:rPr>
      </w:pPr>
      <w:r w:rsidRPr="00B93568">
        <w:rPr>
          <w:rFonts w:eastAsiaTheme="minorHAnsi"/>
          <w:bCs/>
          <w:u w:val="single"/>
        </w:rPr>
        <w:t>CERTIFIED RETIREMENT</w:t>
      </w:r>
    </w:p>
    <w:p w:rsidR="00B93568" w:rsidRPr="00B93568" w:rsidRDefault="00B93568" w:rsidP="00B93568">
      <w:pPr>
        <w:spacing w:line="276" w:lineRule="auto"/>
        <w:rPr>
          <w:rFonts w:eastAsiaTheme="minorHAnsi"/>
          <w:bCs/>
        </w:rPr>
      </w:pPr>
      <w:proofErr w:type="spellStart"/>
      <w:r w:rsidRPr="00B93568">
        <w:rPr>
          <w:rFonts w:eastAsiaTheme="minorHAnsi"/>
          <w:bCs/>
        </w:rPr>
        <w:t>Hildabrand</w:t>
      </w:r>
      <w:proofErr w:type="spellEnd"/>
      <w:r w:rsidRPr="00B93568">
        <w:rPr>
          <w:rFonts w:eastAsiaTheme="minorHAnsi"/>
          <w:bCs/>
        </w:rPr>
        <w:t>, Paula – East Hardin – Middle School Teacher – Effective 06/01/2022</w:t>
      </w:r>
    </w:p>
    <w:p w:rsidR="00B93568" w:rsidRPr="00B93568" w:rsidRDefault="00B93568" w:rsidP="00B93568">
      <w:pPr>
        <w:spacing w:line="276" w:lineRule="auto"/>
        <w:rPr>
          <w:rFonts w:eastAsiaTheme="minorHAnsi"/>
          <w:bCs/>
        </w:rPr>
      </w:pPr>
      <w:r w:rsidRPr="00B93568">
        <w:rPr>
          <w:rFonts w:eastAsiaTheme="minorHAnsi"/>
          <w:bCs/>
        </w:rPr>
        <w:t>Meyer, Andrea – Lincoln Trail Elementary – Exceptional Child – Effective 07/01/2022</w:t>
      </w:r>
    </w:p>
    <w:p w:rsidR="00B93568" w:rsidRPr="00B93568" w:rsidRDefault="00B93568" w:rsidP="00B93568">
      <w:pPr>
        <w:spacing w:line="276" w:lineRule="auto"/>
        <w:rPr>
          <w:rFonts w:eastAsiaTheme="minorHAnsi"/>
          <w:bCs/>
        </w:rPr>
      </w:pPr>
    </w:p>
    <w:p w:rsidR="00B93568" w:rsidRPr="00B93568" w:rsidRDefault="00B93568" w:rsidP="00B93568">
      <w:pPr>
        <w:spacing w:line="276" w:lineRule="auto"/>
        <w:rPr>
          <w:rFonts w:eastAsiaTheme="minorHAnsi"/>
          <w:bCs/>
          <w:u w:val="single"/>
        </w:rPr>
      </w:pPr>
      <w:r w:rsidRPr="00B93568">
        <w:rPr>
          <w:rFonts w:eastAsiaTheme="minorHAnsi"/>
          <w:bCs/>
          <w:u w:val="single"/>
        </w:rPr>
        <w:t>EXTRA-CURRICULAR/PARAPROFESSIONAL HIRING</w:t>
      </w:r>
    </w:p>
    <w:p w:rsidR="00B93568" w:rsidRPr="00B93568" w:rsidRDefault="00B93568" w:rsidP="00B93568">
      <w:pPr>
        <w:spacing w:line="276" w:lineRule="auto"/>
        <w:rPr>
          <w:rFonts w:eastAsiaTheme="minorHAnsi"/>
          <w:bCs/>
        </w:rPr>
      </w:pPr>
      <w:proofErr w:type="spellStart"/>
      <w:r w:rsidRPr="00B93568">
        <w:rPr>
          <w:rFonts w:eastAsiaTheme="minorHAnsi"/>
          <w:bCs/>
        </w:rPr>
        <w:t>Creekmore</w:t>
      </w:r>
      <w:proofErr w:type="spellEnd"/>
      <w:r w:rsidRPr="00B93568">
        <w:rPr>
          <w:rFonts w:eastAsiaTheme="minorHAnsi"/>
          <w:bCs/>
        </w:rPr>
        <w:t>, Zachariah – Central Hardin –Boys Asst. Head Track Coach 25% -- Effective 01/13/2022</w:t>
      </w:r>
    </w:p>
    <w:p w:rsidR="00B93568" w:rsidRPr="00B93568" w:rsidRDefault="00B93568" w:rsidP="00B93568">
      <w:pPr>
        <w:spacing w:line="276" w:lineRule="auto"/>
        <w:rPr>
          <w:rFonts w:eastAsiaTheme="minorHAnsi"/>
          <w:bCs/>
          <w:u w:val="single"/>
        </w:rPr>
      </w:pPr>
    </w:p>
    <w:p w:rsidR="00B93568" w:rsidRPr="00B93568" w:rsidRDefault="00B93568" w:rsidP="00B93568">
      <w:pPr>
        <w:spacing w:line="276" w:lineRule="auto"/>
        <w:rPr>
          <w:rFonts w:eastAsiaTheme="minorHAnsi"/>
          <w:bCs/>
          <w:u w:val="single"/>
        </w:rPr>
      </w:pPr>
      <w:r w:rsidRPr="00B93568">
        <w:rPr>
          <w:rFonts w:eastAsiaTheme="minorHAnsi"/>
          <w:bCs/>
          <w:u w:val="single"/>
        </w:rPr>
        <w:t>EXTRA-CURRICULAR/PARAPROFESSIONAL RESIGNATIONS</w:t>
      </w:r>
    </w:p>
    <w:p w:rsidR="00B93568" w:rsidRPr="00B93568" w:rsidRDefault="00B93568" w:rsidP="00B93568">
      <w:pPr>
        <w:spacing w:line="276" w:lineRule="auto"/>
        <w:rPr>
          <w:rFonts w:eastAsiaTheme="minorHAnsi"/>
          <w:bCs/>
        </w:rPr>
      </w:pPr>
      <w:r w:rsidRPr="00B93568">
        <w:rPr>
          <w:rFonts w:eastAsiaTheme="minorHAnsi"/>
          <w:bCs/>
        </w:rPr>
        <w:t>Birch, Christine – John Hardin – Girls Asst.</w:t>
      </w:r>
      <w:r>
        <w:rPr>
          <w:rFonts w:eastAsiaTheme="minorHAnsi"/>
          <w:bCs/>
        </w:rPr>
        <w:t xml:space="preserve"> Soccer Coach 50% -- Effective </w:t>
      </w:r>
      <w:r w:rsidRPr="00B93568">
        <w:rPr>
          <w:rFonts w:eastAsiaTheme="minorHAnsi"/>
          <w:bCs/>
        </w:rPr>
        <w:t>-- 01/11/2022</w:t>
      </w:r>
    </w:p>
    <w:p w:rsidR="00B93568" w:rsidRPr="00B93568" w:rsidRDefault="00B93568" w:rsidP="00B93568">
      <w:pPr>
        <w:spacing w:line="276" w:lineRule="auto"/>
        <w:rPr>
          <w:rFonts w:eastAsiaTheme="minorHAnsi"/>
          <w:bCs/>
        </w:rPr>
      </w:pPr>
      <w:r w:rsidRPr="00B93568">
        <w:rPr>
          <w:rFonts w:eastAsiaTheme="minorHAnsi"/>
          <w:bCs/>
        </w:rPr>
        <w:t>Bragg, Chelsea – North Hardin – Freshman Head Volleyball Coach – Effective – 01/19/2022</w:t>
      </w:r>
    </w:p>
    <w:p w:rsidR="00B93568" w:rsidRPr="00B93568" w:rsidRDefault="00B93568" w:rsidP="00B93568">
      <w:pPr>
        <w:spacing w:line="276" w:lineRule="auto"/>
        <w:rPr>
          <w:rFonts w:eastAsiaTheme="minorHAnsi"/>
          <w:bCs/>
        </w:rPr>
      </w:pPr>
      <w:r w:rsidRPr="00B93568">
        <w:rPr>
          <w:rFonts w:eastAsiaTheme="minorHAnsi"/>
          <w:bCs/>
        </w:rPr>
        <w:t>Johnson, Josh – John Hardin – Wrestling Head Coach 24% -- Effective – 01/24/2022</w:t>
      </w:r>
    </w:p>
    <w:p w:rsidR="00B93568" w:rsidRPr="00B93568" w:rsidRDefault="00B93568" w:rsidP="00B93568">
      <w:pPr>
        <w:spacing w:line="276" w:lineRule="auto"/>
        <w:rPr>
          <w:rFonts w:eastAsiaTheme="minorHAnsi"/>
          <w:bCs/>
        </w:rPr>
      </w:pPr>
      <w:r w:rsidRPr="00B93568">
        <w:rPr>
          <w:rFonts w:eastAsiaTheme="minorHAnsi"/>
          <w:bCs/>
        </w:rPr>
        <w:t xml:space="preserve">Swift, Melissa – John Hardin – Boys </w:t>
      </w:r>
      <w:proofErr w:type="spellStart"/>
      <w:r w:rsidRPr="00B93568">
        <w:rPr>
          <w:rFonts w:eastAsiaTheme="minorHAnsi"/>
          <w:bCs/>
        </w:rPr>
        <w:t>Asst</w:t>
      </w:r>
      <w:proofErr w:type="spellEnd"/>
      <w:r w:rsidRPr="00B93568">
        <w:rPr>
          <w:rFonts w:eastAsiaTheme="minorHAnsi"/>
          <w:bCs/>
        </w:rPr>
        <w:t>, Soccer Coach 50% -- Effective – 01/12/2022</w:t>
      </w:r>
    </w:p>
    <w:p w:rsidR="00B93568" w:rsidRPr="00B93568" w:rsidRDefault="00B93568" w:rsidP="00B93568">
      <w:pPr>
        <w:spacing w:line="276" w:lineRule="auto"/>
        <w:rPr>
          <w:rFonts w:eastAsiaTheme="minorHAnsi"/>
          <w:bCs/>
        </w:rPr>
      </w:pPr>
      <w:r w:rsidRPr="00B93568">
        <w:rPr>
          <w:rFonts w:eastAsiaTheme="minorHAnsi"/>
          <w:bCs/>
        </w:rPr>
        <w:t>Vowels, Alex – John Hardin – Girls Asst. Soccer Coach 25% – Effective – 01/11/2022</w:t>
      </w:r>
    </w:p>
    <w:p w:rsidR="00B93568" w:rsidRPr="00B93568" w:rsidRDefault="00B93568" w:rsidP="00B93568">
      <w:pPr>
        <w:spacing w:line="276" w:lineRule="auto"/>
        <w:rPr>
          <w:rFonts w:eastAsiaTheme="minorHAnsi"/>
          <w:bCs/>
          <w:u w:val="single"/>
        </w:rPr>
      </w:pPr>
    </w:p>
    <w:p w:rsidR="00B93568" w:rsidRPr="00B93568" w:rsidRDefault="00B93568" w:rsidP="00B93568">
      <w:pPr>
        <w:spacing w:line="276" w:lineRule="auto"/>
        <w:rPr>
          <w:rFonts w:eastAsiaTheme="minorHAnsi"/>
          <w:bCs/>
          <w:u w:val="single"/>
        </w:rPr>
      </w:pPr>
      <w:r w:rsidRPr="00B93568">
        <w:rPr>
          <w:rFonts w:eastAsiaTheme="minorHAnsi"/>
          <w:bCs/>
          <w:u w:val="single"/>
        </w:rPr>
        <w:t>SUBSTITUTE HIRING</w:t>
      </w:r>
    </w:p>
    <w:p w:rsidR="00B93568" w:rsidRPr="00B93568" w:rsidRDefault="00B93568" w:rsidP="00B93568">
      <w:pPr>
        <w:shd w:val="clear" w:color="auto" w:fill="FFFFFF"/>
        <w:rPr>
          <w:color w:val="222222"/>
        </w:rPr>
      </w:pPr>
      <w:r w:rsidRPr="00B93568">
        <w:rPr>
          <w:color w:val="222222"/>
        </w:rPr>
        <w:t>Bickers, Matt</w:t>
      </w:r>
    </w:p>
    <w:p w:rsidR="00B93568" w:rsidRPr="00B93568" w:rsidRDefault="00B93568" w:rsidP="00B93568">
      <w:pPr>
        <w:shd w:val="clear" w:color="auto" w:fill="FFFFFF"/>
        <w:rPr>
          <w:color w:val="222222"/>
        </w:rPr>
      </w:pPr>
      <w:proofErr w:type="spellStart"/>
      <w:r w:rsidRPr="00B93568">
        <w:rPr>
          <w:color w:val="222222"/>
        </w:rPr>
        <w:t>Bott</w:t>
      </w:r>
      <w:proofErr w:type="spellEnd"/>
      <w:r w:rsidRPr="00B93568">
        <w:rPr>
          <w:color w:val="222222"/>
        </w:rPr>
        <w:t>, Sara</w:t>
      </w:r>
    </w:p>
    <w:p w:rsidR="00B93568" w:rsidRPr="00B93568" w:rsidRDefault="00B93568" w:rsidP="00B93568">
      <w:pPr>
        <w:shd w:val="clear" w:color="auto" w:fill="FFFFFF"/>
        <w:rPr>
          <w:color w:val="222222"/>
        </w:rPr>
      </w:pPr>
      <w:r w:rsidRPr="00B93568">
        <w:rPr>
          <w:color w:val="222222"/>
        </w:rPr>
        <w:t>French, Kaitlyn</w:t>
      </w:r>
    </w:p>
    <w:p w:rsidR="00B93568" w:rsidRPr="00B93568" w:rsidRDefault="00B93568" w:rsidP="00B93568">
      <w:pPr>
        <w:shd w:val="clear" w:color="auto" w:fill="FFFFFF"/>
        <w:rPr>
          <w:color w:val="222222"/>
        </w:rPr>
      </w:pPr>
      <w:r w:rsidRPr="00B93568">
        <w:rPr>
          <w:color w:val="222222"/>
        </w:rPr>
        <w:t>Honaker, Joseph</w:t>
      </w:r>
    </w:p>
    <w:p w:rsidR="00B93568" w:rsidRPr="00B93568" w:rsidRDefault="00B93568" w:rsidP="00B93568">
      <w:pPr>
        <w:shd w:val="clear" w:color="auto" w:fill="FFFFFF"/>
        <w:rPr>
          <w:color w:val="222222"/>
        </w:rPr>
      </w:pPr>
      <w:r w:rsidRPr="00B93568">
        <w:rPr>
          <w:color w:val="222222"/>
        </w:rPr>
        <w:t>Irwin, Shyanne</w:t>
      </w:r>
    </w:p>
    <w:p w:rsidR="00B93568" w:rsidRPr="00B93568" w:rsidRDefault="00B93568" w:rsidP="00B93568">
      <w:pPr>
        <w:shd w:val="clear" w:color="auto" w:fill="FFFFFF"/>
        <w:rPr>
          <w:color w:val="222222"/>
        </w:rPr>
      </w:pPr>
      <w:proofErr w:type="spellStart"/>
      <w:r w:rsidRPr="00B93568">
        <w:rPr>
          <w:color w:val="222222"/>
        </w:rPr>
        <w:t>Kuamoo</w:t>
      </w:r>
      <w:proofErr w:type="spellEnd"/>
      <w:r w:rsidRPr="00B93568">
        <w:rPr>
          <w:color w:val="222222"/>
        </w:rPr>
        <w:t>, Isaiah</w:t>
      </w:r>
    </w:p>
    <w:p w:rsidR="00B93568" w:rsidRPr="00B93568" w:rsidRDefault="00B93568" w:rsidP="00B93568">
      <w:pPr>
        <w:shd w:val="clear" w:color="auto" w:fill="FFFFFF"/>
        <w:rPr>
          <w:color w:val="222222"/>
        </w:rPr>
      </w:pPr>
      <w:r w:rsidRPr="00B93568">
        <w:rPr>
          <w:color w:val="222222"/>
        </w:rPr>
        <w:t>Lee, Kathy</w:t>
      </w:r>
    </w:p>
    <w:p w:rsidR="00B93568" w:rsidRPr="00B93568" w:rsidRDefault="00B93568" w:rsidP="00B93568">
      <w:pPr>
        <w:shd w:val="clear" w:color="auto" w:fill="FFFFFF"/>
        <w:rPr>
          <w:color w:val="222222"/>
        </w:rPr>
      </w:pPr>
      <w:r w:rsidRPr="00B93568">
        <w:rPr>
          <w:color w:val="222222"/>
        </w:rPr>
        <w:t>Oliver, Lisa</w:t>
      </w:r>
    </w:p>
    <w:p w:rsidR="00B93568" w:rsidRPr="00B93568" w:rsidRDefault="00B93568" w:rsidP="00B93568">
      <w:pPr>
        <w:shd w:val="clear" w:color="auto" w:fill="FFFFFF"/>
        <w:rPr>
          <w:color w:val="222222"/>
        </w:rPr>
      </w:pPr>
      <w:r w:rsidRPr="00B93568">
        <w:rPr>
          <w:color w:val="222222"/>
        </w:rPr>
        <w:t>Olson, Jordan</w:t>
      </w:r>
    </w:p>
    <w:p w:rsidR="00B93568" w:rsidRPr="00B93568" w:rsidRDefault="00B93568" w:rsidP="00B93568">
      <w:pPr>
        <w:shd w:val="clear" w:color="auto" w:fill="FFFFFF"/>
        <w:rPr>
          <w:color w:val="222222"/>
        </w:rPr>
      </w:pPr>
      <w:proofErr w:type="spellStart"/>
      <w:r w:rsidRPr="00B93568">
        <w:rPr>
          <w:color w:val="222222"/>
        </w:rPr>
        <w:t>Pelston</w:t>
      </w:r>
      <w:proofErr w:type="spellEnd"/>
      <w:r w:rsidRPr="00B93568">
        <w:rPr>
          <w:color w:val="222222"/>
        </w:rPr>
        <w:t>, Rachel</w:t>
      </w:r>
    </w:p>
    <w:p w:rsidR="00B93568" w:rsidRPr="00B93568" w:rsidRDefault="00B93568" w:rsidP="00B93568">
      <w:pPr>
        <w:shd w:val="clear" w:color="auto" w:fill="FFFFFF"/>
        <w:rPr>
          <w:color w:val="222222"/>
        </w:rPr>
      </w:pPr>
      <w:r w:rsidRPr="00B93568">
        <w:rPr>
          <w:color w:val="222222"/>
        </w:rPr>
        <w:t>Sanders, Mary Beth</w:t>
      </w:r>
    </w:p>
    <w:p w:rsidR="00B93568" w:rsidRPr="00B93568" w:rsidRDefault="00B93568" w:rsidP="00B93568">
      <w:pPr>
        <w:shd w:val="clear" w:color="auto" w:fill="FFFFFF"/>
        <w:rPr>
          <w:color w:val="222222"/>
        </w:rPr>
      </w:pPr>
      <w:r w:rsidRPr="00B93568">
        <w:rPr>
          <w:color w:val="222222"/>
        </w:rPr>
        <w:t>Smallwood, Jordan</w:t>
      </w:r>
    </w:p>
    <w:p w:rsidR="00B93568" w:rsidRPr="00B93568" w:rsidRDefault="00B93568" w:rsidP="00B93568">
      <w:pPr>
        <w:shd w:val="clear" w:color="auto" w:fill="FFFFFF"/>
        <w:rPr>
          <w:color w:val="222222"/>
        </w:rPr>
      </w:pPr>
      <w:r w:rsidRPr="00B93568">
        <w:rPr>
          <w:color w:val="222222"/>
        </w:rPr>
        <w:t>Sullivan, Jessica</w:t>
      </w:r>
    </w:p>
    <w:p w:rsidR="00B93568" w:rsidRPr="00B93568" w:rsidRDefault="00B93568" w:rsidP="00B93568">
      <w:pPr>
        <w:shd w:val="clear" w:color="auto" w:fill="FFFFFF"/>
        <w:rPr>
          <w:color w:val="222222"/>
        </w:rPr>
      </w:pPr>
      <w:r w:rsidRPr="00B93568">
        <w:rPr>
          <w:color w:val="222222"/>
        </w:rPr>
        <w:t>Thompson, Riley</w:t>
      </w:r>
    </w:p>
    <w:p w:rsidR="00B93568" w:rsidRPr="00B93568" w:rsidRDefault="00B93568" w:rsidP="00B93568">
      <w:pPr>
        <w:shd w:val="clear" w:color="auto" w:fill="FFFFFF"/>
        <w:rPr>
          <w:color w:val="222222"/>
        </w:rPr>
      </w:pPr>
      <w:proofErr w:type="spellStart"/>
      <w:r w:rsidRPr="00B93568">
        <w:rPr>
          <w:color w:val="222222"/>
        </w:rPr>
        <w:t>VanMeter</w:t>
      </w:r>
      <w:proofErr w:type="spellEnd"/>
      <w:r w:rsidRPr="00B93568">
        <w:rPr>
          <w:color w:val="222222"/>
        </w:rPr>
        <w:t>, Kent</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 </w:t>
      </w:r>
    </w:p>
    <w:p w:rsidR="00B93568" w:rsidRPr="00B93568" w:rsidRDefault="00382EFF" w:rsidP="00B93568">
      <w:pPr>
        <w:rPr>
          <w:u w:val="single"/>
        </w:rPr>
      </w:pPr>
      <w:r w:rsidRPr="005F01AC">
        <w:rPr>
          <w:b/>
        </w:rPr>
        <w:lastRenderedPageBreak/>
        <w:t xml:space="preserve">IX.D.2. Classified Personnel </w:t>
      </w:r>
      <w:proofErr w:type="gramStart"/>
      <w:r w:rsidRPr="005F01AC">
        <w:rPr>
          <w:b/>
        </w:rPr>
        <w:t xml:space="preserve">Actions </w:t>
      </w:r>
      <w:r w:rsidRPr="005F01AC">
        <w:t xml:space="preserve"> </w:t>
      </w:r>
      <w:proofErr w:type="gramEnd"/>
      <w:r w:rsidR="00B93568">
        <w:br/>
      </w:r>
      <w:r w:rsidR="00B93568" w:rsidRPr="00B93568">
        <w:rPr>
          <w:u w:val="single"/>
        </w:rPr>
        <w:t>CLASSIFIED HIRING:</w:t>
      </w:r>
    </w:p>
    <w:p w:rsidR="00B93568" w:rsidRPr="00B93568" w:rsidRDefault="00B93568" w:rsidP="00B93568">
      <w:proofErr w:type="spellStart"/>
      <w:r w:rsidRPr="00B93568">
        <w:t>Armour</w:t>
      </w:r>
      <w:proofErr w:type="spellEnd"/>
      <w:r w:rsidRPr="00B93568">
        <w:t>, Shannon – Cook/Baker at Bluegrass</w:t>
      </w:r>
    </w:p>
    <w:p w:rsidR="00B93568" w:rsidRPr="00B93568" w:rsidRDefault="00B93568" w:rsidP="00B93568">
      <w:r w:rsidRPr="00B93568">
        <w:t>Burns, Holly – Hourly Instructional Assistant w/ESL (homeschool North Hardin)</w:t>
      </w:r>
    </w:p>
    <w:p w:rsidR="00B93568" w:rsidRPr="00B93568" w:rsidRDefault="00B93568" w:rsidP="00B93568">
      <w:proofErr w:type="spellStart"/>
      <w:r w:rsidRPr="00B93568">
        <w:t>Comenzind</w:t>
      </w:r>
      <w:proofErr w:type="spellEnd"/>
      <w:r w:rsidRPr="00B93568">
        <w:t>, Kyle – Cook/Baker at North Hardin</w:t>
      </w:r>
    </w:p>
    <w:p w:rsidR="00B93568" w:rsidRPr="00B93568" w:rsidRDefault="00B93568" w:rsidP="00B93568">
      <w:r w:rsidRPr="00B93568">
        <w:t>Cottrell, Holly – Full-time Instructional Assistant I at Creekside Elementary</w:t>
      </w:r>
    </w:p>
    <w:p w:rsidR="00B93568" w:rsidRPr="00B93568" w:rsidRDefault="00B93568" w:rsidP="00B93568">
      <w:r w:rsidRPr="00B93568">
        <w:t xml:space="preserve">Dixon, </w:t>
      </w:r>
      <w:proofErr w:type="spellStart"/>
      <w:r w:rsidRPr="00B93568">
        <w:t>Javonnie</w:t>
      </w:r>
      <w:proofErr w:type="spellEnd"/>
      <w:r w:rsidRPr="00B93568">
        <w:t xml:space="preserve"> – Substitute Custodian</w:t>
      </w:r>
    </w:p>
    <w:p w:rsidR="00B93568" w:rsidRPr="00B93568" w:rsidRDefault="00B93568" w:rsidP="00B93568">
      <w:r w:rsidRPr="00B93568">
        <w:t>Duke, Sherry – Full-time Instructional Assistant I at North Park Elementary</w:t>
      </w:r>
    </w:p>
    <w:p w:rsidR="00B93568" w:rsidRPr="00B93568" w:rsidRDefault="00B93568" w:rsidP="00B93568">
      <w:r w:rsidRPr="00B93568">
        <w:t>Edwards, Suzanne – Cook/Baker at Lakewood Elementary</w:t>
      </w:r>
    </w:p>
    <w:p w:rsidR="00B93568" w:rsidRPr="00B93568" w:rsidRDefault="00B93568" w:rsidP="00B93568">
      <w:r w:rsidRPr="00B93568">
        <w:t>Griggs, Adrianne – Full-time Instructional Assistant I at Heartland Elementary</w:t>
      </w:r>
    </w:p>
    <w:p w:rsidR="00B93568" w:rsidRPr="00B93568" w:rsidRDefault="00B93568" w:rsidP="00B93568">
      <w:r w:rsidRPr="00B93568">
        <w:t>Hendricks, Linda – Part-time Childcare Monitor at Lakewood Elementary</w:t>
      </w:r>
    </w:p>
    <w:p w:rsidR="00B93568" w:rsidRPr="00B93568" w:rsidRDefault="00B93568" w:rsidP="00B93568">
      <w:r w:rsidRPr="00B93568">
        <w:t>Hendricks, Michael – Substitute Custodian</w:t>
      </w:r>
    </w:p>
    <w:p w:rsidR="00B93568" w:rsidRPr="00B93568" w:rsidRDefault="00B93568" w:rsidP="00B93568">
      <w:r w:rsidRPr="00B93568">
        <w:t>Hernandez, Jennifer – Full-time Instructional Assistant I at North Park Elementary</w:t>
      </w:r>
    </w:p>
    <w:p w:rsidR="00B93568" w:rsidRPr="00B93568" w:rsidRDefault="00B93568" w:rsidP="00B93568">
      <w:r w:rsidRPr="00B93568">
        <w:t>Hodge, Kristi – Full-time Instructional Assistant I at North Park Elementary</w:t>
      </w:r>
    </w:p>
    <w:p w:rsidR="00B93568" w:rsidRPr="00B93568" w:rsidRDefault="00B93568" w:rsidP="00B93568">
      <w:r w:rsidRPr="00B93568">
        <w:t xml:space="preserve">Horton, </w:t>
      </w:r>
      <w:proofErr w:type="spellStart"/>
      <w:r w:rsidRPr="00B93568">
        <w:t>Christessica</w:t>
      </w:r>
      <w:proofErr w:type="spellEnd"/>
      <w:r w:rsidRPr="00B93568">
        <w:t xml:space="preserve"> – Districtwide Instructor III at </w:t>
      </w:r>
      <w:proofErr w:type="spellStart"/>
      <w:r w:rsidRPr="00B93568">
        <w:t>MeadowView</w:t>
      </w:r>
      <w:proofErr w:type="spellEnd"/>
      <w:r w:rsidRPr="00B93568">
        <w:t xml:space="preserve"> Elementary</w:t>
      </w:r>
    </w:p>
    <w:p w:rsidR="00B93568" w:rsidRPr="00B93568" w:rsidRDefault="00B93568" w:rsidP="00B93568">
      <w:proofErr w:type="spellStart"/>
      <w:r w:rsidRPr="00B93568">
        <w:t>Humes</w:t>
      </w:r>
      <w:proofErr w:type="spellEnd"/>
      <w:r w:rsidRPr="00B93568">
        <w:t>, Sarah – Part-time SACC Monitor at Vine Grove Elementary</w:t>
      </w:r>
    </w:p>
    <w:p w:rsidR="00B93568" w:rsidRPr="00B93568" w:rsidRDefault="00B93568" w:rsidP="00B93568">
      <w:proofErr w:type="spellStart"/>
      <w:r w:rsidRPr="00B93568">
        <w:t>Manke</w:t>
      </w:r>
      <w:proofErr w:type="spellEnd"/>
      <w:r w:rsidRPr="00B93568">
        <w:t>, Douglas – Bus Driver</w:t>
      </w:r>
    </w:p>
    <w:p w:rsidR="00B93568" w:rsidRPr="00B93568" w:rsidRDefault="00B93568" w:rsidP="00B93568">
      <w:r w:rsidRPr="00B93568">
        <w:t>Mathis, Ashley – 187 Day Custodian at Central Hardin</w:t>
      </w:r>
    </w:p>
    <w:p w:rsidR="00B93568" w:rsidRPr="00B93568" w:rsidRDefault="00B93568" w:rsidP="00B93568">
      <w:r w:rsidRPr="00B93568">
        <w:t>Merry, Lois – Part-time Instructional Assistant I at Rineyville Elementary</w:t>
      </w:r>
    </w:p>
    <w:p w:rsidR="00B93568" w:rsidRPr="00B93568" w:rsidRDefault="00B93568" w:rsidP="00B93568">
      <w:r w:rsidRPr="00B93568">
        <w:t>Meyer, Kelley – Clerk at North Hardin</w:t>
      </w:r>
    </w:p>
    <w:p w:rsidR="00B93568" w:rsidRPr="00B93568" w:rsidRDefault="00B93568" w:rsidP="00B93568">
      <w:r w:rsidRPr="00B93568">
        <w:t>Noble, Danielle – Part-time SACC Monitor at Rineyville Elementary</w:t>
      </w:r>
    </w:p>
    <w:p w:rsidR="00B93568" w:rsidRPr="00B93568" w:rsidRDefault="00B93568" w:rsidP="00B93568">
      <w:r w:rsidRPr="00B93568">
        <w:t>Ortiz, Elizabeth – Full-time Instructional Assistant I at North Park Elementary</w:t>
      </w:r>
    </w:p>
    <w:p w:rsidR="00B93568" w:rsidRPr="00B93568" w:rsidRDefault="00B93568" w:rsidP="00B93568">
      <w:r w:rsidRPr="00B93568">
        <w:t xml:space="preserve">Peters, </w:t>
      </w:r>
      <w:proofErr w:type="spellStart"/>
      <w:r w:rsidRPr="00B93568">
        <w:t>LaTonia</w:t>
      </w:r>
      <w:proofErr w:type="spellEnd"/>
      <w:r w:rsidRPr="00B93568">
        <w:t xml:space="preserve"> – Part-time Instructional Assistant I at North Middle</w:t>
      </w:r>
    </w:p>
    <w:p w:rsidR="00B93568" w:rsidRPr="00B93568" w:rsidRDefault="00B93568" w:rsidP="00B93568">
      <w:r w:rsidRPr="00B93568">
        <w:t>Rose, Anthony – Hourly Instructional Assistant I at Radcliff Elementary (ESS)</w:t>
      </w:r>
    </w:p>
    <w:p w:rsidR="00B93568" w:rsidRPr="00B93568" w:rsidRDefault="00B93568" w:rsidP="00B93568">
      <w:r w:rsidRPr="00B93568">
        <w:t>Singleton, Sandra – Districtwide Instructor III (homeschool Radcliff Elementary)</w:t>
      </w:r>
    </w:p>
    <w:p w:rsidR="00B93568" w:rsidRPr="00B93568" w:rsidRDefault="00B93568" w:rsidP="00B93568">
      <w:r w:rsidRPr="00B93568">
        <w:t>Smallwood, Darrell – Bus Driver adding on 2</w:t>
      </w:r>
      <w:r w:rsidRPr="00B93568">
        <w:rPr>
          <w:vertAlign w:val="superscript"/>
        </w:rPr>
        <w:t>nd</w:t>
      </w:r>
      <w:r w:rsidRPr="00B93568">
        <w:t xml:space="preserve"> contract 12-month Custodian at EC3</w:t>
      </w:r>
    </w:p>
    <w:p w:rsidR="00B93568" w:rsidRPr="00B93568" w:rsidRDefault="00B93568" w:rsidP="00B93568">
      <w:r w:rsidRPr="00B93568">
        <w:t>Thurman, Tammy – Full-time Instructional Assistant I at Cecilia Valley Elementary</w:t>
      </w:r>
    </w:p>
    <w:p w:rsidR="00B93568" w:rsidRPr="00B93568" w:rsidRDefault="00B93568" w:rsidP="00B93568">
      <w:proofErr w:type="spellStart"/>
      <w:r w:rsidRPr="00B93568">
        <w:t>Wiedeman</w:t>
      </w:r>
      <w:proofErr w:type="spellEnd"/>
      <w:r w:rsidRPr="00B93568">
        <w:t>, Angela – Clerk at John Hardin</w:t>
      </w:r>
    </w:p>
    <w:p w:rsidR="00B93568" w:rsidRPr="00B93568" w:rsidRDefault="00B93568" w:rsidP="00B93568"/>
    <w:p w:rsidR="00B93568" w:rsidRPr="00B93568" w:rsidRDefault="00B93568" w:rsidP="00B93568">
      <w:pPr>
        <w:rPr>
          <w:u w:val="single"/>
        </w:rPr>
      </w:pPr>
      <w:r w:rsidRPr="00B93568">
        <w:rPr>
          <w:u w:val="single"/>
        </w:rPr>
        <w:t>CLASSIFIED TRANSFERS:</w:t>
      </w:r>
    </w:p>
    <w:p w:rsidR="00B93568" w:rsidRPr="00B93568" w:rsidRDefault="00B93568" w:rsidP="00B93568">
      <w:proofErr w:type="spellStart"/>
      <w:r w:rsidRPr="00B93568">
        <w:t>FitzPatrick</w:t>
      </w:r>
      <w:proofErr w:type="spellEnd"/>
      <w:r w:rsidRPr="00B93568">
        <w:t>, Rebecca – Cook/Baker transfer from J.T. Alton to Radcliff Elementary</w:t>
      </w:r>
    </w:p>
    <w:p w:rsidR="00B93568" w:rsidRPr="00B93568" w:rsidRDefault="00B93568" w:rsidP="00B93568">
      <w:r w:rsidRPr="00B93568">
        <w:t>Gray, David – 12-month Custodian transfer from Bluegrass to East Hardin</w:t>
      </w:r>
    </w:p>
    <w:p w:rsidR="00B93568" w:rsidRPr="00B93568" w:rsidRDefault="00B93568" w:rsidP="00B93568">
      <w:r w:rsidRPr="00B93568">
        <w:t>Hinds, Tyler – Transfer from Inst. Asst. II at East Hardin to Districtwide Instructor III at J.T. Alton</w:t>
      </w:r>
    </w:p>
    <w:p w:rsidR="00B93568" w:rsidRPr="00B93568" w:rsidRDefault="00B93568" w:rsidP="00B93568"/>
    <w:p w:rsidR="00B93568" w:rsidRPr="00B93568" w:rsidRDefault="00B93568" w:rsidP="00B93568">
      <w:pPr>
        <w:rPr>
          <w:u w:val="single"/>
        </w:rPr>
      </w:pPr>
      <w:r w:rsidRPr="00B93568">
        <w:rPr>
          <w:u w:val="single"/>
        </w:rPr>
        <w:t>CLASSIFIED RETIREMENTS:</w:t>
      </w:r>
    </w:p>
    <w:p w:rsidR="00B93568" w:rsidRPr="00B93568" w:rsidRDefault="00B93568" w:rsidP="00B93568">
      <w:r w:rsidRPr="00B93568">
        <w:t>Warren, Sharon – Registrar at EC3, effective 8/31/22</w:t>
      </w:r>
    </w:p>
    <w:p w:rsidR="00B93568" w:rsidRPr="00B93568" w:rsidRDefault="00B93568" w:rsidP="00B93568"/>
    <w:p w:rsidR="00B93568" w:rsidRPr="00B93568" w:rsidRDefault="00B93568" w:rsidP="00B93568">
      <w:pPr>
        <w:keepNext/>
        <w:outlineLvl w:val="1"/>
        <w:rPr>
          <w:u w:val="single"/>
        </w:rPr>
      </w:pPr>
      <w:r w:rsidRPr="00B93568">
        <w:rPr>
          <w:u w:val="single"/>
        </w:rPr>
        <w:t xml:space="preserve">CLASSIFIED RESIGNATIONS: </w:t>
      </w:r>
    </w:p>
    <w:p w:rsidR="00B93568" w:rsidRPr="00B93568" w:rsidRDefault="00B93568" w:rsidP="00B93568">
      <w:proofErr w:type="spellStart"/>
      <w:r w:rsidRPr="00B93568">
        <w:t>Armour</w:t>
      </w:r>
      <w:proofErr w:type="spellEnd"/>
      <w:r w:rsidRPr="00B93568">
        <w:t>, Shannon – Cook/Baker at Bluegrass 2/7/22</w:t>
      </w:r>
    </w:p>
    <w:p w:rsidR="00B93568" w:rsidRPr="00B93568" w:rsidRDefault="00B93568" w:rsidP="00B93568">
      <w:r w:rsidRPr="00B93568">
        <w:t>Butler, Lorrie – Cook/Baker at East Hardin, effective 1/5/22</w:t>
      </w:r>
    </w:p>
    <w:p w:rsidR="00B93568" w:rsidRPr="00B93568" w:rsidRDefault="00B93568" w:rsidP="00B93568">
      <w:r w:rsidRPr="00B93568">
        <w:t>Carter, Lily – Part-time Childcare Monitor at Colleg</w:t>
      </w:r>
      <w:r>
        <w:t xml:space="preserve">e </w:t>
      </w:r>
      <w:r w:rsidRPr="00B93568">
        <w:t>View, effective 11/19/21</w:t>
      </w:r>
    </w:p>
    <w:p w:rsidR="00B93568" w:rsidRPr="00B93568" w:rsidRDefault="00B93568" w:rsidP="00B93568">
      <w:r w:rsidRPr="00B93568">
        <w:t>Clark, James – Districtwide Instructor III (homeschool J.T. Alton), effective 2/2/22</w:t>
      </w:r>
    </w:p>
    <w:p w:rsidR="00B93568" w:rsidRPr="00B93568" w:rsidRDefault="00B93568" w:rsidP="00B93568">
      <w:r w:rsidRPr="00B93568">
        <w:t>Clarkson, James – 12-month Custodian at Central Hardin, effective 1/26/22</w:t>
      </w:r>
    </w:p>
    <w:p w:rsidR="00B93568" w:rsidRPr="00B93568" w:rsidRDefault="00B93568" w:rsidP="00B93568">
      <w:proofErr w:type="spellStart"/>
      <w:r w:rsidRPr="00B93568">
        <w:t>Eidson</w:t>
      </w:r>
      <w:proofErr w:type="spellEnd"/>
      <w:r w:rsidRPr="00B93568">
        <w:t>, Palma – Part-time Bus Monitor, effective 1/31/22</w:t>
      </w:r>
    </w:p>
    <w:p w:rsidR="00B93568" w:rsidRPr="00B93568" w:rsidRDefault="00B93568" w:rsidP="00B93568">
      <w:r w:rsidRPr="00B93568">
        <w:t>Fugate, Barbara – Part-time SACC Monitor at Lakewood Elementary, effective 6/30/22</w:t>
      </w:r>
    </w:p>
    <w:p w:rsidR="00B93568" w:rsidRPr="00B93568" w:rsidRDefault="00B93568" w:rsidP="00B93568">
      <w:r w:rsidRPr="00B93568">
        <w:t>Fulkerson, Amber – 12-month Custodian at North Middle, effective 2/11/22</w:t>
      </w:r>
    </w:p>
    <w:p w:rsidR="00B93568" w:rsidRPr="00B93568" w:rsidRDefault="00B93568" w:rsidP="00B93568">
      <w:r w:rsidRPr="00B93568">
        <w:t>Griggs, Adrianne – Full-time Instructional Assistant II at Heartland Elementary, effective 1/19/22</w:t>
      </w:r>
    </w:p>
    <w:p w:rsidR="00B93568" w:rsidRPr="00B93568" w:rsidRDefault="00B93568" w:rsidP="00B93568">
      <w:r w:rsidRPr="00B93568">
        <w:t>Hazelwood, Patricia – Full-time Childcare Monitor at College</w:t>
      </w:r>
      <w:r>
        <w:t xml:space="preserve"> </w:t>
      </w:r>
      <w:r w:rsidRPr="00B93568">
        <w:t>View, effective 1/4/22</w:t>
      </w:r>
    </w:p>
    <w:p w:rsidR="00B93568" w:rsidRPr="00B93568" w:rsidRDefault="00B93568" w:rsidP="00B93568">
      <w:r w:rsidRPr="00B93568">
        <w:t>Hoffman, Kelli – Full-time Instructional Assistant I at Heartland Elementary, effective 5/27/22</w:t>
      </w:r>
    </w:p>
    <w:p w:rsidR="00B93568" w:rsidRPr="00B93568" w:rsidRDefault="00B93568" w:rsidP="00B93568">
      <w:r w:rsidRPr="00B93568">
        <w:t>Kerr, Alexandra – Full-time Instructional Assistant I at North Park Elementary, effective 2/4/22</w:t>
      </w:r>
    </w:p>
    <w:p w:rsidR="00B93568" w:rsidRPr="00B93568" w:rsidRDefault="00B93568" w:rsidP="00B93568">
      <w:proofErr w:type="spellStart"/>
      <w:r w:rsidRPr="00B93568">
        <w:t>Lampton</w:t>
      </w:r>
      <w:proofErr w:type="spellEnd"/>
      <w:r w:rsidRPr="00B93568">
        <w:t>, Jacob – 12-month Custodian at EC3, effective 2/11/22</w:t>
      </w:r>
    </w:p>
    <w:p w:rsidR="00B93568" w:rsidRPr="00B93568" w:rsidRDefault="00B93568" w:rsidP="00B93568">
      <w:proofErr w:type="spellStart"/>
      <w:r w:rsidRPr="00B93568">
        <w:t>Lockard</w:t>
      </w:r>
      <w:proofErr w:type="spellEnd"/>
      <w:r w:rsidRPr="00B93568">
        <w:t xml:space="preserve">, </w:t>
      </w:r>
      <w:proofErr w:type="spellStart"/>
      <w:r w:rsidRPr="00B93568">
        <w:t>Euretha</w:t>
      </w:r>
      <w:proofErr w:type="spellEnd"/>
      <w:r w:rsidRPr="00B93568">
        <w:t xml:space="preserve"> – Part-time Bus Driver, effective 2/4/22</w:t>
      </w:r>
    </w:p>
    <w:p w:rsidR="00B93568" w:rsidRPr="00B93568" w:rsidRDefault="00B93568" w:rsidP="00B93568">
      <w:proofErr w:type="spellStart"/>
      <w:r w:rsidRPr="00B93568">
        <w:lastRenderedPageBreak/>
        <w:t>Nofziger</w:t>
      </w:r>
      <w:proofErr w:type="spellEnd"/>
      <w:r w:rsidRPr="00B93568">
        <w:t>, Kari – Full-time Instructional Assistant I at North Park Elementary, effective 1/28/22</w:t>
      </w:r>
    </w:p>
    <w:p w:rsidR="00B93568" w:rsidRPr="00B93568" w:rsidRDefault="00B93568" w:rsidP="00B93568">
      <w:r w:rsidRPr="00B93568">
        <w:t>Perkins, Linda – Cook/Baker at Heartland Elementary, effective 1/28/22</w:t>
      </w:r>
    </w:p>
    <w:p w:rsidR="00B93568" w:rsidRPr="00B93568" w:rsidRDefault="00B93568" w:rsidP="00B93568">
      <w:proofErr w:type="spellStart"/>
      <w:r w:rsidRPr="00B93568">
        <w:t>Sansone</w:t>
      </w:r>
      <w:proofErr w:type="spellEnd"/>
      <w:r w:rsidRPr="00B93568">
        <w:t>, Samantha – Full-time Instructional Assistant II at North Hardin, effective 2/21/22</w:t>
      </w:r>
    </w:p>
    <w:p w:rsidR="00B93568" w:rsidRPr="00B93568" w:rsidRDefault="00B93568" w:rsidP="00B93568">
      <w:r w:rsidRPr="00B93568">
        <w:t>Schmidt, Rebecca – Full-time Instructional Assistant I at North Park Elementary, effective 1/17/22</w:t>
      </w:r>
    </w:p>
    <w:p w:rsidR="00B93568" w:rsidRPr="00B93568" w:rsidRDefault="00B93568" w:rsidP="00B93568">
      <w:r w:rsidRPr="00B93568">
        <w:t>Scott, Jenny – Assistant Foodservice Manager at John Hardin, effective 2/4/22</w:t>
      </w:r>
    </w:p>
    <w:p w:rsidR="00B93568" w:rsidRPr="00B93568" w:rsidRDefault="00B93568" w:rsidP="00B93568">
      <w:r w:rsidRPr="00B93568">
        <w:t>Stull, Shelby – Full-time Instructional Assistant I at North Park Elementary, effective 2/18/22</w:t>
      </w:r>
    </w:p>
    <w:p w:rsidR="00B93568" w:rsidRPr="00B93568" w:rsidRDefault="00B93568" w:rsidP="00B93568">
      <w:r w:rsidRPr="00B93568">
        <w:t>Voss, Shelby – Full-time Instructional Assistant I at Rineyville Elementary, effective 1/14/22</w:t>
      </w:r>
    </w:p>
    <w:p w:rsidR="00B93568" w:rsidRPr="00B93568" w:rsidRDefault="00B93568" w:rsidP="00B93568">
      <w:r w:rsidRPr="00B93568">
        <w:t>Wallace, Audrey – Cook/Baker at North Park Elementary, effective 12/17/21</w:t>
      </w:r>
    </w:p>
    <w:p w:rsidR="00B93568" w:rsidRPr="00B93568" w:rsidRDefault="00B93568" w:rsidP="00B93568">
      <w:r w:rsidRPr="00B93568">
        <w:t>Williams, Mary – Substitute Childcare Monitor at Lakewood Elementary, effective 1/24/22</w:t>
      </w:r>
    </w:p>
    <w:p w:rsidR="00B93568" w:rsidRPr="00B93568" w:rsidRDefault="00B93568" w:rsidP="00B93568">
      <w:r w:rsidRPr="00B93568">
        <w:t>Wright, Christi – Full-time Instructional Assistant I at Cecilia Valley Elementary, effective 2/1/22</w:t>
      </w:r>
    </w:p>
    <w:p w:rsidR="00B93568" w:rsidRPr="00B93568" w:rsidRDefault="00B93568" w:rsidP="00B93568"/>
    <w:p w:rsidR="00B93568" w:rsidRPr="00B93568" w:rsidRDefault="00B93568" w:rsidP="00B93568">
      <w:pPr>
        <w:rPr>
          <w:u w:val="single"/>
        </w:rPr>
      </w:pPr>
      <w:r w:rsidRPr="00B93568">
        <w:rPr>
          <w:u w:val="single"/>
        </w:rPr>
        <w:t>CLASSIFIED SUSPENSION WITH PAY LIFTED:</w:t>
      </w:r>
    </w:p>
    <w:p w:rsidR="00B93568" w:rsidRPr="00B93568" w:rsidRDefault="00B93568" w:rsidP="00B93568">
      <w:r w:rsidRPr="00B93568">
        <w:t xml:space="preserve">Shepherd, </w:t>
      </w:r>
      <w:proofErr w:type="spellStart"/>
      <w:r w:rsidRPr="00B93568">
        <w:t>Sherea</w:t>
      </w:r>
      <w:proofErr w:type="spellEnd"/>
      <w:r w:rsidRPr="00B93568">
        <w:t xml:space="preserve"> – Full-time Instructional Assistant II at Radcliff Elementary –released from suspension effective 1/24/22</w:t>
      </w:r>
    </w:p>
    <w:p w:rsidR="00B93568" w:rsidRPr="00B93568" w:rsidRDefault="00B93568" w:rsidP="00B93568"/>
    <w:p w:rsidR="00B93568" w:rsidRPr="00B93568" w:rsidRDefault="00B93568" w:rsidP="00B93568">
      <w:pPr>
        <w:rPr>
          <w:u w:val="single"/>
        </w:rPr>
      </w:pPr>
      <w:r w:rsidRPr="00B93568">
        <w:rPr>
          <w:u w:val="single"/>
        </w:rPr>
        <w:t>CLASSIFIED TERMINATION:</w:t>
      </w:r>
    </w:p>
    <w:p w:rsidR="00B93568" w:rsidRPr="00B93568" w:rsidRDefault="00B93568" w:rsidP="00B93568">
      <w:r w:rsidRPr="00B93568">
        <w:t>Bowling, Jaclyn – Cook/Baker at Woodland Elementary, effective 1/20/22</w:t>
      </w:r>
    </w:p>
    <w:p w:rsidR="00B93568" w:rsidRPr="00B93568" w:rsidRDefault="00B93568" w:rsidP="00B93568">
      <w:pPr>
        <w:rPr>
          <w:u w:val="single"/>
        </w:rPr>
      </w:pPr>
    </w:p>
    <w:p w:rsidR="00B93568" w:rsidRPr="00B93568" w:rsidRDefault="00B93568" w:rsidP="00B93568">
      <w:pPr>
        <w:rPr>
          <w:u w:val="single"/>
        </w:rPr>
      </w:pPr>
      <w:r w:rsidRPr="00B93568">
        <w:rPr>
          <w:u w:val="single"/>
        </w:rPr>
        <w:t>SUBSTITUTE INSTRUCTIONAL ASSISTANT HIRINGS:</w:t>
      </w:r>
    </w:p>
    <w:p w:rsidR="00B93568" w:rsidRPr="00B93568" w:rsidRDefault="00B93568" w:rsidP="00B93568">
      <w:r w:rsidRPr="00B93568">
        <w:t>Moore, Cynthia – Substitute Instructional Assistant</w:t>
      </w:r>
    </w:p>
    <w:p w:rsidR="00B93568" w:rsidRPr="00B93568" w:rsidRDefault="00B93568" w:rsidP="00B93568">
      <w:r w:rsidRPr="00B93568">
        <w:t>Parker, Catrina – Substitute Instructional Assistant</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D.3. Approval of the job class change for all 21st Century Community Learning Center Program Coordinators from Program Assistant II to Coordinator I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D.4. Approval of the Memorandum of Understanding between Western Kentucky University and Hardin County Schools for the Grow Your Own Teacher program </w:t>
      </w:r>
      <w:r w:rsidRPr="005F01AC">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D.5. Approval of the Memorandum of Understanding between Western Kentucky University and Hardin County Schools for the Grow Your Own Principal program </w:t>
      </w:r>
      <w:r w:rsidRPr="005F01AC">
        <w:rPr>
          <w:rFonts w:ascii="Times New Roman" w:hAnsi="Times New Roman" w:cs="Times New Roman"/>
          <w:sz w:val="24"/>
          <w:szCs w:val="24"/>
        </w:rPr>
        <w:t xml:space="preserve"> </w:t>
      </w:r>
    </w:p>
    <w:p w:rsidR="007F1922" w:rsidRPr="005F01AC" w:rsidRDefault="007F1922"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E. Miscellaneous Item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E.1. </w:t>
      </w:r>
      <w:proofErr w:type="gramStart"/>
      <w:r w:rsidRPr="005F01AC">
        <w:rPr>
          <w:rFonts w:ascii="Times New Roman" w:hAnsi="Times New Roman" w:cs="Times New Roman"/>
          <w:b/>
          <w:sz w:val="24"/>
          <w:szCs w:val="24"/>
        </w:rPr>
        <w:t>Received</w:t>
      </w:r>
      <w:proofErr w:type="gramEnd"/>
      <w:r w:rsidRPr="005F01AC">
        <w:rPr>
          <w:rFonts w:ascii="Times New Roman" w:hAnsi="Times New Roman" w:cs="Times New Roman"/>
          <w:b/>
          <w:sz w:val="24"/>
          <w:szCs w:val="24"/>
        </w:rPr>
        <w:t xml:space="preserve"> the schools SBDM Minute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E.2. Received the PAC Information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E.3. Approval of the minutes from the January 20, 2022, regular lunch board meeting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E.4. Approval of the minutes from the January 20, 2022, regular evening meeting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IX.E.5. Approval of the minutes from the February 10, 2022, special board meeting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X. Action Item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XI. New Business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7F1922">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XII. Superintendent's Report </w:t>
      </w:r>
      <w:r w:rsidRPr="005F01AC">
        <w:rPr>
          <w:rFonts w:ascii="Times New Roman" w:hAnsi="Times New Roman" w:cs="Times New Roman"/>
          <w:sz w:val="24"/>
          <w:szCs w:val="24"/>
        </w:rPr>
        <w:t xml:space="preserve"> </w:t>
      </w:r>
    </w:p>
    <w:p w:rsidR="007F1922"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Superintendent Teresa Morgan discussed the district's growth as we begin to see the return to </w:t>
      </w:r>
      <w:proofErr w:type="spellStart"/>
      <w:r w:rsidRPr="005F01AC">
        <w:rPr>
          <w:rFonts w:ascii="Times New Roman" w:hAnsi="Times New Roman" w:cs="Times New Roman"/>
          <w:sz w:val="24"/>
          <w:szCs w:val="24"/>
        </w:rPr>
        <w:t>prepandemic</w:t>
      </w:r>
      <w:proofErr w:type="spellEnd"/>
      <w:r w:rsidRPr="005F01AC">
        <w:rPr>
          <w:rFonts w:ascii="Times New Roman" w:hAnsi="Times New Roman" w:cs="Times New Roman"/>
          <w:sz w:val="24"/>
          <w:szCs w:val="24"/>
        </w:rPr>
        <w:t xml:space="preserve"> numbers in regards to student growth. She appreciates all the hard work from faculty and staff in their efforts to make this happen. </w:t>
      </w:r>
    </w:p>
    <w:p w:rsidR="007F1922" w:rsidRDefault="007F1922"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February is </w:t>
      </w:r>
      <w:r w:rsidR="00F565BB">
        <w:rPr>
          <w:rFonts w:ascii="Times New Roman" w:hAnsi="Times New Roman" w:cs="Times New Roman"/>
          <w:sz w:val="24"/>
          <w:szCs w:val="24"/>
        </w:rPr>
        <w:t xml:space="preserve">the </w:t>
      </w:r>
      <w:r w:rsidRPr="005F01AC">
        <w:rPr>
          <w:rFonts w:ascii="Times New Roman" w:hAnsi="Times New Roman" w:cs="Times New Roman"/>
          <w:sz w:val="24"/>
          <w:szCs w:val="24"/>
        </w:rPr>
        <w:t xml:space="preserve">host of SRO Appreciation, Counselor Appreciation, and FRYSC Appreciation. These roles are vital to student success and </w:t>
      </w:r>
      <w:r w:rsidR="00F565BB">
        <w:rPr>
          <w:rFonts w:ascii="Times New Roman" w:hAnsi="Times New Roman" w:cs="Times New Roman"/>
          <w:sz w:val="24"/>
          <w:szCs w:val="24"/>
        </w:rPr>
        <w:t>their</w:t>
      </w:r>
      <w:r w:rsidRPr="005F01AC">
        <w:rPr>
          <w:rFonts w:ascii="Times New Roman" w:hAnsi="Times New Roman" w:cs="Times New Roman"/>
          <w:sz w:val="24"/>
          <w:szCs w:val="24"/>
        </w:rPr>
        <w:t xml:space="preserve"> dedication </w:t>
      </w:r>
      <w:proofErr w:type="gramStart"/>
      <w:r w:rsidRPr="005F01AC">
        <w:rPr>
          <w:rFonts w:ascii="Times New Roman" w:hAnsi="Times New Roman" w:cs="Times New Roman"/>
          <w:sz w:val="24"/>
          <w:szCs w:val="24"/>
        </w:rPr>
        <w:t>is greatly appreciated</w:t>
      </w:r>
      <w:proofErr w:type="gramEnd"/>
      <w:r w:rsidRPr="005F01AC">
        <w:rPr>
          <w:rFonts w:ascii="Times New Roman" w:hAnsi="Times New Roman" w:cs="Times New Roman"/>
          <w:sz w:val="24"/>
          <w:szCs w:val="24"/>
        </w:rPr>
        <w:t xml:space="preserve">. THANK YOU!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XIII. Executive Session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B93568" w:rsidRDefault="00B93568" w:rsidP="00551814">
      <w:pPr>
        <w:pStyle w:val="PlainText"/>
        <w:rPr>
          <w:rFonts w:ascii="Times New Roman" w:hAnsi="Times New Roman" w:cs="Times New Roman"/>
          <w:b/>
          <w:sz w:val="24"/>
          <w:szCs w:val="24"/>
        </w:rPr>
      </w:pPr>
    </w:p>
    <w:p w:rsidR="00B93568" w:rsidRDefault="00B93568" w:rsidP="00551814">
      <w:pPr>
        <w:pStyle w:val="PlainText"/>
        <w:rPr>
          <w:rFonts w:ascii="Times New Roman" w:hAnsi="Times New Roman" w:cs="Times New Roman"/>
          <w:b/>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lastRenderedPageBreak/>
        <w:t xml:space="preserve">XIV. Board Calendar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XIV.A. February 21 - President's Day - School Dismissed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XIV.B. February 25-27 - KSBA Conference - Kentucky International Convention Center, Louisville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XIV.C. March 17 - 11:30 a.m. - Regular Lunch Board Meeting - East Hardin Middle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XIV.D. March 17 - 6:00 p.m. - Regular Evening Board Meeting - Central Office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XV. Adjournment </w:t>
      </w:r>
      <w:r w:rsidRPr="005F01AC">
        <w:rPr>
          <w:rFonts w:ascii="Times New Roman" w:hAnsi="Times New Roman" w:cs="Times New Roman"/>
          <w:sz w:val="24"/>
          <w:szCs w:val="24"/>
        </w:rPr>
        <w:t xml:space="preserve">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b/>
          <w:sz w:val="24"/>
          <w:szCs w:val="24"/>
        </w:rPr>
        <w:t xml:space="preserve">Order #11000 - Motion Passed: </w:t>
      </w:r>
      <w:r w:rsidRPr="005F01AC">
        <w:rPr>
          <w:rFonts w:ascii="Times New Roman" w:hAnsi="Times New Roman" w:cs="Times New Roman"/>
          <w:sz w:val="24"/>
          <w:szCs w:val="24"/>
        </w:rPr>
        <w:t xml:space="preserve"> There being no further business, approval to adjourn the meeting passed with a motion by Ms. Sherry B</w:t>
      </w:r>
      <w:r w:rsidR="007F1922">
        <w:rPr>
          <w:rFonts w:ascii="Times New Roman" w:hAnsi="Times New Roman" w:cs="Times New Roman"/>
          <w:sz w:val="24"/>
          <w:szCs w:val="24"/>
        </w:rPr>
        <w:t xml:space="preserve">arnes and a second by Ms. Dawn </w:t>
      </w:r>
      <w:r w:rsidRPr="005F01AC">
        <w:rPr>
          <w:rFonts w:ascii="Times New Roman" w:hAnsi="Times New Roman" w:cs="Times New Roman"/>
          <w:sz w:val="24"/>
          <w:szCs w:val="24"/>
        </w:rPr>
        <w:t xml:space="preserve">Logsdon Johnson.  </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s. Sherry Barnes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r. Steve Bland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7F1922" w:rsidP="00551814">
      <w:pPr>
        <w:pStyle w:val="PlainText"/>
        <w:rPr>
          <w:rFonts w:ascii="Times New Roman" w:hAnsi="Times New Roman" w:cs="Times New Roman"/>
          <w:sz w:val="24"/>
          <w:szCs w:val="24"/>
        </w:rPr>
      </w:pPr>
      <w:r>
        <w:rPr>
          <w:rFonts w:ascii="Times New Roman" w:hAnsi="Times New Roman" w:cs="Times New Roman"/>
          <w:sz w:val="24"/>
          <w:szCs w:val="24"/>
        </w:rPr>
        <w:t xml:space="preserve">Ms. Dawn </w:t>
      </w:r>
      <w:r w:rsidR="00382EFF" w:rsidRPr="005F01AC">
        <w:rPr>
          <w:rFonts w:ascii="Times New Roman" w:hAnsi="Times New Roman" w:cs="Times New Roman"/>
          <w:sz w:val="24"/>
          <w:szCs w:val="24"/>
        </w:rPr>
        <w:t xml:space="preserve">Logsdon </w:t>
      </w:r>
      <w:proofErr w:type="gramStart"/>
      <w:r w:rsidR="00382EFF" w:rsidRPr="005F01AC">
        <w:rPr>
          <w:rFonts w:ascii="Times New Roman" w:hAnsi="Times New Roman" w:cs="Times New Roman"/>
          <w:sz w:val="24"/>
          <w:szCs w:val="24"/>
        </w:rPr>
        <w:t xml:space="preserve">Johnson </w:t>
      </w:r>
      <w:r>
        <w:rPr>
          <w:rFonts w:ascii="Times New Roman" w:hAnsi="Times New Roman" w:cs="Times New Roman"/>
          <w:sz w:val="24"/>
          <w:szCs w:val="24"/>
        </w:rPr>
        <w:t xml:space="preserve"> </w:t>
      </w:r>
      <w:r w:rsidR="00382EFF" w:rsidRPr="005F01AC">
        <w:rPr>
          <w:rFonts w:ascii="Times New Roman" w:hAnsi="Times New Roman" w:cs="Times New Roman"/>
          <w:sz w:val="24"/>
          <w:szCs w:val="24"/>
        </w:rPr>
        <w:t>Yes</w:t>
      </w:r>
      <w:proofErr w:type="gramEnd"/>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r. Ben Sego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 xml:space="preserve">Mr. Charlie Wise          </w:t>
      </w:r>
      <w:r w:rsidR="007F1922">
        <w:rPr>
          <w:rFonts w:ascii="Times New Roman" w:hAnsi="Times New Roman" w:cs="Times New Roman"/>
          <w:sz w:val="24"/>
          <w:szCs w:val="24"/>
        </w:rPr>
        <w:tab/>
      </w:r>
      <w:r w:rsidRPr="005F01AC">
        <w:rPr>
          <w:rFonts w:ascii="Times New Roman" w:hAnsi="Times New Roman" w:cs="Times New Roman"/>
          <w:sz w:val="24"/>
          <w:szCs w:val="24"/>
        </w:rPr>
        <w:t>Yes</w:t>
      </w: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551814">
      <w:pPr>
        <w:pStyle w:val="PlainText"/>
        <w:rPr>
          <w:rFonts w:ascii="Times New Roman" w:hAnsi="Times New Roman" w:cs="Times New Roman"/>
          <w:sz w:val="24"/>
          <w:szCs w:val="24"/>
        </w:rPr>
      </w:pPr>
    </w:p>
    <w:p w:rsidR="00382EFF" w:rsidRPr="005F01AC" w:rsidRDefault="00382EFF" w:rsidP="00382EFF">
      <w:pPr>
        <w:pStyle w:val="PlainText"/>
        <w:rPr>
          <w:rFonts w:ascii="Times New Roman" w:hAnsi="Times New Roman" w:cs="Times New Roman"/>
          <w:sz w:val="24"/>
          <w:szCs w:val="24"/>
        </w:rPr>
      </w:pPr>
      <w:r w:rsidRPr="005F01AC">
        <w:rPr>
          <w:rFonts w:ascii="Times New Roman" w:hAnsi="Times New Roman" w:cs="Times New Roman"/>
          <w:sz w:val="24"/>
          <w:szCs w:val="24"/>
        </w:rPr>
        <w:t>_____________________________________</w:t>
      </w:r>
    </w:p>
    <w:p w:rsidR="00382EFF" w:rsidRPr="005F01AC" w:rsidRDefault="00382EFF" w:rsidP="00382EFF">
      <w:pPr>
        <w:pStyle w:val="PlainText"/>
        <w:rPr>
          <w:rFonts w:ascii="Times New Roman" w:hAnsi="Times New Roman" w:cs="Times New Roman"/>
          <w:sz w:val="24"/>
          <w:szCs w:val="24"/>
        </w:rPr>
      </w:pPr>
      <w:r w:rsidRPr="005F01AC">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7F1922" w:rsidRDefault="007F1922" w:rsidP="00382EFF">
      <w:pPr>
        <w:pStyle w:val="PlainText"/>
        <w:rPr>
          <w:rFonts w:ascii="Times New Roman" w:hAnsi="Times New Roman" w:cs="Times New Roman"/>
          <w:sz w:val="24"/>
          <w:szCs w:val="24"/>
        </w:rPr>
      </w:pPr>
    </w:p>
    <w:p w:rsidR="00B93568" w:rsidRPr="005F01AC" w:rsidRDefault="00B93568" w:rsidP="00382EFF">
      <w:pPr>
        <w:pStyle w:val="PlainText"/>
        <w:rPr>
          <w:rFonts w:ascii="Times New Roman" w:hAnsi="Times New Roman" w:cs="Times New Roman"/>
          <w:sz w:val="24"/>
          <w:szCs w:val="24"/>
        </w:rPr>
      </w:pPr>
    </w:p>
    <w:p w:rsidR="00382EFF" w:rsidRPr="005F01AC" w:rsidRDefault="00382EFF" w:rsidP="00382EFF">
      <w:pPr>
        <w:pStyle w:val="PlainText"/>
        <w:rPr>
          <w:rFonts w:ascii="Times New Roman" w:hAnsi="Times New Roman" w:cs="Times New Roman"/>
          <w:sz w:val="24"/>
          <w:szCs w:val="24"/>
        </w:rPr>
      </w:pPr>
      <w:r w:rsidRPr="005F01AC">
        <w:rPr>
          <w:rFonts w:ascii="Times New Roman" w:hAnsi="Times New Roman" w:cs="Times New Roman"/>
          <w:sz w:val="24"/>
          <w:szCs w:val="24"/>
        </w:rPr>
        <w:t>_____________________________________</w:t>
      </w:r>
    </w:p>
    <w:p w:rsidR="00382EFF" w:rsidRPr="005F01AC" w:rsidRDefault="00382EFF" w:rsidP="00551814">
      <w:pPr>
        <w:pStyle w:val="PlainText"/>
        <w:rPr>
          <w:rFonts w:ascii="Times New Roman" w:hAnsi="Times New Roman" w:cs="Times New Roman"/>
          <w:sz w:val="24"/>
          <w:szCs w:val="24"/>
        </w:rPr>
      </w:pPr>
      <w:r w:rsidRPr="005F01AC">
        <w:rPr>
          <w:rFonts w:ascii="Times New Roman" w:hAnsi="Times New Roman" w:cs="Times New Roman"/>
          <w:sz w:val="24"/>
          <w:szCs w:val="24"/>
        </w:rPr>
        <w:t>Superintendent</w:t>
      </w:r>
      <w:bookmarkStart w:id="0" w:name="_GoBack"/>
      <w:bookmarkEnd w:id="0"/>
    </w:p>
    <w:sectPr w:rsidR="00382EFF" w:rsidRPr="005F01AC" w:rsidSect="00F565BB">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033F8"/>
    <w:multiLevelType w:val="hybridMultilevel"/>
    <w:tmpl w:val="C1FA3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11580"/>
    <w:multiLevelType w:val="hybridMultilevel"/>
    <w:tmpl w:val="22D0E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D1141B"/>
    <w:multiLevelType w:val="hybridMultilevel"/>
    <w:tmpl w:val="3CFC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B3CD0"/>
    <w:multiLevelType w:val="hybridMultilevel"/>
    <w:tmpl w:val="7BEC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CE42F7"/>
    <w:multiLevelType w:val="hybridMultilevel"/>
    <w:tmpl w:val="8B8AA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BF7243"/>
    <w:multiLevelType w:val="hybridMultilevel"/>
    <w:tmpl w:val="7FB4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2F79C3"/>
    <w:multiLevelType w:val="hybridMultilevel"/>
    <w:tmpl w:val="190A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ED0C2F"/>
    <w:multiLevelType w:val="hybridMultilevel"/>
    <w:tmpl w:val="2D42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4"/>
  </w:num>
  <w:num w:numId="4">
    <w:abstractNumId w:val="1"/>
  </w:num>
  <w:num w:numId="5">
    <w:abstractNumId w:val="3"/>
  </w:num>
  <w:num w:numId="6">
    <w:abstractNumId w:val="5"/>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9"/>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NrEwszA1NDIyNrdQ0lEKTi0uzszPAykwqgUAWUeZ1ywAAAA="/>
  </w:docVars>
  <w:rsids>
    <w:rsidRoot w:val="00F34C0B"/>
    <w:rsid w:val="0004364B"/>
    <w:rsid w:val="00382EFF"/>
    <w:rsid w:val="00551814"/>
    <w:rsid w:val="005F01AC"/>
    <w:rsid w:val="007F1922"/>
    <w:rsid w:val="00A86BBF"/>
    <w:rsid w:val="00B93568"/>
    <w:rsid w:val="00BB42EB"/>
    <w:rsid w:val="00CF7324"/>
    <w:rsid w:val="00F34C0B"/>
    <w:rsid w:val="00F565B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927619E"/>
  <w14:defaultImageDpi w14:val="0"/>
  <w15:docId w15:val="{FF51BF4C-407F-49DB-A071-2AF5CBD40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Header">
    <w:name w:val="header"/>
    <w:basedOn w:val="Normal"/>
    <w:link w:val="HeaderChar"/>
    <w:uiPriority w:val="99"/>
    <w:semiHidden/>
    <w:unhideWhenUsed/>
    <w:rsid w:val="007F1922"/>
    <w:pPr>
      <w:tabs>
        <w:tab w:val="center" w:pos="4680"/>
        <w:tab w:val="right" w:pos="9360"/>
      </w:tabs>
    </w:pPr>
  </w:style>
  <w:style w:type="character" w:customStyle="1" w:styleId="HeaderChar">
    <w:name w:val="Header Char"/>
    <w:basedOn w:val="DefaultParagraphFont"/>
    <w:link w:val="Header"/>
    <w:uiPriority w:val="99"/>
    <w:semiHidden/>
    <w:rsid w:val="007F192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12</Pages>
  <Words>3328</Words>
  <Characters>1994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5</cp:revision>
  <dcterms:created xsi:type="dcterms:W3CDTF">2022-02-21T16:38:00Z</dcterms:created>
  <dcterms:modified xsi:type="dcterms:W3CDTF">2022-02-23T17:43:00Z</dcterms:modified>
</cp:coreProperties>
</file>